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6DD" w14:textId="186E0891" w:rsidR="003F1A6C" w:rsidRPr="008C3226" w:rsidRDefault="00E25A4B" w:rsidP="003F1A6C">
      <w:pPr>
        <w:pStyle w:val="Heading1"/>
        <w:jc w:val="center"/>
      </w:pPr>
      <w:r w:rsidRPr="008C3226">
        <w:t>Lab</w:t>
      </w:r>
      <w:r w:rsidR="003F1A6C" w:rsidRPr="008C3226">
        <w:t xml:space="preserve">: </w:t>
      </w:r>
      <w:r w:rsidR="0068248A" w:rsidRPr="008C3226">
        <w:rPr>
          <w:bCs/>
        </w:rPr>
        <w:t>Conditional Statements Advanced</w:t>
      </w:r>
    </w:p>
    <w:p w14:paraId="6B4D20DE" w14:textId="77777777" w:rsidR="00E25A4B" w:rsidRPr="008C3226" w:rsidRDefault="00E25A4B" w:rsidP="00E25A4B">
      <w:pPr>
        <w:jc w:val="center"/>
      </w:pPr>
      <w:r w:rsidRPr="008C3226">
        <w:rPr>
          <w:rStyle w:val="q4iawc"/>
        </w:rPr>
        <w:t>Problems for in-class and homework exercises for the course</w:t>
      </w:r>
      <w:r w:rsidRPr="008C3226">
        <w:t xml:space="preserve"> </w:t>
      </w:r>
      <w:hyperlink r:id="rId8" w:history="1">
        <w:r w:rsidRPr="008C3226">
          <w:rPr>
            <w:rStyle w:val="Hyperlink"/>
          </w:rPr>
          <w:t xml:space="preserve">"Programming Basics" @ </w:t>
        </w:r>
        <w:r w:rsidRPr="008C3226">
          <w:rPr>
            <w:rStyle w:val="Hyperlink"/>
            <w:noProof/>
          </w:rPr>
          <w:t>SoftUni</w:t>
        </w:r>
      </w:hyperlink>
      <w:r w:rsidRPr="008C3226">
        <w:t>.</w:t>
      </w:r>
    </w:p>
    <w:p w14:paraId="08F2C8D5" w14:textId="3A047FC0" w:rsidR="00E25A4B" w:rsidRPr="008C3226" w:rsidRDefault="00E25A4B" w:rsidP="00E25A4B">
      <w:pPr>
        <w:jc w:val="center"/>
      </w:pPr>
      <w:r w:rsidRPr="008C3226">
        <w:rPr>
          <w:rStyle w:val="q4iawc"/>
        </w:rPr>
        <w:t xml:space="preserve">Test your solutions in the </w:t>
      </w:r>
      <w:r w:rsidRPr="008C3226">
        <w:rPr>
          <w:rStyle w:val="q4iawc"/>
          <w:b/>
        </w:rPr>
        <w:t xml:space="preserve">Judge </w:t>
      </w:r>
      <w:r w:rsidRPr="008C3226">
        <w:rPr>
          <w:rStyle w:val="q4iawc"/>
        </w:rPr>
        <w:t>system</w:t>
      </w:r>
      <w:r w:rsidRPr="008C3226">
        <w:t xml:space="preserve">: </w:t>
      </w:r>
      <w:hyperlink r:id="rId9" w:history="1">
        <w:r w:rsidR="00913038" w:rsidRPr="00913038">
          <w:rPr>
            <w:rStyle w:val="Hyperlink"/>
          </w:rPr>
          <w:t>https://judge.softuni.org/Contests/3491/Conditional-Statements-Advanced-Lab-PS</w:t>
        </w:r>
      </w:hyperlink>
    </w:p>
    <w:p w14:paraId="1E164E16" w14:textId="54D44BD5" w:rsidR="003F1A6C" w:rsidRPr="008C3226" w:rsidRDefault="00B15E26" w:rsidP="003F1A6C">
      <w:pPr>
        <w:pStyle w:val="Heading2"/>
        <w:numPr>
          <w:ilvl w:val="0"/>
          <w:numId w:val="2"/>
        </w:numPr>
      </w:pPr>
      <w:bookmarkStart w:id="0" w:name="_Hlk535434931"/>
      <w:r w:rsidRPr="008C3226">
        <w:t>Day of Week</w:t>
      </w:r>
    </w:p>
    <w:p w14:paraId="7CD61599" w14:textId="07984CA0" w:rsidR="00B15E26" w:rsidRPr="008C3226" w:rsidRDefault="00B15E26" w:rsidP="003F1A6C">
      <w:pPr>
        <w:spacing w:before="120"/>
      </w:pPr>
      <w:r w:rsidRPr="008C3226">
        <w:t xml:space="preserve">Write a function that receives </w:t>
      </w:r>
      <w:r w:rsidRPr="008C3226">
        <w:rPr>
          <w:b/>
        </w:rPr>
        <w:t>an integer number</w:t>
      </w:r>
      <w:r w:rsidRPr="008C3226">
        <w:t xml:space="preserve"> and prints </w:t>
      </w:r>
      <w:r w:rsidR="008C3226">
        <w:t>the corresponding</w:t>
      </w:r>
      <w:r w:rsidRPr="008C3226">
        <w:t xml:space="preserve"> </w:t>
      </w:r>
      <w:r w:rsidRPr="008C3226">
        <w:rPr>
          <w:b/>
        </w:rPr>
        <w:t>day of the week</w:t>
      </w:r>
      <w:r w:rsidRPr="008C3226">
        <w:t xml:space="preserve"> (in English), in the range [1...7] or prints "</w:t>
      </w:r>
      <w:r w:rsidRPr="008C3226">
        <w:rPr>
          <w:b/>
        </w:rPr>
        <w:t>Error</w:t>
      </w:r>
      <w:r w:rsidRPr="008C3226">
        <w:t>" in case of invalid input.</w:t>
      </w:r>
    </w:p>
    <w:p w14:paraId="1A461E3B" w14:textId="7814F897" w:rsidR="003F1A6C" w:rsidRPr="008C3226" w:rsidRDefault="00B15E26" w:rsidP="003F1A6C">
      <w:pPr>
        <w:pStyle w:val="Heading3"/>
      </w:pPr>
      <w:r w:rsidRPr="008C3226">
        <w:t>Sample Input and Output</w:t>
      </w:r>
    </w:p>
    <w:tbl>
      <w:tblPr>
        <w:tblStyle w:val="TableGrid"/>
        <w:tblW w:w="4113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8"/>
        <w:gridCol w:w="1485"/>
      </w:tblGrid>
      <w:tr w:rsidR="003F1A6C" w:rsidRPr="008C3226" w14:paraId="0903AF6D" w14:textId="77777777" w:rsidTr="00975D2B">
        <w:trPr>
          <w:trHeight w:val="146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4AC80457" w:rsidR="003F1A6C" w:rsidRPr="008C3226" w:rsidRDefault="00B15E26" w:rsidP="00B15E26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6C1CD169" w:rsidR="003F1A6C" w:rsidRPr="008C3226" w:rsidRDefault="00B15E26" w:rsidP="00B15E26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3F1A6C" w:rsidRPr="008C3226" w14:paraId="1BCB64C2" w14:textId="77777777" w:rsidTr="00975D2B">
        <w:trPr>
          <w:trHeight w:val="140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503066CB" w:rsidR="003F1A6C" w:rsidRPr="008C3226" w:rsidRDefault="00F2565D" w:rsidP="00B15E2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1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8C3226" w14:paraId="40F34121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6BE458D4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2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8C3226" w14:paraId="28B068A4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3230AA1D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3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8C3226" w14:paraId="39638E65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0FFADFFF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4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8C3226" w14:paraId="0CEECC2F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266FFBBA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5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8C3226" w14:paraId="31F7A62F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3118C9FD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6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8C3226" w14:paraId="7C2AC199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1F09CA53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7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8C3226" w14:paraId="7B8EA9A5" w14:textId="77777777" w:rsidTr="00975D2B">
        <w:trPr>
          <w:trHeight w:val="281"/>
        </w:trPr>
        <w:tc>
          <w:tcPr>
            <w:tcW w:w="2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5A39CB4" w:rsidR="003F1A6C" w:rsidRPr="008C3226" w:rsidRDefault="00F2565D" w:rsidP="00B15E26">
            <w:pPr>
              <w:spacing w:before="0" w:after="0"/>
              <w:rPr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printDayOfWeek</w:t>
            </w:r>
            <w:proofErr w:type="spellEnd"/>
            <w:r w:rsidR="00D105E1">
              <w:rPr>
                <w:rFonts w:ascii="Consolas" w:hAnsi="Consolas"/>
                <w:bCs/>
              </w:rPr>
              <w:t>(</w:t>
            </w:r>
            <w:proofErr w:type="gramEnd"/>
            <w:r w:rsidR="00D105E1">
              <w:rPr>
                <w:rFonts w:ascii="Consolas" w:hAnsi="Consolas"/>
                <w:bCs/>
              </w:rPr>
              <w:t>-1)</w:t>
            </w:r>
          </w:p>
        </w:tc>
        <w:tc>
          <w:tcPr>
            <w:tcW w:w="1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8C3226" w:rsidRDefault="003F1A6C" w:rsidP="00B1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BFB9F1" w:rsidR="003F1A6C" w:rsidRPr="008C3226" w:rsidRDefault="00AC0938" w:rsidP="003F1A6C">
      <w:pPr>
        <w:pStyle w:val="Heading3"/>
      </w:pPr>
      <w:r w:rsidRPr="008C3226">
        <w:t>Hints and Guidelines</w:t>
      </w:r>
    </w:p>
    <w:p w14:paraId="74C4C442" w14:textId="77777777" w:rsidR="00AC0938" w:rsidRPr="008C3226" w:rsidRDefault="00AC0938" w:rsidP="00AC0938">
      <w:pPr>
        <w:pStyle w:val="ListParagraph"/>
        <w:numPr>
          <w:ilvl w:val="0"/>
          <w:numId w:val="15"/>
        </w:numPr>
        <w:spacing w:before="120" w:after="160"/>
        <w:ind w:left="357" w:hanging="357"/>
      </w:pPr>
      <w:r w:rsidRPr="008C3226">
        <w:t>Create</w:t>
      </w:r>
      <w:r w:rsidRPr="008C3226">
        <w:rPr>
          <w:rStyle w:val="q4iawc"/>
        </w:rPr>
        <w:t xml:space="preserve"> a</w:t>
      </w:r>
      <w:r w:rsidRPr="008C3226">
        <w:rPr>
          <w:rStyle w:val="q4iawc"/>
          <w:b/>
        </w:rPr>
        <w:t xml:space="preserve"> new JavaScript file</w:t>
      </w:r>
      <w:r w:rsidRPr="008C3226">
        <w:rPr>
          <w:rStyle w:val="q4iawc"/>
        </w:rPr>
        <w:t xml:space="preserve"> in the existing folder and name it appropriately.</w:t>
      </w:r>
      <w:r w:rsidRPr="008C3226">
        <w:rPr>
          <w:rStyle w:val="viiyi"/>
        </w:rPr>
        <w:t xml:space="preserve"> </w:t>
      </w:r>
      <w:r w:rsidRPr="008C3226">
        <w:rPr>
          <w:rStyle w:val="q4iawc"/>
        </w:rPr>
        <w:t>It is recommended to name each script file as the name of the task whose solution it contains</w:t>
      </w:r>
      <w:r w:rsidRPr="008C3226">
        <w:t>.</w:t>
      </w:r>
    </w:p>
    <w:p w14:paraId="53C58C85" w14:textId="77777777" w:rsidR="003F1A6C" w:rsidRPr="008C3226" w:rsidRDefault="003F1A6C" w:rsidP="003F1A6C">
      <w:pPr>
        <w:jc w:val="center"/>
      </w:pPr>
      <w:r w:rsidRPr="008C3226">
        <w:rPr>
          <w:noProof/>
        </w:rPr>
        <w:t xml:space="preserve"> </w:t>
      </w:r>
      <w:r w:rsidRPr="008C3226">
        <w:rPr>
          <w:noProof/>
        </w:rPr>
        <w:drawing>
          <wp:inline distT="0" distB="0" distL="0" distR="0" wp14:anchorId="02E25241" wp14:editId="3DAEF896">
            <wp:extent cx="2057400" cy="1428750"/>
            <wp:effectExtent l="152400" t="133350" r="133350" b="152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ACA940" w14:textId="77777777" w:rsidR="003F1A6C" w:rsidRPr="008C3226" w:rsidRDefault="003F1A6C" w:rsidP="003F1A6C">
      <w:pPr>
        <w:jc w:val="center"/>
      </w:pPr>
      <w:r w:rsidRPr="008C3226">
        <w:rPr>
          <w:noProof/>
        </w:rPr>
        <w:t xml:space="preserve"> </w:t>
      </w:r>
      <w:r w:rsidRPr="008C3226">
        <w:rPr>
          <w:noProof/>
        </w:rPr>
        <w:drawing>
          <wp:inline distT="0" distB="0" distL="0" distR="0" wp14:anchorId="4C59D423" wp14:editId="7192B4D5">
            <wp:extent cx="2028825" cy="1419225"/>
            <wp:effectExtent l="152400" t="133350" r="142875" b="1619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EA8B6E" w14:textId="77777777" w:rsidR="00AC0938" w:rsidRPr="008C3226" w:rsidRDefault="00AC0938" w:rsidP="00AC0938">
      <w:pPr>
        <w:pStyle w:val="ListParagraph"/>
        <w:numPr>
          <w:ilvl w:val="0"/>
          <w:numId w:val="15"/>
        </w:numPr>
      </w:pPr>
      <w:r w:rsidRPr="008C3226">
        <w:t>The content of the new file will open in the window on the right.</w:t>
      </w:r>
    </w:p>
    <w:p w14:paraId="5B0BA072" w14:textId="1C54F6CD" w:rsidR="003432BB" w:rsidRPr="008C3226" w:rsidRDefault="003F1A6C" w:rsidP="00386E1A">
      <w:pPr>
        <w:pStyle w:val="ListParagraph"/>
        <w:ind w:left="360"/>
        <w:jc w:val="center"/>
        <w:rPr>
          <w:noProof/>
        </w:rPr>
      </w:pPr>
      <w:r w:rsidRPr="008C3226">
        <w:rPr>
          <w:noProof/>
        </w:rPr>
        <w:t xml:space="preserve"> </w:t>
      </w:r>
      <w:r w:rsidRPr="008C3226">
        <w:rPr>
          <w:noProof/>
        </w:rPr>
        <w:drawing>
          <wp:inline distT="0" distB="0" distL="0" distR="0" wp14:anchorId="10D19F71" wp14:editId="4E0CB3B2">
            <wp:extent cx="3500528" cy="1301704"/>
            <wp:effectExtent l="152400" t="133350" r="138430" b="146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1713AC" w14:textId="77777777" w:rsidR="003F1A6C" w:rsidRPr="008C3226" w:rsidRDefault="003F1A6C" w:rsidP="003F1A6C">
      <w:pPr>
        <w:ind w:left="360"/>
        <w:rPr>
          <w:noProof/>
        </w:rPr>
      </w:pPr>
    </w:p>
    <w:p w14:paraId="585A9AA7" w14:textId="2AE94DC5" w:rsidR="00B66996" w:rsidRPr="008C3226" w:rsidRDefault="00F304CD" w:rsidP="00F304CD">
      <w:pPr>
        <w:pStyle w:val="ListParagraph"/>
        <w:numPr>
          <w:ilvl w:val="0"/>
          <w:numId w:val="15"/>
        </w:numPr>
      </w:pPr>
      <w:r w:rsidRPr="008C3226">
        <w:t xml:space="preserve">Convert the input from string to </w:t>
      </w:r>
      <w:r w:rsidR="008C3226">
        <w:t xml:space="preserve">a </w:t>
      </w:r>
      <w:r w:rsidRPr="008C3226">
        <w:t>number</w:t>
      </w:r>
      <w:r w:rsidR="00B66996" w:rsidRPr="008C3226">
        <w:t>.</w:t>
      </w:r>
      <w:r w:rsidRPr="008C3226">
        <w:t xml:space="preserve"> </w:t>
      </w:r>
    </w:p>
    <w:p w14:paraId="6F06E386" w14:textId="1C6D796B" w:rsidR="00F304CD" w:rsidRPr="008C3226" w:rsidRDefault="00F304CD" w:rsidP="00F304CD">
      <w:pPr>
        <w:pStyle w:val="ListParagraph"/>
        <w:numPr>
          <w:ilvl w:val="0"/>
          <w:numId w:val="8"/>
        </w:numPr>
      </w:pPr>
      <w:r w:rsidRPr="008C3226">
        <w:t>Print the day of the week, according to the input. If the number is invalid, print "</w:t>
      </w:r>
      <w:r w:rsidRPr="008C3226">
        <w:rPr>
          <w:rFonts w:ascii="Consolas" w:hAnsi="Consolas"/>
          <w:b/>
          <w:bCs/>
          <w:noProof/>
        </w:rPr>
        <w:t>Error</w:t>
      </w:r>
      <w:r w:rsidRPr="008C3226">
        <w:t>".</w:t>
      </w:r>
    </w:p>
    <w:p w14:paraId="43B4CBD5" w14:textId="77777777" w:rsidR="003F1A6C" w:rsidRPr="008C3226" w:rsidRDefault="003F1A6C" w:rsidP="008C3226">
      <w:pPr>
        <w:pStyle w:val="ListParagraph"/>
        <w:ind w:left="360"/>
        <w:jc w:val="center"/>
      </w:pPr>
      <w:r w:rsidRPr="008C3226">
        <w:rPr>
          <w:noProof/>
        </w:rPr>
        <w:drawing>
          <wp:inline distT="0" distB="0" distL="0" distR="0" wp14:anchorId="73CCD37F" wp14:editId="25B2F432">
            <wp:extent cx="2686050" cy="2791384"/>
            <wp:effectExtent l="152400" t="133350" r="133350" b="1619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4761" cy="280043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85ABAA" w14:textId="77777777" w:rsidR="00BA6DEF" w:rsidRDefault="00BA6DEF" w:rsidP="00BA6DEF">
      <w:pPr>
        <w:pStyle w:val="Heading3"/>
      </w:pPr>
      <w:r>
        <w:t>Testing in the Judge System</w:t>
      </w:r>
    </w:p>
    <w:p w14:paraId="4F1758F9" w14:textId="6A0590EC" w:rsidR="00BA6DEF" w:rsidRDefault="00BA6DEF" w:rsidP="00BA6DEF">
      <w:r>
        <w:t>Test the solution to this problem here</w:t>
      </w:r>
      <w:r>
        <w:rPr>
          <w:lang w:val="bg-BG"/>
        </w:rPr>
        <w:t xml:space="preserve">: </w:t>
      </w:r>
      <w:r w:rsidR="00000000">
        <w:fldChar w:fldCharType="begin"/>
      </w:r>
      <w:r w:rsidR="00000000">
        <w:instrText xml:space="preserve"> HYPERLINK "https://judge.softuni.org/Contests/Compete/Index/3491" \l "0      " </w:instrText>
      </w:r>
      <w:r w:rsidR="00000000">
        <w:fldChar w:fldCharType="separate"/>
      </w:r>
      <w:r w:rsidR="00125ABB" w:rsidRPr="00F37117">
        <w:rPr>
          <w:rStyle w:val="Hyperlink"/>
        </w:rPr>
        <w:t>https://judge.softuni.org/Contests/Compete/Index/</w:t>
      </w:r>
      <w:r w:rsidR="00125ABB" w:rsidRPr="00F37117">
        <w:rPr>
          <w:rStyle w:val="Hyperlink"/>
          <w:lang w:val="bg-BG"/>
        </w:rPr>
        <w:t>3491</w:t>
      </w:r>
      <w:r w:rsidR="00125ABB" w:rsidRPr="00F37117">
        <w:rPr>
          <w:rStyle w:val="Hyperlink"/>
        </w:rPr>
        <w:t xml:space="preserve">#0      </w:t>
      </w:r>
      <w:r w:rsidR="00000000">
        <w:rPr>
          <w:rStyle w:val="Hyperlink"/>
        </w:rPr>
        <w:fldChar w:fldCharType="end"/>
      </w:r>
    </w:p>
    <w:p w14:paraId="3E54B469" w14:textId="77777777" w:rsidR="00BA6DEF" w:rsidRPr="00DB3359" w:rsidRDefault="00BA6DEF" w:rsidP="00BA6DEF"/>
    <w:p w14:paraId="09FC8C8A" w14:textId="6978DDA2" w:rsidR="00AB2906" w:rsidRPr="008C3226" w:rsidRDefault="0010703D" w:rsidP="00BA6DEF">
      <w:pPr>
        <w:pStyle w:val="Heading2"/>
        <w:numPr>
          <w:ilvl w:val="0"/>
          <w:numId w:val="2"/>
        </w:numPr>
      </w:pPr>
      <w:r w:rsidRPr="008C3226">
        <w:t>Weekend or Working Day</w:t>
      </w:r>
    </w:p>
    <w:p w14:paraId="0CBFA6BA" w14:textId="51A9A3A9" w:rsidR="0010703D" w:rsidRPr="008C3226" w:rsidRDefault="0010703D" w:rsidP="00AB2906">
      <w:r w:rsidRPr="008C3226">
        <w:t xml:space="preserve">Write a function that </w:t>
      </w:r>
      <w:r w:rsidR="008C3226">
        <w:t>receives</w:t>
      </w:r>
      <w:r w:rsidRPr="008C3226">
        <w:t xml:space="preserve"> a day of the week (</w:t>
      </w:r>
      <w:r w:rsidR="00CF74BD" w:rsidRPr="008C3226">
        <w:rPr>
          <w:b/>
        </w:rPr>
        <w:t>string</w:t>
      </w:r>
      <w:r w:rsidRPr="008C3226">
        <w:t>) in English - entered by the user. If the day is a working day prints on the console - "</w:t>
      </w:r>
      <w:r w:rsidRPr="008C3226">
        <w:rPr>
          <w:b/>
        </w:rPr>
        <w:t>Working day</w:t>
      </w:r>
      <w:r w:rsidR="008C3226" w:rsidRPr="008C3226">
        <w:t>” if</w:t>
      </w:r>
      <w:r w:rsidRPr="008C3226">
        <w:t xml:space="preserve"> it is a holiday - "</w:t>
      </w:r>
      <w:r w:rsidRPr="008C3226">
        <w:rPr>
          <w:b/>
        </w:rPr>
        <w:t>Weekend</w:t>
      </w:r>
      <w:r w:rsidRPr="008C3226">
        <w:t>". If the input text is different from the day of the week it prints - "</w:t>
      </w:r>
      <w:r w:rsidRPr="008C3226">
        <w:rPr>
          <w:b/>
        </w:rPr>
        <w:t>Error</w:t>
      </w:r>
      <w:r w:rsidRPr="008C3226">
        <w:t>".</w:t>
      </w:r>
    </w:p>
    <w:p w14:paraId="57A65733" w14:textId="0A04B15F" w:rsidR="00AB2906" w:rsidRPr="008C3226" w:rsidRDefault="00CF74BD" w:rsidP="00AB2906">
      <w:pPr>
        <w:pStyle w:val="Heading3"/>
      </w:pPr>
      <w:r w:rsidRPr="008C3226">
        <w:t>Sample Input and Output</w:t>
      </w:r>
    </w:p>
    <w:tbl>
      <w:tblPr>
        <w:tblStyle w:val="TableGrid"/>
        <w:tblW w:w="39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6"/>
        <w:gridCol w:w="1032"/>
      </w:tblGrid>
      <w:tr w:rsidR="00AB2906" w:rsidRPr="008C3226" w14:paraId="0000C2DD" w14:textId="77777777" w:rsidTr="00C82C02">
        <w:trPr>
          <w:trHeight w:val="153"/>
        </w:trPr>
        <w:tc>
          <w:tcPr>
            <w:tcW w:w="2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4B502283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07870AA2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AB2906" w:rsidRPr="008C3226" w14:paraId="59A1DA93" w14:textId="77777777" w:rsidTr="00C82C02">
        <w:trPr>
          <w:trHeight w:val="295"/>
        </w:trPr>
        <w:tc>
          <w:tcPr>
            <w:tcW w:w="2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6140ADAA" w:rsidR="00AB2906" w:rsidRPr="008C3226" w:rsidRDefault="00010C04" w:rsidP="00CF74BD">
            <w:pPr>
              <w:keepNext/>
              <w:keepLines/>
              <w:spacing w:before="0" w:after="0" w:line="276" w:lineRule="auto"/>
              <w:outlineLvl w:val="3"/>
              <w:rPr>
                <w:bCs/>
              </w:rPr>
            </w:pPr>
            <w:r w:rsidRPr="00010C04">
              <w:rPr>
                <w:rFonts w:ascii="Consolas" w:hAnsi="Consolas"/>
                <w:bCs/>
                <w:noProof/>
              </w:rPr>
              <w:t>isWorkingDay('Monday')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8C3226" w:rsidRDefault="00AB2906" w:rsidP="00CF74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Pr="008C3226" w:rsidRDefault="00AB2906" w:rsidP="00CF74BD"/>
    <w:tbl>
      <w:tblPr>
        <w:tblStyle w:val="TableGrid"/>
        <w:tblW w:w="39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3"/>
        <w:gridCol w:w="1035"/>
      </w:tblGrid>
      <w:tr w:rsidR="00AB2906" w:rsidRPr="008C3226" w14:paraId="4401A363" w14:textId="77777777" w:rsidTr="00C82C02">
        <w:trPr>
          <w:trHeight w:val="319"/>
        </w:trPr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46E45383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603A7AAE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AB2906" w:rsidRPr="008C3226" w14:paraId="1A9D3FD4" w14:textId="77777777" w:rsidTr="00C82C02">
        <w:trPr>
          <w:trHeight w:val="353"/>
        </w:trPr>
        <w:tc>
          <w:tcPr>
            <w:tcW w:w="2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56640A71" w:rsidR="00AB2906" w:rsidRPr="008C3226" w:rsidRDefault="00474A79" w:rsidP="00CF74BD">
            <w:pPr>
              <w:keepNext/>
              <w:keepLines/>
              <w:spacing w:before="0" w:after="0" w:line="276" w:lineRule="auto"/>
              <w:outlineLvl w:val="3"/>
              <w:rPr>
                <w:bCs/>
              </w:rPr>
            </w:pPr>
            <w:r w:rsidRPr="00474A79">
              <w:rPr>
                <w:rFonts w:ascii="Consolas" w:hAnsi="Consolas"/>
                <w:bCs/>
                <w:noProof/>
              </w:rPr>
              <w:t>isWorkingDay('</w:t>
            </w:r>
            <w:r>
              <w:rPr>
                <w:rFonts w:ascii="Consolas" w:hAnsi="Consolas"/>
                <w:bCs/>
                <w:noProof/>
              </w:rPr>
              <w:t>Sunday</w:t>
            </w:r>
            <w:r w:rsidRPr="00474A79">
              <w:rPr>
                <w:rFonts w:ascii="Consolas" w:hAnsi="Consolas"/>
                <w:bCs/>
                <w:noProof/>
              </w:rPr>
              <w:t>')</w:t>
            </w: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8C3226" w:rsidRDefault="00AB2906" w:rsidP="00CF74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Pr="008C3226" w:rsidRDefault="00AB2906" w:rsidP="00CF74BD"/>
    <w:tbl>
      <w:tblPr>
        <w:tblStyle w:val="TableGrid"/>
        <w:tblW w:w="389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86"/>
        <w:gridCol w:w="908"/>
      </w:tblGrid>
      <w:tr w:rsidR="00AB2906" w:rsidRPr="008C3226" w14:paraId="244FC470" w14:textId="77777777" w:rsidTr="00C32246">
        <w:trPr>
          <w:trHeight w:val="339"/>
        </w:trPr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871344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020E885C" w:rsidR="00AB2906" w:rsidRPr="008C3226" w:rsidRDefault="00CF74BD" w:rsidP="00CF74BD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AB2906" w:rsidRPr="008C3226" w14:paraId="3F38CAE3" w14:textId="77777777" w:rsidTr="00C32246">
        <w:trPr>
          <w:trHeight w:val="375"/>
        </w:trPr>
        <w:tc>
          <w:tcPr>
            <w:tcW w:w="29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5B9867D3" w:rsidR="00AB2906" w:rsidRPr="008C3226" w:rsidRDefault="00474A79" w:rsidP="00CF74BD">
            <w:pPr>
              <w:spacing w:before="0" w:after="0" w:line="276" w:lineRule="auto"/>
              <w:rPr>
                <w:bCs/>
              </w:rPr>
            </w:pPr>
            <w:r w:rsidRPr="00474A79">
              <w:rPr>
                <w:rFonts w:ascii="Consolas" w:hAnsi="Consolas"/>
                <w:bCs/>
                <w:noProof/>
              </w:rPr>
              <w:t>isWorkingDay('</w:t>
            </w:r>
            <w:r>
              <w:rPr>
                <w:rFonts w:ascii="Consolas" w:hAnsi="Consolas"/>
                <w:bCs/>
                <w:noProof/>
              </w:rPr>
              <w:t>April</w:t>
            </w:r>
            <w:r w:rsidRPr="00474A79">
              <w:rPr>
                <w:rFonts w:ascii="Consolas" w:hAnsi="Consolas"/>
                <w:bCs/>
                <w:noProof/>
              </w:rPr>
              <w:t>')</w:t>
            </w:r>
          </w:p>
        </w:tc>
        <w:tc>
          <w:tcPr>
            <w:tcW w:w="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8C3226" w:rsidRDefault="00AB2906" w:rsidP="00CF74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Pr="008C3226" w:rsidRDefault="00AB2906" w:rsidP="00AB2906"/>
    <w:p w14:paraId="7B74BC1B" w14:textId="2BE8D203" w:rsidR="00AB2906" w:rsidRPr="008C3226" w:rsidRDefault="009E5029" w:rsidP="004C3B27">
      <w:pPr>
        <w:pStyle w:val="Heading3"/>
        <w:spacing w:before="40"/>
      </w:pPr>
      <w:r w:rsidRPr="008C3226">
        <w:t>Hints and Guidelines</w:t>
      </w:r>
    </w:p>
    <w:p w14:paraId="7A213389" w14:textId="7520405C" w:rsidR="009E5029" w:rsidRPr="008C3226" w:rsidRDefault="009E5029" w:rsidP="009E5029">
      <w:pPr>
        <w:pStyle w:val="ListParagraph"/>
        <w:numPr>
          <w:ilvl w:val="0"/>
          <w:numId w:val="14"/>
        </w:numPr>
      </w:pPr>
      <w:r w:rsidRPr="008C3226">
        <w:t xml:space="preserve">Print </w:t>
      </w:r>
      <w:proofErr w:type="gramStart"/>
      <w:r w:rsidRPr="008C3226">
        <w:rPr>
          <w:b/>
        </w:rPr>
        <w:t>Working day</w:t>
      </w:r>
      <w:proofErr w:type="gramEnd"/>
      <w:r w:rsidRPr="008C3226">
        <w:t xml:space="preserve"> or </w:t>
      </w:r>
      <w:r w:rsidRPr="008C3226">
        <w:rPr>
          <w:b/>
        </w:rPr>
        <w:t>Weekend</w:t>
      </w:r>
      <w:r w:rsidRPr="008C3226">
        <w:t xml:space="preserve"> according to the entered day, if the day is invalid print "</w:t>
      </w:r>
      <w:r w:rsidRPr="008C3226">
        <w:rPr>
          <w:rFonts w:ascii="Consolas" w:hAnsi="Consolas"/>
          <w:b/>
        </w:rPr>
        <w:t>Error</w:t>
      </w:r>
      <w:r w:rsidRPr="008C3226">
        <w:t>"</w:t>
      </w:r>
      <w:r w:rsidR="00714872" w:rsidRPr="008C3226">
        <w:t>:</w:t>
      </w:r>
    </w:p>
    <w:p w14:paraId="56960E19" w14:textId="77777777" w:rsidR="00AB2906" w:rsidRPr="008C3226" w:rsidRDefault="00EB61D3" w:rsidP="008C3226">
      <w:pPr>
        <w:pStyle w:val="ListParagraph"/>
        <w:ind w:left="450"/>
        <w:jc w:val="center"/>
      </w:pPr>
      <w:r w:rsidRPr="008C3226">
        <w:rPr>
          <w:noProof/>
        </w:rPr>
        <w:drawing>
          <wp:inline distT="0" distB="0" distL="0" distR="0" wp14:anchorId="44A86F41" wp14:editId="1CE069D3">
            <wp:extent cx="2931103" cy="2954636"/>
            <wp:effectExtent l="152400" t="133350" r="136525" b="15113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2984" cy="296661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EA2917" w14:textId="77777777" w:rsidR="0060228C" w:rsidRDefault="0060228C" w:rsidP="0060228C">
      <w:pPr>
        <w:pStyle w:val="Heading3"/>
      </w:pPr>
      <w:r>
        <w:t>Testing in the Judge System</w:t>
      </w:r>
    </w:p>
    <w:p w14:paraId="55A7CB51" w14:textId="2F3A375B" w:rsidR="00AB2906" w:rsidRDefault="0060228C" w:rsidP="0060228C">
      <w:r>
        <w:t>Test the solution to this problem here</w:t>
      </w:r>
      <w:r>
        <w:rPr>
          <w:lang w:val="bg-BG"/>
        </w:rPr>
        <w:t xml:space="preserve">: </w:t>
      </w:r>
      <w:r w:rsidR="00000000">
        <w:fldChar w:fldCharType="begin"/>
      </w:r>
      <w:r w:rsidR="00000000">
        <w:instrText xml:space="preserve"> HYPERLINK "https://judge.softuni.org/Contests/Compete/Index/3491" \l "1      " </w:instrText>
      </w:r>
      <w:r w:rsidR="00000000">
        <w:fldChar w:fldCharType="separate"/>
      </w:r>
      <w:r w:rsidR="00CE66EE" w:rsidRPr="00F37117">
        <w:rPr>
          <w:rStyle w:val="Hyperlink"/>
        </w:rPr>
        <w:t>https://judge.softuni.org/Contests/Compete/Index/</w:t>
      </w:r>
      <w:r w:rsidR="00CE66EE" w:rsidRPr="00F37117">
        <w:rPr>
          <w:rStyle w:val="Hyperlink"/>
          <w:lang w:val="bg-BG"/>
        </w:rPr>
        <w:t>3491</w:t>
      </w:r>
      <w:r w:rsidR="00CE66EE" w:rsidRPr="00F37117">
        <w:rPr>
          <w:rStyle w:val="Hyperlink"/>
        </w:rPr>
        <w:t xml:space="preserve">#1      </w:t>
      </w:r>
      <w:r w:rsidR="00000000">
        <w:rPr>
          <w:rStyle w:val="Hyperlink"/>
        </w:rPr>
        <w:fldChar w:fldCharType="end"/>
      </w:r>
    </w:p>
    <w:p w14:paraId="093EEE8A" w14:textId="77777777" w:rsidR="0060228C" w:rsidRPr="008C3226" w:rsidRDefault="0060228C" w:rsidP="0060228C"/>
    <w:p w14:paraId="212FD465" w14:textId="65E6198B" w:rsidR="003F1A6C" w:rsidRPr="008C3226" w:rsidRDefault="00BE0B96" w:rsidP="003F1A6C">
      <w:pPr>
        <w:pStyle w:val="Heading2"/>
        <w:numPr>
          <w:ilvl w:val="0"/>
          <w:numId w:val="2"/>
        </w:numPr>
      </w:pPr>
      <w:r w:rsidRPr="008C3226">
        <w:t>Animal Type</w:t>
      </w:r>
    </w:p>
    <w:p w14:paraId="42F3E4BB" w14:textId="2000CF07" w:rsidR="003F1A6C" w:rsidRPr="008C3226" w:rsidRDefault="00BE0B96" w:rsidP="003F1A6C">
      <w:r w:rsidRPr="008C3226">
        <w:t xml:space="preserve">Write a function that prints the type of an animal, according to </w:t>
      </w:r>
      <w:r w:rsidR="008C3226">
        <w:t>the</w:t>
      </w:r>
      <w:r w:rsidRPr="008C3226">
        <w:t xml:space="preserve"> name entered by the user</w:t>
      </w:r>
      <w:r w:rsidR="003F1A6C" w:rsidRPr="008C3226">
        <w:t>.</w:t>
      </w:r>
    </w:p>
    <w:p w14:paraId="219AC30F" w14:textId="77777777" w:rsidR="003F1A6C" w:rsidRPr="008C3226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</w:rPr>
      </w:pPr>
      <w:r w:rsidRPr="008C3226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8C3226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</w:rPr>
      </w:pPr>
      <w:r w:rsidRPr="008C3226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8C3226" w:rsidRDefault="003F1A6C" w:rsidP="003F1A6C">
      <w:pPr>
        <w:pStyle w:val="ListParagraph"/>
        <w:numPr>
          <w:ilvl w:val="0"/>
          <w:numId w:val="5"/>
        </w:numPr>
        <w:rPr>
          <w:b/>
        </w:rPr>
      </w:pPr>
      <w:r w:rsidRPr="008C3226">
        <w:rPr>
          <w:rFonts w:ascii="Calibri" w:eastAsia="MS Mincho" w:hAnsi="Calibri" w:cs="Times New Roman"/>
          <w:b/>
        </w:rPr>
        <w:t>others -&gt; unknown</w:t>
      </w:r>
    </w:p>
    <w:p w14:paraId="6FA757D4" w14:textId="72081877" w:rsidR="003F1A6C" w:rsidRPr="008C3226" w:rsidRDefault="00BE0B96" w:rsidP="003F1A6C">
      <w:pPr>
        <w:pStyle w:val="Heading3"/>
      </w:pPr>
      <w:r w:rsidRPr="008C3226">
        <w:t>Sample Input and Output</w:t>
      </w:r>
    </w:p>
    <w:tbl>
      <w:tblPr>
        <w:tblStyle w:val="TableGrid"/>
        <w:tblW w:w="28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017"/>
      </w:tblGrid>
      <w:tr w:rsidR="003F1A6C" w:rsidRPr="008C3226" w14:paraId="686975F6" w14:textId="77777777" w:rsidTr="00825771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10E0EFE0" w:rsidR="003F1A6C" w:rsidRPr="008C3226" w:rsidRDefault="00BE0B96" w:rsidP="00BE0B96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AA8345A" w:rsidR="003F1A6C" w:rsidRPr="008C3226" w:rsidRDefault="00BE0B96" w:rsidP="00BE0B96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3F1A6C" w:rsidRPr="008C3226" w14:paraId="6DA07124" w14:textId="77777777" w:rsidTr="00825771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78E55D10" w:rsidR="003F1A6C" w:rsidRPr="008C3226" w:rsidRDefault="00825771" w:rsidP="00BE0B96">
            <w:pPr>
              <w:spacing w:before="0" w:after="0" w:line="276" w:lineRule="auto"/>
              <w:rPr>
                <w:rFonts w:ascii="Consolas" w:hAnsi="Consolas"/>
                <w:bCs/>
              </w:rPr>
            </w:pPr>
            <w:proofErr w:type="spellStart"/>
            <w:r w:rsidRPr="00825771">
              <w:rPr>
                <w:rFonts w:ascii="Consolas" w:hAnsi="Consolas"/>
                <w:bCs/>
              </w:rPr>
              <w:t>typeOfAnimal</w:t>
            </w:r>
            <w:proofErr w:type="spellEnd"/>
            <w:r w:rsidRPr="00825771">
              <w:rPr>
                <w:rFonts w:ascii="Consolas" w:hAnsi="Consolas"/>
                <w:bCs/>
              </w:rPr>
              <w:t>('dog')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8C3226" w:rsidRDefault="003F1A6C" w:rsidP="00BE0B9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8C3226" w14:paraId="1128D2D9" w14:textId="77777777" w:rsidTr="00825771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03DA9A21" w:rsidR="003F1A6C" w:rsidRPr="008C3226" w:rsidRDefault="00825771" w:rsidP="00BE0B96">
            <w:pPr>
              <w:spacing w:before="0" w:after="0" w:line="276" w:lineRule="auto"/>
              <w:rPr>
                <w:rFonts w:ascii="Consolas" w:hAnsi="Consolas"/>
                <w:bCs/>
              </w:rPr>
            </w:pPr>
            <w:proofErr w:type="spellStart"/>
            <w:r w:rsidRPr="00825771">
              <w:rPr>
                <w:rFonts w:ascii="Consolas" w:hAnsi="Consolas"/>
                <w:bCs/>
              </w:rPr>
              <w:t>typeOfAnimal</w:t>
            </w:r>
            <w:proofErr w:type="spellEnd"/>
            <w:r w:rsidRPr="00825771">
              <w:rPr>
                <w:rFonts w:ascii="Consolas" w:hAnsi="Consolas"/>
                <w:bCs/>
              </w:rPr>
              <w:t>('</w:t>
            </w:r>
            <w:r>
              <w:rPr>
                <w:rFonts w:ascii="Consolas" w:hAnsi="Consolas"/>
                <w:bCs/>
              </w:rPr>
              <w:t>snake</w:t>
            </w:r>
            <w:r w:rsidRPr="00825771">
              <w:rPr>
                <w:rFonts w:ascii="Consolas" w:hAnsi="Consolas"/>
                <w:bCs/>
              </w:rPr>
              <w:t>')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8C3226" w:rsidRDefault="003F1A6C" w:rsidP="00BE0B9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8C3226" w14:paraId="649D2B37" w14:textId="77777777" w:rsidTr="00825771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45BFF09C" w:rsidR="003F1A6C" w:rsidRPr="008C3226" w:rsidRDefault="00825771" w:rsidP="00BE0B96">
            <w:pPr>
              <w:spacing w:before="0" w:after="0" w:line="276" w:lineRule="auto"/>
              <w:rPr>
                <w:rFonts w:ascii="Consolas" w:hAnsi="Consolas"/>
                <w:bCs/>
              </w:rPr>
            </w:pPr>
            <w:proofErr w:type="spellStart"/>
            <w:r w:rsidRPr="00825771">
              <w:rPr>
                <w:rFonts w:ascii="Consolas" w:hAnsi="Consolas"/>
                <w:bCs/>
              </w:rPr>
              <w:t>typeOfAnimal</w:t>
            </w:r>
            <w:proofErr w:type="spellEnd"/>
            <w:r w:rsidRPr="00825771">
              <w:rPr>
                <w:rFonts w:ascii="Consolas" w:hAnsi="Consolas"/>
                <w:bCs/>
              </w:rPr>
              <w:t>('</w:t>
            </w:r>
            <w:r>
              <w:rPr>
                <w:rFonts w:ascii="Consolas" w:hAnsi="Consolas"/>
                <w:bCs/>
              </w:rPr>
              <w:t>test</w:t>
            </w:r>
            <w:r w:rsidRPr="00825771">
              <w:rPr>
                <w:rFonts w:ascii="Consolas" w:hAnsi="Consolas"/>
                <w:bCs/>
              </w:rPr>
              <w:t>')</w:t>
            </w:r>
          </w:p>
        </w:tc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8C3226" w:rsidRDefault="003F1A6C" w:rsidP="00BE0B9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3226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352DF0DE" w14:textId="72EEBC40" w:rsidR="003432BB" w:rsidRPr="008C3226" w:rsidRDefault="00BE0B96" w:rsidP="008C719D">
      <w:pPr>
        <w:pStyle w:val="Heading3"/>
      </w:pPr>
      <w:r w:rsidRPr="008C3226">
        <w:t>Hints and Guidelines</w:t>
      </w:r>
    </w:p>
    <w:p w14:paraId="61B37D22" w14:textId="77777777" w:rsidR="00BE0B96" w:rsidRPr="008C3226" w:rsidRDefault="00BE0B96" w:rsidP="00BE0B96">
      <w:pPr>
        <w:pStyle w:val="ListParagraph"/>
        <w:numPr>
          <w:ilvl w:val="0"/>
          <w:numId w:val="13"/>
        </w:numPr>
      </w:pPr>
      <w:r w:rsidRPr="008C3226">
        <w:t>Check the animal type. If it’s invalid, print "</w:t>
      </w:r>
      <w:r w:rsidRPr="008C3226">
        <w:rPr>
          <w:rFonts w:ascii="Consolas" w:hAnsi="Consolas"/>
          <w:b/>
          <w:bCs/>
          <w:noProof/>
        </w:rPr>
        <w:t>unknown</w:t>
      </w:r>
      <w:r w:rsidRPr="008C3226">
        <w:t>".</w:t>
      </w:r>
    </w:p>
    <w:p w14:paraId="76B1EE97" w14:textId="5A12F8DD" w:rsidR="004D0134" w:rsidRPr="008C3226" w:rsidRDefault="003F1A6C" w:rsidP="008C3226">
      <w:pPr>
        <w:ind w:left="360"/>
        <w:jc w:val="center"/>
      </w:pPr>
      <w:r w:rsidRPr="008C3226">
        <w:rPr>
          <w:noProof/>
        </w:rPr>
        <w:drawing>
          <wp:inline distT="0" distB="0" distL="0" distR="0" wp14:anchorId="621FBC98" wp14:editId="441C3987">
            <wp:extent cx="2293158" cy="2283358"/>
            <wp:effectExtent l="152400" t="133350" r="126365" b="155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04410" cy="22945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7CA796" w14:textId="77777777" w:rsidR="00B144B0" w:rsidRDefault="00B144B0" w:rsidP="00B144B0">
      <w:pPr>
        <w:pStyle w:val="Heading3"/>
      </w:pPr>
      <w:r>
        <w:t>Testing in the Judge System</w:t>
      </w:r>
    </w:p>
    <w:p w14:paraId="0F212126" w14:textId="44C35CDF" w:rsidR="00B144B0" w:rsidRDefault="00B144B0" w:rsidP="00B144B0">
      <w:r>
        <w:t>Test the solution to this problem here</w:t>
      </w:r>
      <w:r>
        <w:rPr>
          <w:lang w:val="bg-BG"/>
        </w:rPr>
        <w:t xml:space="preserve">: </w:t>
      </w:r>
      <w:hyperlink r:id="rId16" w:anchor="2      " w:history="1">
        <w:r w:rsidR="001C42FF" w:rsidRPr="00F37117">
          <w:rPr>
            <w:rStyle w:val="Hyperlink"/>
          </w:rPr>
          <w:t>https://judge.softuni.org/Contests/Compete/Index/</w:t>
        </w:r>
        <w:r w:rsidR="001C42FF" w:rsidRPr="00F37117">
          <w:rPr>
            <w:rStyle w:val="Hyperlink"/>
            <w:lang w:val="bg-BG"/>
          </w:rPr>
          <w:t>3491</w:t>
        </w:r>
        <w:r w:rsidR="001C42FF" w:rsidRPr="00F37117">
          <w:rPr>
            <w:rStyle w:val="Hyperlink"/>
          </w:rPr>
          <w:t xml:space="preserve">#2      </w:t>
        </w:r>
      </w:hyperlink>
    </w:p>
    <w:p w14:paraId="3DA22395" w14:textId="77777777" w:rsidR="00B144B0" w:rsidRDefault="00B144B0" w:rsidP="00B144B0"/>
    <w:p w14:paraId="1F1D7156" w14:textId="1F7AC8F8" w:rsidR="003F1A6C" w:rsidRPr="008C3226" w:rsidRDefault="007A5CA0" w:rsidP="00B144B0">
      <w:pPr>
        <w:pStyle w:val="Heading2"/>
        <w:numPr>
          <w:ilvl w:val="0"/>
          <w:numId w:val="5"/>
        </w:numPr>
      </w:pPr>
      <w:r w:rsidRPr="008C3226">
        <w:t>Personal Titles</w:t>
      </w:r>
    </w:p>
    <w:p w14:paraId="2D631102" w14:textId="3D03B043" w:rsidR="007A5CA0" w:rsidRPr="008C3226" w:rsidRDefault="007A5CA0" w:rsidP="003F1A6C">
      <w:pPr>
        <w:spacing w:after="0"/>
      </w:pPr>
      <w:r w:rsidRPr="008C3226">
        <w:t xml:space="preserve">Write a </w:t>
      </w:r>
      <w:r w:rsidRPr="008C3226">
        <w:rPr>
          <w:b/>
        </w:rPr>
        <w:t xml:space="preserve">function </w:t>
      </w:r>
      <w:r w:rsidRPr="008C3226">
        <w:t xml:space="preserve">that </w:t>
      </w:r>
      <w:r w:rsidRPr="008C3226">
        <w:rPr>
          <w:b/>
        </w:rPr>
        <w:t xml:space="preserve">receives </w:t>
      </w:r>
      <w:r w:rsidR="008C3226">
        <w:rPr>
          <w:b/>
        </w:rPr>
        <w:t xml:space="preserve">an </w:t>
      </w:r>
      <w:r w:rsidRPr="008C3226">
        <w:rPr>
          <w:b/>
        </w:rPr>
        <w:t>age</w:t>
      </w:r>
      <w:r w:rsidRPr="008C3226">
        <w:t xml:space="preserve"> (</w:t>
      </w:r>
      <w:r w:rsidR="00975B00" w:rsidRPr="008C3226">
        <w:t xml:space="preserve">a </w:t>
      </w:r>
      <w:r w:rsidRPr="008C3226">
        <w:t xml:space="preserve">floating-point number) and </w:t>
      </w:r>
      <w:r w:rsidR="008C3226">
        <w:t xml:space="preserve">a </w:t>
      </w:r>
      <w:r w:rsidRPr="008C3226">
        <w:rPr>
          <w:b/>
        </w:rPr>
        <w:t xml:space="preserve">gender </w:t>
      </w:r>
      <w:r w:rsidRPr="008C3226">
        <w:rPr>
          <w:noProof/>
        </w:rPr>
        <w:t>(</w:t>
      </w:r>
      <w:r w:rsidRPr="008C3226">
        <w:t>'</w:t>
      </w:r>
      <w:r w:rsidRPr="008C3226">
        <w:rPr>
          <w:rStyle w:val="CodeChar"/>
        </w:rPr>
        <w:t>m</w:t>
      </w:r>
      <w:r w:rsidRPr="008C3226">
        <w:t>' or '</w:t>
      </w:r>
      <w:r w:rsidRPr="008C3226">
        <w:rPr>
          <w:rStyle w:val="CodeChar"/>
        </w:rPr>
        <w:t>f</w:t>
      </w:r>
      <w:r w:rsidRPr="008C3226">
        <w:t xml:space="preserve">'), entered by the user, and prints a </w:t>
      </w:r>
      <w:r w:rsidRPr="008C3226">
        <w:rPr>
          <w:b/>
        </w:rPr>
        <w:t>personal title</w:t>
      </w:r>
      <w:r w:rsidRPr="008C3226">
        <w:t xml:space="preserve"> among the following</w:t>
      </w:r>
    </w:p>
    <w:p w14:paraId="3CCECDD1" w14:textId="77777777" w:rsidR="007A5CA0" w:rsidRPr="008C3226" w:rsidRDefault="007A5CA0" w:rsidP="007A5CA0">
      <w:pPr>
        <w:pStyle w:val="ListParagraph"/>
        <w:numPr>
          <w:ilvl w:val="0"/>
          <w:numId w:val="3"/>
        </w:numPr>
      </w:pPr>
      <w:r w:rsidRPr="008C3226">
        <w:t>"</w:t>
      </w:r>
      <w:r w:rsidRPr="008C3226">
        <w:rPr>
          <w:rStyle w:val="CodeChar"/>
        </w:rPr>
        <w:t>Mr.</w:t>
      </w:r>
      <w:r w:rsidRPr="008C3226">
        <w:t xml:space="preserve">" – man </w:t>
      </w:r>
      <w:r w:rsidRPr="008C3226">
        <w:rPr>
          <w:noProof/>
        </w:rPr>
        <w:t>(</w:t>
      </w:r>
      <w:r w:rsidRPr="008C3226">
        <w:t>gender '</w:t>
      </w:r>
      <w:r w:rsidRPr="008C3226">
        <w:rPr>
          <w:rStyle w:val="CodeChar"/>
        </w:rPr>
        <w:t>m</w:t>
      </w:r>
      <w:r w:rsidRPr="008C3226">
        <w:t>'</w:t>
      </w:r>
      <w:r w:rsidRPr="008C3226">
        <w:rPr>
          <w:noProof/>
        </w:rPr>
        <w:t xml:space="preserve">) </w:t>
      </w:r>
      <w:r w:rsidRPr="008C3226">
        <w:t>16 years old or older</w:t>
      </w:r>
    </w:p>
    <w:p w14:paraId="64BA9BC6" w14:textId="77777777" w:rsidR="007A5CA0" w:rsidRPr="008C3226" w:rsidRDefault="007A5CA0" w:rsidP="007A5CA0">
      <w:pPr>
        <w:pStyle w:val="ListParagraph"/>
        <w:numPr>
          <w:ilvl w:val="0"/>
          <w:numId w:val="3"/>
        </w:numPr>
      </w:pPr>
      <w:r w:rsidRPr="008C3226">
        <w:t>"</w:t>
      </w:r>
      <w:r w:rsidRPr="008C3226">
        <w:rPr>
          <w:rStyle w:val="CodeChar"/>
        </w:rPr>
        <w:t>Master</w:t>
      </w:r>
      <w:r w:rsidRPr="008C3226">
        <w:t xml:space="preserve">" – boy </w:t>
      </w:r>
      <w:r w:rsidRPr="008C3226">
        <w:rPr>
          <w:noProof/>
        </w:rPr>
        <w:t>(</w:t>
      </w:r>
      <w:r w:rsidRPr="008C3226">
        <w:t>gender '</w:t>
      </w:r>
      <w:r w:rsidRPr="008C3226">
        <w:rPr>
          <w:rStyle w:val="CodeChar"/>
        </w:rPr>
        <w:t>m</w:t>
      </w:r>
      <w:r w:rsidRPr="008C3226">
        <w:t>'</w:t>
      </w:r>
      <w:r w:rsidRPr="008C3226">
        <w:rPr>
          <w:noProof/>
        </w:rPr>
        <w:t xml:space="preserve">) </w:t>
      </w:r>
      <w:r w:rsidRPr="008C3226">
        <w:t>under the age of 16</w:t>
      </w:r>
    </w:p>
    <w:p w14:paraId="65F6D464" w14:textId="006F11B0" w:rsidR="007A5CA0" w:rsidRPr="008C3226" w:rsidRDefault="007A5CA0" w:rsidP="007A5CA0">
      <w:pPr>
        <w:pStyle w:val="ListParagraph"/>
        <w:numPr>
          <w:ilvl w:val="0"/>
          <w:numId w:val="3"/>
        </w:numPr>
      </w:pPr>
      <w:r w:rsidRPr="008C3226">
        <w:t>"</w:t>
      </w:r>
      <w:r w:rsidRPr="008C3226">
        <w:rPr>
          <w:b/>
        </w:rPr>
        <w:t>Ms.</w:t>
      </w:r>
      <w:r w:rsidRPr="008C3226">
        <w:t xml:space="preserve">" – woman </w:t>
      </w:r>
      <w:r w:rsidRPr="008C3226">
        <w:rPr>
          <w:noProof/>
        </w:rPr>
        <w:t>(</w:t>
      </w:r>
      <w:r w:rsidRPr="008C3226">
        <w:t>gender '</w:t>
      </w:r>
      <w:r w:rsidRPr="008C3226">
        <w:rPr>
          <w:rStyle w:val="CodeChar"/>
        </w:rPr>
        <w:t>f</w:t>
      </w:r>
      <w:r w:rsidRPr="008C3226">
        <w:t>'</w:t>
      </w:r>
      <w:r w:rsidRPr="008C3226">
        <w:rPr>
          <w:noProof/>
        </w:rPr>
        <w:t xml:space="preserve">) </w:t>
      </w:r>
      <w:r w:rsidRPr="008C3226">
        <w:t>16 years old or older</w:t>
      </w:r>
    </w:p>
    <w:p w14:paraId="18437B8B" w14:textId="78EC34BB" w:rsidR="00D1288B" w:rsidRPr="008C3226" w:rsidRDefault="007A5CA0" w:rsidP="00975B00">
      <w:pPr>
        <w:pStyle w:val="ListParagraph"/>
        <w:numPr>
          <w:ilvl w:val="0"/>
          <w:numId w:val="3"/>
        </w:numPr>
      </w:pPr>
      <w:r w:rsidRPr="008C3226">
        <w:t>"</w:t>
      </w:r>
      <w:r w:rsidRPr="008C3226">
        <w:rPr>
          <w:b/>
        </w:rPr>
        <w:t>Miss</w:t>
      </w:r>
      <w:r w:rsidRPr="008C3226">
        <w:t xml:space="preserve">" – girl </w:t>
      </w:r>
      <w:r w:rsidRPr="008C3226">
        <w:rPr>
          <w:noProof/>
        </w:rPr>
        <w:t>(</w:t>
      </w:r>
      <w:r w:rsidRPr="008C3226">
        <w:t>gender '</w:t>
      </w:r>
      <w:r w:rsidRPr="008C3226">
        <w:rPr>
          <w:rStyle w:val="CodeChar"/>
        </w:rPr>
        <w:t>f</w:t>
      </w:r>
      <w:r w:rsidRPr="008C3226">
        <w:t>'</w:t>
      </w:r>
      <w:r w:rsidRPr="008C3226">
        <w:rPr>
          <w:noProof/>
        </w:rPr>
        <w:t xml:space="preserve">) </w:t>
      </w:r>
      <w:r w:rsidRPr="008C3226">
        <w:t>under the age of 16</w:t>
      </w:r>
    </w:p>
    <w:p w14:paraId="4440B996" w14:textId="356CC3B2" w:rsidR="003F1A6C" w:rsidRPr="008C3226" w:rsidRDefault="007A5CA0" w:rsidP="003F1A6C">
      <w:pPr>
        <w:pStyle w:val="Heading3"/>
      </w:pPr>
      <w:r w:rsidRPr="008C3226">
        <w:t>Sample Input and Output</w:t>
      </w:r>
    </w:p>
    <w:tbl>
      <w:tblPr>
        <w:tblStyle w:val="TableGrid"/>
        <w:tblW w:w="78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0"/>
        <w:gridCol w:w="593"/>
        <w:gridCol w:w="173"/>
        <w:gridCol w:w="1811"/>
        <w:gridCol w:w="594"/>
        <w:gridCol w:w="174"/>
        <w:gridCol w:w="1811"/>
        <w:gridCol w:w="594"/>
        <w:gridCol w:w="174"/>
        <w:gridCol w:w="1967"/>
        <w:gridCol w:w="639"/>
      </w:tblGrid>
      <w:tr w:rsidR="00D60799" w:rsidRPr="008C3226" w14:paraId="4E5C9E19" w14:textId="77777777" w:rsidTr="00D60799">
        <w:tc>
          <w:tcPr>
            <w:tcW w:w="955" w:type="dxa"/>
            <w:shd w:val="clear" w:color="auto" w:fill="D9D9D9" w:themeFill="background1" w:themeFillShade="D9"/>
            <w:vAlign w:val="center"/>
          </w:tcPr>
          <w:p w14:paraId="021C86DD" w14:textId="725DA895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1B6E77D2" w14:textId="119B4DC2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8C3226" w:rsidRDefault="003F1A6C" w:rsidP="007A5CA0">
            <w:pPr>
              <w:spacing w:before="0" w:after="0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C3F1292" w14:textId="2652DAE7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AB8555D" w14:textId="1A70D69D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8C3226" w:rsidRDefault="003F1A6C" w:rsidP="007A5CA0">
            <w:pPr>
              <w:spacing w:before="0" w:after="0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8C19E5A" w14:textId="6A3A60E3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56E4B27E" w14:textId="16A5FB49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8C3226" w:rsidRDefault="003F1A6C" w:rsidP="007A5CA0">
            <w:pPr>
              <w:spacing w:before="0" w:after="0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CF94C18" w14:textId="126F1500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E8F71B" w14:textId="0D658942" w:rsidR="003F1A6C" w:rsidRPr="008C3226" w:rsidRDefault="007A5CA0" w:rsidP="007A5CA0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D60799" w:rsidRPr="008C3226" w14:paraId="0DDF3AB7" w14:textId="77777777" w:rsidTr="00D60799">
        <w:tc>
          <w:tcPr>
            <w:tcW w:w="955" w:type="dxa"/>
            <w:vAlign w:val="center"/>
          </w:tcPr>
          <w:p w14:paraId="33A92CEE" w14:textId="4375EB56" w:rsidR="003F1A6C" w:rsidRPr="008C3226" w:rsidRDefault="00D60799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D60799">
              <w:rPr>
                <w:rFonts w:ascii="Consolas" w:hAnsi="Consolas"/>
                <w:noProof/>
              </w:rPr>
              <w:t>personalTitle(12,'f')</w:t>
            </w:r>
          </w:p>
        </w:tc>
        <w:tc>
          <w:tcPr>
            <w:tcW w:w="734" w:type="dxa"/>
            <w:vAlign w:val="center"/>
          </w:tcPr>
          <w:p w14:paraId="7C2D67F2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7AE4F326" w14:textId="61C03F9C" w:rsidR="003F1A6C" w:rsidRPr="008C3226" w:rsidRDefault="00D60799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D60799">
              <w:rPr>
                <w:rFonts w:ascii="Consolas" w:hAnsi="Consolas"/>
                <w:noProof/>
              </w:rPr>
              <w:t>personalTitle(1</w:t>
            </w:r>
            <w:r>
              <w:rPr>
                <w:rFonts w:ascii="Consolas" w:hAnsi="Consolas"/>
                <w:noProof/>
              </w:rPr>
              <w:t>7</w:t>
            </w:r>
            <w:r w:rsidRPr="00D60799">
              <w:rPr>
                <w:rFonts w:ascii="Consolas" w:hAnsi="Consolas"/>
                <w:noProof/>
              </w:rPr>
              <w:t>,'</w:t>
            </w:r>
            <w:r>
              <w:rPr>
                <w:rFonts w:ascii="Consolas" w:hAnsi="Consolas"/>
                <w:noProof/>
              </w:rPr>
              <w:t>m</w:t>
            </w:r>
            <w:r w:rsidRPr="00D60799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734" w:type="dxa"/>
            <w:vAlign w:val="center"/>
          </w:tcPr>
          <w:p w14:paraId="3C50E766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3E408FE" w14:textId="2540B0CD" w:rsidR="003F1A6C" w:rsidRPr="008C3226" w:rsidRDefault="00D60799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D60799">
              <w:rPr>
                <w:rFonts w:ascii="Consolas" w:hAnsi="Consolas"/>
                <w:noProof/>
              </w:rPr>
              <w:t>personalTitle(</w:t>
            </w:r>
            <w:r>
              <w:rPr>
                <w:rFonts w:ascii="Consolas" w:hAnsi="Consolas"/>
                <w:noProof/>
              </w:rPr>
              <w:t>25</w:t>
            </w:r>
            <w:r w:rsidRPr="00D60799">
              <w:rPr>
                <w:rFonts w:ascii="Consolas" w:hAnsi="Consolas"/>
                <w:noProof/>
              </w:rPr>
              <w:t>,'f')</w:t>
            </w:r>
          </w:p>
        </w:tc>
        <w:tc>
          <w:tcPr>
            <w:tcW w:w="734" w:type="dxa"/>
            <w:vAlign w:val="center"/>
          </w:tcPr>
          <w:p w14:paraId="2E39B39E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35087BCB" w14:textId="3A6CB7B0" w:rsidR="003F1A6C" w:rsidRPr="008C3226" w:rsidRDefault="00D60799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D60799">
              <w:rPr>
                <w:rFonts w:ascii="Consolas" w:hAnsi="Consolas"/>
                <w:noProof/>
              </w:rPr>
              <w:t>personalTitle(1</w:t>
            </w:r>
            <w:r>
              <w:rPr>
                <w:rFonts w:ascii="Consolas" w:hAnsi="Consolas"/>
                <w:noProof/>
              </w:rPr>
              <w:t>3.5</w:t>
            </w:r>
            <w:r w:rsidRPr="00D60799">
              <w:rPr>
                <w:rFonts w:ascii="Consolas" w:hAnsi="Consolas"/>
                <w:noProof/>
              </w:rPr>
              <w:t>,'</w:t>
            </w:r>
            <w:r>
              <w:rPr>
                <w:rFonts w:ascii="Consolas" w:hAnsi="Consolas"/>
                <w:noProof/>
              </w:rPr>
              <w:t>m</w:t>
            </w:r>
            <w:r w:rsidRPr="00D60799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896" w:type="dxa"/>
            <w:vAlign w:val="center"/>
          </w:tcPr>
          <w:p w14:paraId="2181DBF0" w14:textId="77777777" w:rsidR="003F1A6C" w:rsidRPr="008C3226" w:rsidRDefault="003F1A6C" w:rsidP="007A5CA0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Master</w:t>
            </w:r>
          </w:p>
        </w:tc>
      </w:tr>
    </w:tbl>
    <w:p w14:paraId="675B1FD1" w14:textId="78004C25" w:rsidR="003F1A6C" w:rsidRPr="008C3226" w:rsidRDefault="00D63F16" w:rsidP="00D63F16">
      <w:pPr>
        <w:pStyle w:val="Heading3"/>
      </w:pPr>
      <w:r w:rsidRPr="008C3226">
        <w:t>Hints and Guidelines</w:t>
      </w:r>
    </w:p>
    <w:p w14:paraId="2DE08EC3" w14:textId="467F7800" w:rsidR="00B66996" w:rsidRPr="008C3226" w:rsidRDefault="00EF7014" w:rsidP="003F1A6C">
      <w:pPr>
        <w:pStyle w:val="ListParagraph"/>
        <w:numPr>
          <w:ilvl w:val="0"/>
          <w:numId w:val="12"/>
        </w:numPr>
      </w:pPr>
      <w:r w:rsidRPr="008C3226">
        <w:t xml:space="preserve">Convert the age from </w:t>
      </w:r>
      <w:r w:rsidR="008C3226">
        <w:t xml:space="preserve">a </w:t>
      </w:r>
      <w:r w:rsidRPr="008C3226">
        <w:t>string to a numeric type</w:t>
      </w:r>
      <w:r w:rsidR="00B66996" w:rsidRPr="008C3226">
        <w:t>.</w:t>
      </w:r>
    </w:p>
    <w:p w14:paraId="795B9C72" w14:textId="3D1E2DE5" w:rsidR="00EF7014" w:rsidRPr="008C3226" w:rsidRDefault="00EF7014" w:rsidP="00EF7014">
      <w:pPr>
        <w:pStyle w:val="ListParagraph"/>
        <w:numPr>
          <w:ilvl w:val="0"/>
          <w:numId w:val="12"/>
        </w:numPr>
      </w:pPr>
      <w:r w:rsidRPr="008C3226">
        <w:t xml:space="preserve">Do a check for the gender, and if it returns </w:t>
      </w:r>
      <w:r w:rsidRPr="008C3226">
        <w:rPr>
          <w:b/>
        </w:rPr>
        <w:t>true</w:t>
      </w:r>
      <w:r w:rsidRPr="008C3226">
        <w:t>, do a check for the years. In the body of the age conditional statements, print the desired personal title.</w:t>
      </w:r>
    </w:p>
    <w:p w14:paraId="1AD18FA8" w14:textId="11049F30" w:rsidR="003F1A6C" w:rsidRPr="008C3226" w:rsidRDefault="003F1A6C" w:rsidP="00EF7014">
      <w:pPr>
        <w:pStyle w:val="ListParagraph"/>
        <w:ind w:left="360"/>
      </w:pPr>
    </w:p>
    <w:p w14:paraId="7480D813" w14:textId="77777777" w:rsidR="003F1A6C" w:rsidRPr="008C3226" w:rsidRDefault="003F1A6C" w:rsidP="003F1A6C">
      <w:pPr>
        <w:ind w:left="360"/>
      </w:pPr>
      <w:r w:rsidRPr="008C3226">
        <w:t xml:space="preserve">    </w:t>
      </w:r>
      <w:r w:rsidRPr="008C3226">
        <w:rPr>
          <w:noProof/>
        </w:rPr>
        <w:drawing>
          <wp:inline distT="0" distB="0" distL="0" distR="0" wp14:anchorId="7DD98767" wp14:editId="11933FBA">
            <wp:extent cx="2227600" cy="1509233"/>
            <wp:effectExtent l="152400" t="133350" r="134620" b="1485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7600" cy="150923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8C3226">
        <w:t xml:space="preserve">     </w:t>
      </w:r>
      <w:r w:rsidRPr="008C3226">
        <w:rPr>
          <w:noProof/>
        </w:rPr>
        <w:drawing>
          <wp:inline distT="0" distB="0" distL="0" distR="0" wp14:anchorId="4CE20919" wp14:editId="4160D39B">
            <wp:extent cx="2351320" cy="1507770"/>
            <wp:effectExtent l="152400" t="133350" r="125730" b="149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51320" cy="15077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8C3226">
        <w:t xml:space="preserve">         </w:t>
      </w:r>
    </w:p>
    <w:p w14:paraId="09E6D35A" w14:textId="716C6CD8" w:rsidR="003F1A6C" w:rsidRPr="008C3226" w:rsidRDefault="00EF7014" w:rsidP="00EF7014">
      <w:pPr>
        <w:pStyle w:val="ListParagraph"/>
        <w:numPr>
          <w:ilvl w:val="0"/>
          <w:numId w:val="12"/>
        </w:numPr>
      </w:pPr>
      <w:r w:rsidRPr="008C3226">
        <w:rPr>
          <w:b/>
        </w:rPr>
        <w:t>Run</w:t>
      </w:r>
      <w:r w:rsidRPr="008C3226">
        <w:t xml:space="preserve"> the program with [Ctrl+F5] and </w:t>
      </w:r>
      <w:r w:rsidRPr="008C3226">
        <w:rPr>
          <w:b/>
        </w:rPr>
        <w:t>test it</w:t>
      </w:r>
      <w:r w:rsidRPr="008C3226">
        <w:t xml:space="preserve"> by calling the function at the bottom and giving it different input values.</w:t>
      </w:r>
    </w:p>
    <w:p w14:paraId="78C29297" w14:textId="77777777" w:rsidR="00277C69" w:rsidRDefault="00277C69" w:rsidP="00277C69">
      <w:pPr>
        <w:pStyle w:val="Heading3"/>
      </w:pPr>
      <w:r>
        <w:t>Testing in the Judge System</w:t>
      </w:r>
    </w:p>
    <w:p w14:paraId="0124B864" w14:textId="5AA81BF6" w:rsidR="00277C69" w:rsidRDefault="00277C69" w:rsidP="003F1A6C">
      <w:r>
        <w:t>Test the solution to this problem here</w:t>
      </w:r>
      <w:r>
        <w:rPr>
          <w:lang w:val="bg-BG"/>
        </w:rPr>
        <w:t xml:space="preserve">: </w:t>
      </w:r>
      <w:hyperlink r:id="rId19" w:anchor="3      " w:history="1">
        <w:r w:rsidR="001B70C5" w:rsidRPr="00F37117">
          <w:rPr>
            <w:rStyle w:val="Hyperlink"/>
          </w:rPr>
          <w:t>https://judge.softuni.org/Contests/Compete/Index/</w:t>
        </w:r>
        <w:r w:rsidR="001B70C5" w:rsidRPr="00F37117">
          <w:rPr>
            <w:rStyle w:val="Hyperlink"/>
            <w:lang w:val="bg-BG"/>
          </w:rPr>
          <w:t>3491</w:t>
        </w:r>
        <w:r w:rsidR="001B70C5" w:rsidRPr="00F37117">
          <w:rPr>
            <w:rStyle w:val="Hyperlink"/>
          </w:rPr>
          <w:t xml:space="preserve">#3      </w:t>
        </w:r>
      </w:hyperlink>
    </w:p>
    <w:p w14:paraId="7CC6C066" w14:textId="77777777" w:rsidR="001A4140" w:rsidRPr="008C3226" w:rsidRDefault="001A4140" w:rsidP="003F1A6C">
      <w:r w:rsidRPr="008C3226">
        <w:t xml:space="preserve">You must receive </w:t>
      </w:r>
      <w:r w:rsidRPr="008C3226">
        <w:rPr>
          <w:b/>
        </w:rPr>
        <w:t>100 points</w:t>
      </w:r>
      <w:r w:rsidRPr="008C3226">
        <w:t xml:space="preserve"> (completely correct solution):</w:t>
      </w:r>
    </w:p>
    <w:p w14:paraId="7674053A" w14:textId="4F8B1A43" w:rsidR="003F1A6C" w:rsidRPr="008C3226" w:rsidRDefault="00290C38" w:rsidP="003F1A6C">
      <w:r w:rsidRPr="00290C38">
        <w:rPr>
          <w:noProof/>
        </w:rPr>
        <w:drawing>
          <wp:inline distT="0" distB="0" distL="0" distR="0" wp14:anchorId="267B69D0" wp14:editId="272335ED">
            <wp:extent cx="5563080" cy="29527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5015" cy="295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051F8" w14:textId="4C2E80A9" w:rsidR="00F478E8" w:rsidRPr="008C3226" w:rsidRDefault="003F1A6C" w:rsidP="00DF3887">
      <w:r w:rsidRPr="008C3226">
        <w:rPr>
          <w:noProof/>
        </w:rPr>
        <w:drawing>
          <wp:inline distT="0" distB="0" distL="0" distR="0" wp14:anchorId="59AE300F" wp14:editId="3441A1D4">
            <wp:extent cx="5334000" cy="1255419"/>
            <wp:effectExtent l="152400" t="133350" r="133350" b="154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60D0AE" w14:textId="216BE22D" w:rsidR="003F1A6C" w:rsidRPr="008C3226" w:rsidRDefault="001B76BC" w:rsidP="00E37FB3">
      <w:pPr>
        <w:pStyle w:val="Heading2"/>
        <w:numPr>
          <w:ilvl w:val="0"/>
          <w:numId w:val="5"/>
        </w:numPr>
      </w:pPr>
      <w:r w:rsidRPr="008C3226">
        <w:t>Small Shop</w:t>
      </w:r>
    </w:p>
    <w:p w14:paraId="41F76B30" w14:textId="3F21F2C7" w:rsidR="00FD3A88" w:rsidRPr="008C3226" w:rsidRDefault="00AB66D4" w:rsidP="003F1A6C">
      <w:r>
        <w:t>B</w:t>
      </w:r>
      <w:r w:rsidR="00FD3A88" w:rsidRPr="008C3226">
        <w:t xml:space="preserve">usinessman opens </w:t>
      </w:r>
      <w:r w:rsidR="00FD3A88" w:rsidRPr="008C3226">
        <w:rPr>
          <w:b/>
        </w:rPr>
        <w:t>small shops</w:t>
      </w:r>
      <w:r w:rsidR="00FD3A88" w:rsidRPr="008C3226">
        <w:t xml:space="preserve"> in </w:t>
      </w:r>
      <w:r w:rsidR="00FD3A88" w:rsidRPr="008C3226">
        <w:rPr>
          <w:b/>
        </w:rPr>
        <w:t>several cities</w:t>
      </w:r>
      <w:r w:rsidR="00FD3A88" w:rsidRPr="008C3226">
        <w:t xml:space="preserve"> and sells at </w:t>
      </w:r>
      <w:r w:rsidR="00FD3A88" w:rsidRPr="008C3226">
        <w:rPr>
          <w:b/>
        </w:rPr>
        <w:t>different prices according to the city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8C3226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3146D470" w:rsidR="003F1A6C" w:rsidRPr="008C3226" w:rsidRDefault="00BC22E7" w:rsidP="00BC22E7">
            <w:pPr>
              <w:spacing w:before="60" w:after="60"/>
              <w:jc w:val="center"/>
            </w:pPr>
            <w:r w:rsidRPr="008C3226">
              <w:rPr>
                <w:bCs/>
              </w:rPr>
              <w:t>city</w:t>
            </w:r>
            <w:r w:rsidR="003F1A6C" w:rsidRPr="008C3226">
              <w:rPr>
                <w:bCs/>
              </w:rPr>
              <w:t xml:space="preserve"> / </w:t>
            </w:r>
            <w:r w:rsidRPr="008C3226">
              <w:rPr>
                <w:bCs/>
              </w:rPr>
              <w:t>product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  <w:bCs/>
              </w:rPr>
              <w:t>peanuts</w:t>
            </w:r>
          </w:p>
        </w:tc>
      </w:tr>
      <w:tr w:rsidR="003F1A6C" w:rsidRPr="008C3226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3910F3F0" w:rsidR="003F1A6C" w:rsidRPr="008C3226" w:rsidRDefault="00305DDE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bCs/>
              </w:rPr>
              <w:t>London</w:t>
            </w:r>
          </w:p>
        </w:tc>
        <w:tc>
          <w:tcPr>
            <w:tcW w:w="897" w:type="dxa"/>
            <w:hideMark/>
          </w:tcPr>
          <w:p w14:paraId="4CBDE612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60</w:t>
            </w:r>
          </w:p>
        </w:tc>
      </w:tr>
      <w:tr w:rsidR="003F1A6C" w:rsidRPr="00493F0E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09D24D17" w:rsidR="003F1A6C" w:rsidRPr="008C3226" w:rsidRDefault="00D40DFF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bCs/>
              </w:rPr>
              <w:t>Rome</w:t>
            </w:r>
          </w:p>
        </w:tc>
        <w:tc>
          <w:tcPr>
            <w:tcW w:w="897" w:type="dxa"/>
            <w:hideMark/>
          </w:tcPr>
          <w:p w14:paraId="35F6D6D0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50</w:t>
            </w:r>
          </w:p>
        </w:tc>
      </w:tr>
      <w:tr w:rsidR="003F1A6C" w:rsidRPr="008C3226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116BEB80" w:rsidR="003F1A6C" w:rsidRPr="008C3226" w:rsidRDefault="00D40DFF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bCs/>
              </w:rPr>
              <w:t>Paris</w:t>
            </w:r>
          </w:p>
        </w:tc>
        <w:tc>
          <w:tcPr>
            <w:tcW w:w="897" w:type="dxa"/>
            <w:hideMark/>
          </w:tcPr>
          <w:p w14:paraId="7F34BDDB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rPr>
                <w:bCs/>
              </w:rPr>
              <w:t>1.55</w:t>
            </w:r>
          </w:p>
        </w:tc>
      </w:tr>
    </w:tbl>
    <w:p w14:paraId="3B38C9DE" w14:textId="445C62C1" w:rsidR="00F478E8" w:rsidRPr="008C3226" w:rsidRDefault="00534189" w:rsidP="003F1A6C">
      <w:pPr>
        <w:spacing w:before="120"/>
      </w:pPr>
      <w:r w:rsidRPr="008C3226">
        <w:t xml:space="preserve">Write a function that receives </w:t>
      </w:r>
      <w:r w:rsidR="008C3226" w:rsidRPr="008C3226">
        <w:rPr>
          <w:b/>
          <w:bCs/>
        </w:rPr>
        <w:t xml:space="preserve">3 </w:t>
      </w:r>
      <w:r w:rsidRPr="008C3226">
        <w:rPr>
          <w:b/>
          <w:bCs/>
        </w:rPr>
        <w:t>arguments</w:t>
      </w:r>
      <w:r w:rsidRPr="008C3226">
        <w:t xml:space="preserve">: </w:t>
      </w:r>
      <w:r w:rsidRPr="008C3226">
        <w:rPr>
          <w:b/>
        </w:rPr>
        <w:t>product</w:t>
      </w:r>
      <w:r w:rsidRPr="008C3226">
        <w:t xml:space="preserve"> (string), </w:t>
      </w:r>
      <w:r w:rsidRPr="008C3226">
        <w:rPr>
          <w:b/>
        </w:rPr>
        <w:t>city</w:t>
      </w:r>
      <w:r w:rsidRPr="008C3226">
        <w:t xml:space="preserve"> (string)</w:t>
      </w:r>
      <w:r w:rsidR="008C3226">
        <w:t>,</w:t>
      </w:r>
      <w:r w:rsidRPr="008C3226">
        <w:t xml:space="preserve"> and </w:t>
      </w:r>
      <w:r w:rsidRPr="008C3226">
        <w:rPr>
          <w:b/>
        </w:rPr>
        <w:t>quantity</w:t>
      </w:r>
      <w:r w:rsidRPr="008C3226">
        <w:t xml:space="preserve"> (number), and calculates and prints </w:t>
      </w:r>
      <w:r w:rsidRPr="008C3226">
        <w:rPr>
          <w:b/>
        </w:rPr>
        <w:t>how much</w:t>
      </w:r>
      <w:r w:rsidRPr="008C3226">
        <w:t xml:space="preserve"> the corresponding quantity of the selected product costs in the specified city.</w:t>
      </w:r>
    </w:p>
    <w:p w14:paraId="7EB82249" w14:textId="0F3A195F" w:rsidR="003F1A6C" w:rsidRPr="008C3226" w:rsidRDefault="00BC22E7" w:rsidP="003F1A6C">
      <w:pPr>
        <w:pStyle w:val="Heading3"/>
      </w:pPr>
      <w:r w:rsidRPr="008C3226">
        <w:t>Sample Input and Output</w:t>
      </w:r>
    </w:p>
    <w:tbl>
      <w:tblPr>
        <w:tblStyle w:val="TableGrid"/>
        <w:tblW w:w="1063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217"/>
        <w:gridCol w:w="1059"/>
        <w:gridCol w:w="944"/>
        <w:gridCol w:w="190"/>
        <w:gridCol w:w="1134"/>
        <w:gridCol w:w="902"/>
        <w:gridCol w:w="196"/>
        <w:gridCol w:w="886"/>
        <w:gridCol w:w="992"/>
        <w:gridCol w:w="190"/>
        <w:gridCol w:w="944"/>
        <w:gridCol w:w="993"/>
      </w:tblGrid>
      <w:tr w:rsidR="00085484" w:rsidRPr="008C3226" w14:paraId="34A4F9A6" w14:textId="77777777" w:rsidTr="00085484">
        <w:trPr>
          <w:trHeight w:val="502"/>
        </w:trPr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9085702" w14:textId="62694325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4FFED7BE" w14:textId="09BA1753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21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</w:tc>
        <w:tc>
          <w:tcPr>
            <w:tcW w:w="1059" w:type="dxa"/>
            <w:shd w:val="clear" w:color="auto" w:fill="D9D9D9" w:themeFill="background1" w:themeFillShade="D9"/>
            <w:vAlign w:val="center"/>
          </w:tcPr>
          <w:p w14:paraId="7B5EE43A" w14:textId="6E008A7A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44" w:type="dxa"/>
            <w:shd w:val="clear" w:color="auto" w:fill="D9D9D9" w:themeFill="background1" w:themeFillShade="D9"/>
            <w:vAlign w:val="center"/>
          </w:tcPr>
          <w:p w14:paraId="0266717F" w14:textId="66BEF826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D578B92" w14:textId="4F944104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02" w:type="dxa"/>
            <w:shd w:val="clear" w:color="auto" w:fill="D9D9D9" w:themeFill="background1" w:themeFillShade="D9"/>
            <w:vAlign w:val="center"/>
          </w:tcPr>
          <w:p w14:paraId="22925155" w14:textId="642AAFFD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</w:tc>
        <w:tc>
          <w:tcPr>
            <w:tcW w:w="886" w:type="dxa"/>
            <w:shd w:val="clear" w:color="auto" w:fill="D9D9D9" w:themeFill="background1" w:themeFillShade="D9"/>
            <w:vAlign w:val="center"/>
          </w:tcPr>
          <w:p w14:paraId="5755934F" w14:textId="5E22EB63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9013477" w14:textId="423F7305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  <w:p w14:paraId="3E329406" w14:textId="77777777" w:rsidR="006D174D" w:rsidRPr="008C3226" w:rsidRDefault="006D174D" w:rsidP="00BD3B88">
            <w:pPr>
              <w:spacing w:before="0" w:after="0"/>
              <w:rPr>
                <w:b/>
              </w:rPr>
            </w:pPr>
          </w:p>
        </w:tc>
        <w:tc>
          <w:tcPr>
            <w:tcW w:w="944" w:type="dxa"/>
            <w:shd w:val="clear" w:color="auto" w:fill="D9D9D9" w:themeFill="background1" w:themeFillShade="D9"/>
            <w:vAlign w:val="center"/>
          </w:tcPr>
          <w:p w14:paraId="35656F90" w14:textId="1A8773AF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0F75C8CC" w14:textId="1EE6434A" w:rsidR="003F1A6C" w:rsidRPr="008C3226" w:rsidRDefault="00F478E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085484" w:rsidRPr="008C3226" w14:paraId="2E822337" w14:textId="77777777" w:rsidTr="00085484">
        <w:trPr>
          <w:trHeight w:val="991"/>
        </w:trPr>
        <w:tc>
          <w:tcPr>
            <w:tcW w:w="1134" w:type="dxa"/>
            <w:vAlign w:val="center"/>
          </w:tcPr>
          <w:p w14:paraId="24A3802D" w14:textId="18CF6AD1" w:rsidR="003F1A6C" w:rsidRPr="008C3226" w:rsidRDefault="00085484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85484">
              <w:rPr>
                <w:rFonts w:ascii="Consolas" w:hAnsi="Consolas"/>
                <w:noProof/>
                <w:sz w:val="20"/>
                <w:szCs w:val="20"/>
              </w:rPr>
              <w:t>solve('sweets', 'London', 2.23)</w:t>
            </w:r>
          </w:p>
        </w:tc>
        <w:tc>
          <w:tcPr>
            <w:tcW w:w="851" w:type="dxa"/>
            <w:vAlign w:val="center"/>
          </w:tcPr>
          <w:p w14:paraId="2F7912A5" w14:textId="2BFD2602" w:rsidR="003F1A6C" w:rsidRPr="008C3226" w:rsidRDefault="00DF533C" w:rsidP="00BD3B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3.2</w:t>
            </w:r>
          </w:p>
        </w:tc>
        <w:tc>
          <w:tcPr>
            <w:tcW w:w="217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59" w:type="dxa"/>
            <w:vAlign w:val="center"/>
          </w:tcPr>
          <w:p w14:paraId="4E6E1C94" w14:textId="0A1EF0A5" w:rsidR="003F1A6C" w:rsidRPr="008C3226" w:rsidRDefault="00085484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85484">
              <w:rPr>
                <w:rFonts w:ascii="Consolas" w:hAnsi="Consolas"/>
                <w:noProof/>
                <w:sz w:val="20"/>
                <w:szCs w:val="20"/>
              </w:rPr>
              <w:t>solve('</w:t>
            </w:r>
            <w:r>
              <w:rPr>
                <w:rFonts w:ascii="Consolas" w:hAnsi="Consolas"/>
                <w:noProof/>
                <w:sz w:val="20"/>
                <w:szCs w:val="20"/>
              </w:rPr>
              <w:t>peanuts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>
              <w:rPr>
                <w:rFonts w:ascii="Consolas" w:hAnsi="Consolas"/>
                <w:noProof/>
                <w:sz w:val="20"/>
                <w:szCs w:val="20"/>
              </w:rPr>
              <w:t>Rome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 xml:space="preserve">', </w:t>
            </w:r>
            <w:r>
              <w:rPr>
                <w:rFonts w:ascii="Consolas" w:hAnsi="Consolas"/>
                <w:noProof/>
                <w:sz w:val="20"/>
                <w:szCs w:val="20"/>
              </w:rPr>
              <w:t>1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944" w:type="dxa"/>
            <w:vAlign w:val="center"/>
          </w:tcPr>
          <w:p w14:paraId="714B425D" w14:textId="77777777" w:rsidR="003F1A6C" w:rsidRPr="008C3226" w:rsidRDefault="008931D4" w:rsidP="00BD3B8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  <w:sz w:val="20"/>
                <w:szCs w:val="20"/>
              </w:rPr>
              <w:t>1.5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316BD2B2" w14:textId="745459F7" w:rsidR="003F1A6C" w:rsidRPr="008C3226" w:rsidRDefault="00085484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85484">
              <w:rPr>
                <w:rFonts w:ascii="Consolas" w:hAnsi="Consolas"/>
                <w:noProof/>
                <w:sz w:val="20"/>
                <w:szCs w:val="20"/>
              </w:rPr>
              <w:t>solve('</w:t>
            </w:r>
            <w:r>
              <w:rPr>
                <w:rFonts w:ascii="Consolas" w:hAnsi="Consolas"/>
                <w:noProof/>
                <w:sz w:val="20"/>
                <w:szCs w:val="20"/>
              </w:rPr>
              <w:t>beer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 xml:space="preserve">', 'London', </w:t>
            </w: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902" w:type="dxa"/>
            <w:vAlign w:val="center"/>
          </w:tcPr>
          <w:p w14:paraId="107EC62B" w14:textId="6CAAD8A0" w:rsidR="003F1A6C" w:rsidRPr="008C3226" w:rsidRDefault="00DF533C" w:rsidP="00BD3B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86" w:type="dxa"/>
            <w:vAlign w:val="center"/>
          </w:tcPr>
          <w:p w14:paraId="73AC5617" w14:textId="4CC36E39" w:rsidR="003F1A6C" w:rsidRPr="008C3226" w:rsidRDefault="00085484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85484">
              <w:rPr>
                <w:rFonts w:ascii="Consolas" w:hAnsi="Consolas"/>
                <w:noProof/>
                <w:sz w:val="20"/>
                <w:szCs w:val="20"/>
              </w:rPr>
              <w:t>solve('</w:t>
            </w:r>
            <w:r>
              <w:rPr>
                <w:rFonts w:ascii="Consolas" w:hAnsi="Consolas"/>
                <w:noProof/>
                <w:sz w:val="20"/>
                <w:szCs w:val="20"/>
              </w:rPr>
              <w:t>water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 w:rsidR="001E6BD9">
              <w:rPr>
                <w:rFonts w:ascii="Consolas" w:hAnsi="Consolas"/>
                <w:noProof/>
                <w:sz w:val="20"/>
                <w:szCs w:val="20"/>
              </w:rPr>
              <w:t>Paris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 xml:space="preserve">', </w:t>
            </w: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992" w:type="dxa"/>
            <w:vAlign w:val="center"/>
          </w:tcPr>
          <w:p w14:paraId="356FA758" w14:textId="6D9D0A4C" w:rsidR="003F1A6C" w:rsidRPr="008C3226" w:rsidRDefault="007211D8" w:rsidP="00BD3B88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</w:rPr>
            </w:pPr>
            <w:r w:rsidRPr="008C3226"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44" w:type="dxa"/>
            <w:vAlign w:val="center"/>
          </w:tcPr>
          <w:p w14:paraId="42A5820F" w14:textId="50CC6DD3" w:rsidR="003F1A6C" w:rsidRPr="008C3226" w:rsidRDefault="00085484" w:rsidP="00BD3B88">
            <w:pPr>
              <w:spacing w:before="0" w:after="0"/>
              <w:rPr>
                <w:rFonts w:ascii="Consolas" w:hAnsi="Consolas"/>
                <w:noProof/>
              </w:rPr>
            </w:pPr>
            <w:r w:rsidRPr="00085484">
              <w:rPr>
                <w:rFonts w:ascii="Consolas" w:hAnsi="Consolas"/>
                <w:noProof/>
                <w:sz w:val="20"/>
                <w:szCs w:val="20"/>
              </w:rPr>
              <w:t>solve('</w:t>
            </w:r>
            <w:r>
              <w:rPr>
                <w:rFonts w:ascii="Consolas" w:hAnsi="Consolas"/>
                <w:noProof/>
                <w:sz w:val="20"/>
                <w:szCs w:val="20"/>
              </w:rPr>
              <w:t>beer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 xml:space="preserve">', 'London', </w:t>
            </w:r>
            <w:r>
              <w:rPr>
                <w:rFonts w:ascii="Consolas" w:hAnsi="Consolas"/>
                <w:noProof/>
                <w:sz w:val="20"/>
                <w:szCs w:val="20"/>
              </w:rPr>
              <w:t>3</w:t>
            </w:r>
            <w:r w:rsidRPr="00085484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993" w:type="dxa"/>
            <w:vAlign w:val="center"/>
          </w:tcPr>
          <w:p w14:paraId="627B47E6" w14:textId="444B5DDC" w:rsidR="003F1A6C" w:rsidRPr="00996919" w:rsidRDefault="008931D4" w:rsidP="00BD3B88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18"/>
              </w:rPr>
            </w:pPr>
            <w:r w:rsidRPr="00996919">
              <w:rPr>
                <w:rFonts w:ascii="Consolas" w:hAnsi="Consolas"/>
                <w:noProof/>
                <w:sz w:val="20"/>
                <w:szCs w:val="18"/>
              </w:rPr>
              <w:t>3.</w:t>
            </w:r>
            <w:r w:rsidR="00085484">
              <w:rPr>
                <w:rFonts w:ascii="Consolas" w:hAnsi="Consolas"/>
                <w:noProof/>
                <w:sz w:val="20"/>
                <w:szCs w:val="18"/>
              </w:rPr>
              <w:t>6</w:t>
            </w:r>
          </w:p>
        </w:tc>
      </w:tr>
    </w:tbl>
    <w:p w14:paraId="68A8AB48" w14:textId="77777777" w:rsidR="00E37FB3" w:rsidRPr="007811B5" w:rsidRDefault="00E37FB3" w:rsidP="00E37FB3">
      <w:pPr>
        <w:pStyle w:val="Heading3"/>
        <w:rPr>
          <w:lang w:val="bg-BG"/>
        </w:rPr>
      </w:pPr>
      <w:r>
        <w:t>Testing in the Judge System</w:t>
      </w:r>
    </w:p>
    <w:p w14:paraId="060C0308" w14:textId="58181BF1" w:rsidR="004D0134" w:rsidRDefault="00E37FB3" w:rsidP="00E37FB3">
      <w:r>
        <w:t>Test the solution to this problem here</w:t>
      </w:r>
      <w:r>
        <w:rPr>
          <w:lang w:val="bg-BG"/>
        </w:rPr>
        <w:t xml:space="preserve">: </w:t>
      </w:r>
      <w:hyperlink r:id="rId22" w:anchor="4      " w:history="1">
        <w:r w:rsidR="0046459A" w:rsidRPr="00F37117">
          <w:rPr>
            <w:rStyle w:val="Hyperlink"/>
          </w:rPr>
          <w:t>https://judge.softuni.org/Contests/Compete/Index/</w:t>
        </w:r>
        <w:r w:rsidR="0046459A" w:rsidRPr="00F37117">
          <w:rPr>
            <w:rStyle w:val="Hyperlink"/>
            <w:lang w:val="bg-BG"/>
          </w:rPr>
          <w:t>3491</w:t>
        </w:r>
        <w:r w:rsidR="0046459A" w:rsidRPr="00F37117">
          <w:rPr>
            <w:rStyle w:val="Hyperlink"/>
          </w:rPr>
          <w:t xml:space="preserve">#4      </w:t>
        </w:r>
      </w:hyperlink>
    </w:p>
    <w:p w14:paraId="54151633" w14:textId="77777777" w:rsidR="00E37FB3" w:rsidRPr="008C3226" w:rsidRDefault="00E37FB3" w:rsidP="00E37FB3"/>
    <w:p w14:paraId="518DB498" w14:textId="5CD708E8" w:rsidR="003F1A6C" w:rsidRPr="008C3226" w:rsidRDefault="00266786" w:rsidP="004D0134">
      <w:pPr>
        <w:pStyle w:val="Heading2"/>
        <w:numPr>
          <w:ilvl w:val="0"/>
          <w:numId w:val="5"/>
        </w:numPr>
      </w:pPr>
      <w:r w:rsidRPr="008C3226">
        <w:t>Number in Range</w:t>
      </w:r>
    </w:p>
    <w:p w14:paraId="1697B9BE" w14:textId="6CCE562C" w:rsidR="00266786" w:rsidRPr="008C3226" w:rsidRDefault="00266786" w:rsidP="003F1A6C">
      <w:r w:rsidRPr="008C3226">
        <w:t>Write a function that checks if the number entered by the user is in the range [-100, 100] and</w:t>
      </w:r>
      <w:r w:rsidR="008C3226">
        <w:t xml:space="preserve"> if it’s</w:t>
      </w:r>
      <w:r w:rsidRPr="008C3226">
        <w:t xml:space="preserve"> different from 0 and outputs "</w:t>
      </w:r>
      <w:r w:rsidRPr="008C3226">
        <w:rPr>
          <w:b/>
        </w:rPr>
        <w:t>Yes</w:t>
      </w:r>
      <w:r w:rsidRPr="008C3226">
        <w:t>" if it meets the conditions, or "</w:t>
      </w:r>
      <w:r w:rsidRPr="008C3226">
        <w:rPr>
          <w:b/>
        </w:rPr>
        <w:t>No</w:t>
      </w:r>
      <w:r w:rsidRPr="008C3226">
        <w:t xml:space="preserve">" if it </w:t>
      </w:r>
      <w:r w:rsidR="008C3226">
        <w:t>does not</w:t>
      </w:r>
      <w:r w:rsidRPr="008C3226">
        <w:t>.</w:t>
      </w:r>
    </w:p>
    <w:p w14:paraId="61A84F04" w14:textId="77777777" w:rsidR="00BD3B88" w:rsidRPr="008C3226" w:rsidRDefault="00BD3B88" w:rsidP="00BD3B88">
      <w:pPr>
        <w:pStyle w:val="Heading3"/>
      </w:pPr>
      <w:r w:rsidRPr="008C3226">
        <w:t>Sample Input and Output</w:t>
      </w:r>
    </w:p>
    <w:tbl>
      <w:tblPr>
        <w:tblStyle w:val="TableGrid"/>
        <w:tblW w:w="751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944"/>
        <w:gridCol w:w="190"/>
        <w:gridCol w:w="1134"/>
        <w:gridCol w:w="1086"/>
        <w:gridCol w:w="190"/>
        <w:gridCol w:w="1275"/>
        <w:gridCol w:w="1276"/>
      </w:tblGrid>
      <w:tr w:rsidR="00487BBF" w:rsidRPr="008C3226" w14:paraId="757D80BB" w14:textId="77777777" w:rsidTr="00C4570F">
        <w:trPr>
          <w:trHeight w:val="306"/>
        </w:trPr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0446AEBD" w14:textId="5712EA23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44" w:type="dxa"/>
            <w:shd w:val="clear" w:color="auto" w:fill="D9D9D9" w:themeFill="background1" w:themeFillShade="D9"/>
            <w:vAlign w:val="center"/>
          </w:tcPr>
          <w:p w14:paraId="26AA32FF" w14:textId="7C3088BE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F7224B1" w14:textId="0A7BEFCA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38F6878C" w14:textId="70AEE38E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8C3226" w:rsidRDefault="003F1A6C" w:rsidP="00BD3B88">
            <w:pPr>
              <w:spacing w:before="0" w:after="0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6F2D72D2" w14:textId="64E8B946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D9AC4D2" w14:textId="00A8A1CA" w:rsidR="003F1A6C" w:rsidRPr="008C3226" w:rsidRDefault="00BD3B88" w:rsidP="00BD3B8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487BBF" w:rsidRPr="008C3226" w14:paraId="60EA689F" w14:textId="77777777" w:rsidTr="00C4570F">
        <w:trPr>
          <w:trHeight w:val="410"/>
        </w:trPr>
        <w:tc>
          <w:tcPr>
            <w:tcW w:w="1418" w:type="dxa"/>
          </w:tcPr>
          <w:p w14:paraId="6AC07AF8" w14:textId="3C5EBFA3" w:rsidR="003F1A6C" w:rsidRPr="008C3226" w:rsidRDefault="00C4570F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lve(-25)</w:t>
            </w:r>
          </w:p>
        </w:tc>
        <w:tc>
          <w:tcPr>
            <w:tcW w:w="944" w:type="dxa"/>
          </w:tcPr>
          <w:p w14:paraId="753A71CE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</w:tcPr>
          <w:p w14:paraId="78B65800" w14:textId="5962358F" w:rsidR="003F1A6C" w:rsidRPr="008C3226" w:rsidRDefault="00C4570F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lve(0)</w:t>
            </w:r>
          </w:p>
        </w:tc>
        <w:tc>
          <w:tcPr>
            <w:tcW w:w="1086" w:type="dxa"/>
          </w:tcPr>
          <w:p w14:paraId="065AEC71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5" w:type="dxa"/>
          </w:tcPr>
          <w:p w14:paraId="0E22A09D" w14:textId="6C4FFF56" w:rsidR="003F1A6C" w:rsidRPr="008C3226" w:rsidRDefault="00C4570F" w:rsidP="00BD3B8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lve(25)</w:t>
            </w:r>
          </w:p>
        </w:tc>
        <w:tc>
          <w:tcPr>
            <w:tcW w:w="1276" w:type="dxa"/>
          </w:tcPr>
          <w:p w14:paraId="61785890" w14:textId="77777777" w:rsidR="003F1A6C" w:rsidRPr="008C3226" w:rsidRDefault="003F1A6C" w:rsidP="00BD3B8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Yes</w:t>
            </w:r>
          </w:p>
        </w:tc>
      </w:tr>
    </w:tbl>
    <w:p w14:paraId="7B8F819B" w14:textId="77777777" w:rsidR="00E723C8" w:rsidRDefault="00E723C8" w:rsidP="00E723C8">
      <w:pPr>
        <w:pStyle w:val="Heading3"/>
      </w:pPr>
      <w:r>
        <w:t>Testing in the Judge System</w:t>
      </w:r>
    </w:p>
    <w:p w14:paraId="407D909C" w14:textId="4A4CFB43" w:rsidR="004D0134" w:rsidRDefault="00E723C8" w:rsidP="00E723C8">
      <w:r>
        <w:t>Test the solution to this problem here</w:t>
      </w:r>
      <w:r>
        <w:rPr>
          <w:lang w:val="bg-BG"/>
        </w:rPr>
        <w:t xml:space="preserve">: </w:t>
      </w:r>
      <w:hyperlink r:id="rId23" w:anchor="5      " w:history="1">
        <w:r w:rsidR="000E202B" w:rsidRPr="00F37117">
          <w:rPr>
            <w:rStyle w:val="Hyperlink"/>
          </w:rPr>
          <w:t>https://judge.softuni.org/Contests/Compete/Index/</w:t>
        </w:r>
        <w:r w:rsidR="000E202B" w:rsidRPr="00F37117">
          <w:rPr>
            <w:rStyle w:val="Hyperlink"/>
            <w:lang w:val="bg-BG"/>
          </w:rPr>
          <w:t>3491</w:t>
        </w:r>
        <w:r w:rsidR="000E202B" w:rsidRPr="00F37117">
          <w:rPr>
            <w:rStyle w:val="Hyperlink"/>
          </w:rPr>
          <w:t xml:space="preserve">#5      </w:t>
        </w:r>
      </w:hyperlink>
    </w:p>
    <w:p w14:paraId="69270700" w14:textId="77777777" w:rsidR="00E723C8" w:rsidRPr="008C3226" w:rsidRDefault="00E723C8" w:rsidP="00E723C8"/>
    <w:p w14:paraId="1BBC9393" w14:textId="1F0AA6E9" w:rsidR="00AB2906" w:rsidRPr="008C3226" w:rsidRDefault="002C7C6E" w:rsidP="004D0134">
      <w:pPr>
        <w:pStyle w:val="Heading2"/>
        <w:numPr>
          <w:ilvl w:val="0"/>
          <w:numId w:val="5"/>
        </w:numPr>
      </w:pPr>
      <w:r w:rsidRPr="008C3226">
        <w:t>Working Hours</w:t>
      </w:r>
    </w:p>
    <w:p w14:paraId="1F106E3D" w14:textId="7980156F" w:rsidR="002823FA" w:rsidRPr="008C3226" w:rsidRDefault="002823FA" w:rsidP="00AB2906">
      <w:r w:rsidRPr="008C3226">
        <w:t>Write a function that receives a time of the day (</w:t>
      </w:r>
      <w:r w:rsidRPr="008C3226">
        <w:rPr>
          <w:b/>
        </w:rPr>
        <w:t>an</w:t>
      </w:r>
      <w:r w:rsidRPr="008C3226">
        <w:t xml:space="preserve"> </w:t>
      </w:r>
      <w:r w:rsidRPr="008C3226">
        <w:rPr>
          <w:b/>
        </w:rPr>
        <w:t>integer number</w:t>
      </w:r>
      <w:r w:rsidRPr="008C3226">
        <w:t>) and a day of the week (</w:t>
      </w:r>
      <w:r w:rsidRPr="008C3226">
        <w:rPr>
          <w:b/>
        </w:rPr>
        <w:t>text</w:t>
      </w:r>
      <w:r w:rsidRPr="008C3226">
        <w:t xml:space="preserve">) and checks if a company's office is open, with office hours </w:t>
      </w:r>
      <w:r w:rsidRPr="008C3226">
        <w:rPr>
          <w:b/>
        </w:rPr>
        <w:t>from 10 am to 6 pm</w:t>
      </w:r>
      <w:r w:rsidRPr="008C3226">
        <w:t xml:space="preserve">, </w:t>
      </w:r>
      <w:r w:rsidRPr="008C3226">
        <w:rPr>
          <w:b/>
        </w:rPr>
        <w:t>Monday</w:t>
      </w:r>
      <w:r w:rsidRPr="008C3226">
        <w:t xml:space="preserve"> to </w:t>
      </w:r>
      <w:r w:rsidRPr="008C3226">
        <w:rPr>
          <w:b/>
        </w:rPr>
        <w:t>Saturday</w:t>
      </w:r>
      <w:r w:rsidRPr="008C3226">
        <w:t xml:space="preserve"> inclusive.</w:t>
      </w:r>
    </w:p>
    <w:p w14:paraId="0CF731B0" w14:textId="77777777" w:rsidR="002823FA" w:rsidRPr="008C3226" w:rsidRDefault="002823FA" w:rsidP="002823FA">
      <w:pPr>
        <w:pStyle w:val="Heading3"/>
      </w:pPr>
      <w:r w:rsidRPr="008C3226">
        <w:t>Sample Input and Output</w:t>
      </w:r>
    </w:p>
    <w:tbl>
      <w:tblPr>
        <w:tblStyle w:val="TableGrid"/>
        <w:tblW w:w="82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6"/>
        <w:gridCol w:w="826"/>
        <w:gridCol w:w="176"/>
        <w:gridCol w:w="2106"/>
        <w:gridCol w:w="896"/>
        <w:gridCol w:w="176"/>
        <w:gridCol w:w="2106"/>
        <w:gridCol w:w="896"/>
      </w:tblGrid>
      <w:tr w:rsidR="002823FA" w:rsidRPr="008C3226" w14:paraId="72656F41" w14:textId="77777777" w:rsidTr="00132A55">
        <w:trPr>
          <w:trHeight w:val="280"/>
        </w:trPr>
        <w:tc>
          <w:tcPr>
            <w:tcW w:w="1381" w:type="dxa"/>
            <w:shd w:val="clear" w:color="auto" w:fill="D9D9D9" w:themeFill="background1" w:themeFillShade="D9"/>
            <w:vAlign w:val="center"/>
          </w:tcPr>
          <w:p w14:paraId="69E728B6" w14:textId="05E7845B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  <w:vAlign w:val="center"/>
          </w:tcPr>
          <w:p w14:paraId="6411CB05" w14:textId="6A6BBC03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4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2823FA" w:rsidRPr="008C3226" w:rsidRDefault="002823FA" w:rsidP="002823FA">
            <w:pPr>
              <w:spacing w:before="0" w:after="0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235E212" w14:textId="49C5D98C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82E8A49" w14:textId="6256141A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4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1B4E0529" w:rsidR="002823FA" w:rsidRPr="008C3226" w:rsidRDefault="002823FA" w:rsidP="002823FA">
            <w:pPr>
              <w:spacing w:before="0" w:after="0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184AF09" w14:textId="03D95D76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126" w:type="dxa"/>
            <w:shd w:val="clear" w:color="auto" w:fill="D9D9D9" w:themeFill="background1" w:themeFillShade="D9"/>
            <w:vAlign w:val="center"/>
          </w:tcPr>
          <w:p w14:paraId="4A3BC79B" w14:textId="59AC6485" w:rsidR="002823FA" w:rsidRPr="008C3226" w:rsidRDefault="002823FA" w:rsidP="002823FA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AB2906" w:rsidRPr="008C3226" w14:paraId="6B951F53" w14:textId="77777777" w:rsidTr="00132A55">
        <w:trPr>
          <w:trHeight w:val="533"/>
        </w:trPr>
        <w:tc>
          <w:tcPr>
            <w:tcW w:w="1381" w:type="dxa"/>
          </w:tcPr>
          <w:p w14:paraId="57283E47" w14:textId="224E07DD" w:rsidR="00AB2906" w:rsidRPr="008C3226" w:rsidRDefault="00132A55" w:rsidP="002823FA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132A55">
              <w:rPr>
                <w:rFonts w:ascii="Consolas" w:hAnsi="Consolas"/>
                <w:noProof/>
              </w:rPr>
              <w:t>workingHours(11, "Monday")</w:t>
            </w:r>
          </w:p>
        </w:tc>
        <w:tc>
          <w:tcPr>
            <w:tcW w:w="1073" w:type="dxa"/>
            <w:vAlign w:val="center"/>
          </w:tcPr>
          <w:p w14:paraId="3DEA02CF" w14:textId="77777777" w:rsidR="00AB2906" w:rsidRPr="008C3226" w:rsidRDefault="00AB2906" w:rsidP="002823FA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406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8C3226" w:rsidRDefault="00AB2906" w:rsidP="002823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50D46B88" w14:textId="4CB44BEA" w:rsidR="00AB2906" w:rsidRPr="008C3226" w:rsidRDefault="00132A55" w:rsidP="002823FA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132A55">
              <w:rPr>
                <w:rFonts w:ascii="Consolas" w:hAnsi="Consolas"/>
                <w:noProof/>
              </w:rPr>
              <w:t>workingHours(</w:t>
            </w:r>
            <w:r>
              <w:rPr>
                <w:rFonts w:ascii="Consolas" w:hAnsi="Consolas"/>
                <w:noProof/>
              </w:rPr>
              <w:t>19</w:t>
            </w:r>
            <w:r w:rsidRPr="00132A55">
              <w:rPr>
                <w:rFonts w:ascii="Consolas" w:hAnsi="Consolas"/>
                <w:noProof/>
              </w:rPr>
              <w:t>, "</w:t>
            </w:r>
            <w:r>
              <w:rPr>
                <w:rFonts w:ascii="Consolas" w:hAnsi="Consolas"/>
                <w:noProof/>
              </w:rPr>
              <w:t>Friday</w:t>
            </w:r>
            <w:r w:rsidRPr="00132A55"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1124" w:type="dxa"/>
            <w:vAlign w:val="center"/>
          </w:tcPr>
          <w:p w14:paraId="002E32E7" w14:textId="77777777" w:rsidR="00AB2906" w:rsidRPr="008C3226" w:rsidRDefault="00AB2906" w:rsidP="002823FA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10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8C3226" w:rsidRDefault="00AB2906" w:rsidP="002823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2E9517EB" w14:textId="0CCD4DEE" w:rsidR="00AB2906" w:rsidRPr="008C3226" w:rsidRDefault="00132A55" w:rsidP="002823FA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132A55">
              <w:rPr>
                <w:rFonts w:ascii="Consolas" w:hAnsi="Consolas"/>
                <w:noProof/>
              </w:rPr>
              <w:t>workingHours(11, "</w:t>
            </w:r>
            <w:r>
              <w:rPr>
                <w:rFonts w:ascii="Consolas" w:hAnsi="Consolas"/>
                <w:noProof/>
              </w:rPr>
              <w:t>Sunday</w:t>
            </w:r>
            <w:r w:rsidRPr="00132A55"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1126" w:type="dxa"/>
            <w:vAlign w:val="center"/>
          </w:tcPr>
          <w:p w14:paraId="28C368B8" w14:textId="77777777" w:rsidR="00AB2906" w:rsidRPr="008C3226" w:rsidRDefault="00AB2906" w:rsidP="002823FA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closed</w:t>
            </w:r>
          </w:p>
        </w:tc>
      </w:tr>
    </w:tbl>
    <w:p w14:paraId="4F1851F1" w14:textId="77777777" w:rsidR="00E723C8" w:rsidRDefault="00E723C8" w:rsidP="00E723C8">
      <w:pPr>
        <w:pStyle w:val="Heading3"/>
      </w:pPr>
      <w:r>
        <w:t>Testing in the Judge System</w:t>
      </w:r>
    </w:p>
    <w:p w14:paraId="4354D63F" w14:textId="0CA0A05B" w:rsidR="00053EF7" w:rsidRDefault="00E723C8" w:rsidP="00E723C8">
      <w:r>
        <w:t>Test the solution to this problem here</w:t>
      </w:r>
      <w:r>
        <w:rPr>
          <w:lang w:val="bg-BG"/>
        </w:rPr>
        <w:t xml:space="preserve">: </w:t>
      </w:r>
      <w:hyperlink r:id="rId24" w:anchor="6      " w:history="1">
        <w:r w:rsidR="006F58A6" w:rsidRPr="00F37117">
          <w:rPr>
            <w:rStyle w:val="Hyperlink"/>
          </w:rPr>
          <w:t>https://judge.softuni.org/Contests/Compete/Index/</w:t>
        </w:r>
        <w:r w:rsidR="006F58A6" w:rsidRPr="00F37117">
          <w:rPr>
            <w:rStyle w:val="Hyperlink"/>
            <w:lang w:val="bg-BG"/>
          </w:rPr>
          <w:t>3491</w:t>
        </w:r>
        <w:r w:rsidR="006F58A6" w:rsidRPr="00F37117">
          <w:rPr>
            <w:rStyle w:val="Hyperlink"/>
          </w:rPr>
          <w:t xml:space="preserve">#6      </w:t>
        </w:r>
      </w:hyperlink>
    </w:p>
    <w:p w14:paraId="15C1D53B" w14:textId="77777777" w:rsidR="00E723C8" w:rsidRPr="008C3226" w:rsidRDefault="00E723C8" w:rsidP="00E723C8"/>
    <w:p w14:paraId="52DFB41A" w14:textId="6B58F36C" w:rsidR="00AB2906" w:rsidRPr="008C3226" w:rsidRDefault="00031427" w:rsidP="004D0134">
      <w:pPr>
        <w:pStyle w:val="Heading2"/>
        <w:numPr>
          <w:ilvl w:val="0"/>
          <w:numId w:val="5"/>
        </w:numPr>
      </w:pPr>
      <w:r w:rsidRPr="008C3226">
        <w:t>Cinema Ticket</w:t>
      </w:r>
    </w:p>
    <w:p w14:paraId="79F6FCBC" w14:textId="66B71E27" w:rsidR="00031427" w:rsidRPr="008C3226" w:rsidRDefault="00031427" w:rsidP="00AB2906">
      <w:r w:rsidRPr="008C3226">
        <w:t xml:space="preserve">Write a function that receives </w:t>
      </w:r>
      <w:r w:rsidR="00C54D38" w:rsidRPr="008C3226">
        <w:t>a</w:t>
      </w:r>
      <w:r w:rsidRPr="008C3226">
        <w:t xml:space="preserve"> day of the week (text) and prints on the console the price of a movie ticket according to the day of the week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8C3226" w14:paraId="3B591592" w14:textId="77777777" w:rsidTr="00C54D38">
        <w:tc>
          <w:tcPr>
            <w:tcW w:w="868" w:type="dxa"/>
            <w:shd w:val="clear" w:color="auto" w:fill="D9D9D9" w:themeFill="background1" w:themeFillShade="D9"/>
          </w:tcPr>
          <w:p w14:paraId="758A9119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8C3226" w:rsidRDefault="00AB2906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Sunday</w:t>
            </w:r>
          </w:p>
        </w:tc>
      </w:tr>
      <w:tr w:rsidR="00AB2906" w:rsidRPr="008C3226" w14:paraId="365EE365" w14:textId="77777777" w:rsidTr="00C54D38">
        <w:tc>
          <w:tcPr>
            <w:tcW w:w="868" w:type="dxa"/>
            <w:shd w:val="clear" w:color="auto" w:fill="FFFFFF" w:themeFill="background1"/>
          </w:tcPr>
          <w:p w14:paraId="639D4300" w14:textId="77777777" w:rsidR="00AB2906" w:rsidRPr="008C3226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8C3226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8C3226" w:rsidRDefault="00AB2906" w:rsidP="00331087">
            <w:pPr>
              <w:spacing w:before="60" w:after="60"/>
              <w:jc w:val="center"/>
            </w:pPr>
            <w:r w:rsidRPr="008C3226">
              <w:t>16</w:t>
            </w:r>
          </w:p>
        </w:tc>
      </w:tr>
    </w:tbl>
    <w:p w14:paraId="50BE2775" w14:textId="77777777" w:rsidR="00C54D38" w:rsidRPr="008C3226" w:rsidRDefault="00C54D38" w:rsidP="00C54D38">
      <w:pPr>
        <w:pStyle w:val="Heading3"/>
      </w:pPr>
      <w:r w:rsidRPr="008C3226">
        <w:t>Sample Input and Output</w:t>
      </w:r>
    </w:p>
    <w:tbl>
      <w:tblPr>
        <w:tblStyle w:val="TableGrid"/>
        <w:tblW w:w="82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826"/>
        <w:gridCol w:w="176"/>
        <w:gridCol w:w="1985"/>
        <w:gridCol w:w="826"/>
        <w:gridCol w:w="176"/>
        <w:gridCol w:w="1985"/>
        <w:gridCol w:w="826"/>
      </w:tblGrid>
      <w:tr w:rsidR="00C54D38" w:rsidRPr="008C3226" w14:paraId="4012FF8C" w14:textId="77777777" w:rsidTr="00DC03B3">
        <w:trPr>
          <w:trHeight w:val="347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24651F3C" w14:textId="3AB973CC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29" w:type="dxa"/>
            <w:shd w:val="clear" w:color="auto" w:fill="D9D9D9" w:themeFill="background1" w:themeFillShade="D9"/>
            <w:vAlign w:val="center"/>
          </w:tcPr>
          <w:p w14:paraId="566C0847" w14:textId="3C4A7DBF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3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C54D38" w:rsidRPr="008C3226" w:rsidRDefault="00C54D38" w:rsidP="00C54D38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059976A5" w14:textId="377D2CC8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29" w:type="dxa"/>
            <w:shd w:val="clear" w:color="auto" w:fill="D9D9D9" w:themeFill="background1" w:themeFillShade="D9"/>
            <w:vAlign w:val="center"/>
          </w:tcPr>
          <w:p w14:paraId="6B69571B" w14:textId="1FA41D98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3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610044A" w:rsidR="00C54D38" w:rsidRPr="008C3226" w:rsidRDefault="00C54D38" w:rsidP="00C54D38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76EC49FA" w14:textId="09232CE9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31" w:type="dxa"/>
            <w:shd w:val="clear" w:color="auto" w:fill="D9D9D9" w:themeFill="background1" w:themeFillShade="D9"/>
            <w:vAlign w:val="center"/>
          </w:tcPr>
          <w:p w14:paraId="61DEEC10" w14:textId="05B77FC1" w:rsidR="00C54D38" w:rsidRPr="008C3226" w:rsidRDefault="00C54D38" w:rsidP="00C54D38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AB2906" w:rsidRPr="008C3226" w14:paraId="41E0E5F1" w14:textId="77777777" w:rsidTr="00DC03B3">
        <w:trPr>
          <w:trHeight w:val="320"/>
        </w:trPr>
        <w:tc>
          <w:tcPr>
            <w:tcW w:w="1622" w:type="dxa"/>
          </w:tcPr>
          <w:p w14:paraId="33E2809E" w14:textId="6EA061D2" w:rsidR="00AB2906" w:rsidRPr="008C3226" w:rsidRDefault="00DC03B3" w:rsidP="00C54D3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DC03B3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Monday</w:t>
            </w:r>
            <w:r w:rsidRPr="00DC03B3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929" w:type="dxa"/>
            <w:vAlign w:val="center"/>
          </w:tcPr>
          <w:p w14:paraId="136CF050" w14:textId="77777777" w:rsidR="00AB2906" w:rsidRPr="008C3226" w:rsidRDefault="00AB2906" w:rsidP="00C54D3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312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8C3226" w:rsidRDefault="00AB2906" w:rsidP="00C54D3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5C1FB239" w14:textId="292B42C1" w:rsidR="00AB2906" w:rsidRPr="008C3226" w:rsidRDefault="00DC03B3" w:rsidP="00C54D3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DC03B3">
              <w:rPr>
                <w:rFonts w:ascii="Consolas" w:hAnsi="Consolas"/>
                <w:noProof/>
              </w:rPr>
              <w:t>solve('Friday')</w:t>
            </w:r>
          </w:p>
        </w:tc>
        <w:tc>
          <w:tcPr>
            <w:tcW w:w="929" w:type="dxa"/>
            <w:vAlign w:val="center"/>
          </w:tcPr>
          <w:p w14:paraId="470529BF" w14:textId="77777777" w:rsidR="00AB2906" w:rsidRPr="008C3226" w:rsidRDefault="00AB2906" w:rsidP="00C54D3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313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8C3226" w:rsidRDefault="00AB2906" w:rsidP="00C54D3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8D67B1B" w14:textId="2E363594" w:rsidR="00AB2906" w:rsidRPr="008C3226" w:rsidRDefault="00DC03B3" w:rsidP="00C54D3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DC03B3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Sunday</w:t>
            </w:r>
            <w:r w:rsidRPr="00DC03B3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931" w:type="dxa"/>
            <w:vAlign w:val="center"/>
          </w:tcPr>
          <w:p w14:paraId="673D9DF0" w14:textId="77777777" w:rsidR="00AB2906" w:rsidRPr="008C3226" w:rsidRDefault="00AB2906" w:rsidP="00C54D38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16</w:t>
            </w:r>
          </w:p>
        </w:tc>
      </w:tr>
    </w:tbl>
    <w:p w14:paraId="1D699E87" w14:textId="77777777" w:rsidR="00E723C8" w:rsidRDefault="00E723C8" w:rsidP="00E723C8">
      <w:pPr>
        <w:pStyle w:val="Heading3"/>
      </w:pPr>
      <w:r>
        <w:t>Testing in the Judge System</w:t>
      </w:r>
    </w:p>
    <w:p w14:paraId="29AE6FE7" w14:textId="5B7D67EB" w:rsidR="00E723C8" w:rsidRDefault="00E723C8" w:rsidP="00E723C8">
      <w:r>
        <w:t>Test the solution to this problem here</w:t>
      </w:r>
      <w:r>
        <w:rPr>
          <w:lang w:val="bg-BG"/>
        </w:rPr>
        <w:t xml:space="preserve">: </w:t>
      </w:r>
      <w:hyperlink r:id="rId25" w:anchor="7      " w:history="1">
        <w:r w:rsidR="00396E41" w:rsidRPr="00F37117">
          <w:rPr>
            <w:rStyle w:val="Hyperlink"/>
          </w:rPr>
          <w:t>https://judge.softuni.org/Contests/Compete/Index/</w:t>
        </w:r>
        <w:r w:rsidR="00396E41" w:rsidRPr="00F37117">
          <w:rPr>
            <w:rStyle w:val="Hyperlink"/>
            <w:lang w:val="bg-BG"/>
          </w:rPr>
          <w:t>3491</w:t>
        </w:r>
        <w:r w:rsidR="00396E41" w:rsidRPr="00F37117">
          <w:rPr>
            <w:rStyle w:val="Hyperlink"/>
          </w:rPr>
          <w:t xml:space="preserve">#7      </w:t>
        </w:r>
      </w:hyperlink>
    </w:p>
    <w:p w14:paraId="1C56580D" w14:textId="77777777" w:rsidR="00E723C8" w:rsidRDefault="00E723C8" w:rsidP="00E723C8"/>
    <w:p w14:paraId="5C4BABFC" w14:textId="55BBB708" w:rsidR="003F1A6C" w:rsidRPr="008C3226" w:rsidRDefault="00C62FFD" w:rsidP="00E723C8">
      <w:pPr>
        <w:pStyle w:val="Heading2"/>
        <w:numPr>
          <w:ilvl w:val="0"/>
          <w:numId w:val="5"/>
        </w:numPr>
      </w:pPr>
      <w:r w:rsidRPr="008C3226">
        <w:t xml:space="preserve">Fruit </w:t>
      </w:r>
      <w:r w:rsidR="005F13E8" w:rsidRPr="008C3226">
        <w:t>or</w:t>
      </w:r>
      <w:r w:rsidRPr="008C3226">
        <w:t xml:space="preserve"> Vegetable</w:t>
      </w:r>
    </w:p>
    <w:p w14:paraId="0792922F" w14:textId="13CDCA56" w:rsidR="005F13E8" w:rsidRPr="008C3226" w:rsidRDefault="005F13E8" w:rsidP="003F1A6C">
      <w:r w:rsidRPr="008C3226">
        <w:t xml:space="preserve">Write a function that </w:t>
      </w:r>
      <w:r w:rsidR="008C3226">
        <w:t>receives</w:t>
      </w:r>
      <w:r w:rsidRPr="008C3226">
        <w:t xml:space="preserve"> a </w:t>
      </w:r>
      <w:r w:rsidRPr="008C3226">
        <w:rPr>
          <w:b/>
        </w:rPr>
        <w:t>product name</w:t>
      </w:r>
      <w:r w:rsidRPr="008C3226">
        <w:t xml:space="preserve"> as </w:t>
      </w:r>
      <w:r w:rsidR="008C3226">
        <w:t xml:space="preserve">an </w:t>
      </w:r>
      <w:r w:rsidRPr="008C3226">
        <w:t xml:space="preserve">argument and checks whether it is a </w:t>
      </w:r>
      <w:r w:rsidRPr="008C3226">
        <w:rPr>
          <w:b/>
        </w:rPr>
        <w:t>fruit</w:t>
      </w:r>
      <w:r w:rsidRPr="008C3226">
        <w:t xml:space="preserve"> or a </w:t>
      </w:r>
      <w:r w:rsidRPr="008C3226">
        <w:rPr>
          <w:b/>
        </w:rPr>
        <w:t>vegetable</w:t>
      </w:r>
      <w:r w:rsidR="00E12EDB" w:rsidRPr="008C3226">
        <w:rPr>
          <w:b/>
        </w:rPr>
        <w:t>.</w:t>
      </w:r>
    </w:p>
    <w:p w14:paraId="78CD7014" w14:textId="58D7FEDC" w:rsidR="005F13E8" w:rsidRPr="008C3226" w:rsidRDefault="005F13E8" w:rsidP="005F13E8">
      <w:pPr>
        <w:pStyle w:val="ListParagraph"/>
        <w:numPr>
          <w:ilvl w:val="0"/>
          <w:numId w:val="4"/>
        </w:numPr>
      </w:pPr>
      <w:r w:rsidRPr="008C3226">
        <w:t>Fruits "</w:t>
      </w:r>
      <w:r w:rsidRPr="008C3226">
        <w:rPr>
          <w:rStyle w:val="CodeChar"/>
        </w:rPr>
        <w:t>fruit</w:t>
      </w:r>
      <w:r w:rsidRPr="008C3226">
        <w:t xml:space="preserve">" </w:t>
      </w:r>
      <w:r w:rsidRPr="008C3226">
        <w:rPr>
          <w:rStyle w:val="q4iawc"/>
        </w:rPr>
        <w:t>has the following possible values</w:t>
      </w:r>
      <w:r w:rsidRPr="008C3226">
        <w:t xml:space="preserve">:  </w:t>
      </w:r>
      <w:r w:rsidRPr="008C3226">
        <w:rPr>
          <w:b/>
        </w:rPr>
        <w:t>banana</w:t>
      </w:r>
      <w:r w:rsidRPr="008C3226">
        <w:t xml:space="preserve">, </w:t>
      </w:r>
      <w:r w:rsidRPr="008C3226">
        <w:rPr>
          <w:b/>
        </w:rPr>
        <w:t>apple</w:t>
      </w:r>
      <w:r w:rsidRPr="008C3226">
        <w:t xml:space="preserve">, </w:t>
      </w:r>
      <w:r w:rsidRPr="008C3226">
        <w:rPr>
          <w:b/>
        </w:rPr>
        <w:t>kiwi</w:t>
      </w:r>
      <w:r w:rsidRPr="008C3226">
        <w:t xml:space="preserve">, </w:t>
      </w:r>
      <w:r w:rsidRPr="008C3226">
        <w:rPr>
          <w:b/>
        </w:rPr>
        <w:t>cherry</w:t>
      </w:r>
      <w:r w:rsidRPr="008C3226">
        <w:t xml:space="preserve">, </w:t>
      </w:r>
      <w:r w:rsidRPr="008C3226">
        <w:rPr>
          <w:b/>
        </w:rPr>
        <w:t>lemon</w:t>
      </w:r>
      <w:r w:rsidR="008C3226">
        <w:rPr>
          <w:b/>
        </w:rPr>
        <w:t>,</w:t>
      </w:r>
      <w:r w:rsidRPr="008C3226">
        <w:t xml:space="preserve"> and </w:t>
      </w:r>
      <w:r w:rsidRPr="008C3226">
        <w:rPr>
          <w:b/>
        </w:rPr>
        <w:t>grapes</w:t>
      </w:r>
    </w:p>
    <w:p w14:paraId="7C519A09" w14:textId="715931E8" w:rsidR="005F13E8" w:rsidRPr="008C3226" w:rsidRDefault="005F13E8" w:rsidP="005F13E8">
      <w:pPr>
        <w:pStyle w:val="ListParagraph"/>
        <w:numPr>
          <w:ilvl w:val="0"/>
          <w:numId w:val="4"/>
        </w:numPr>
      </w:pPr>
      <w:r w:rsidRPr="008C3226">
        <w:t>Vegetables "</w:t>
      </w:r>
      <w:r w:rsidRPr="008C3226">
        <w:rPr>
          <w:rStyle w:val="CodeChar"/>
        </w:rPr>
        <w:t>vegetable</w:t>
      </w:r>
      <w:r w:rsidRPr="008C3226">
        <w:t xml:space="preserve">" </w:t>
      </w:r>
      <w:r w:rsidRPr="008C3226">
        <w:rPr>
          <w:rStyle w:val="q4iawc"/>
        </w:rPr>
        <w:t>has the following possible values</w:t>
      </w:r>
      <w:r w:rsidRPr="008C3226">
        <w:t xml:space="preserve">:  </w:t>
      </w:r>
      <w:r w:rsidRPr="008C3226">
        <w:rPr>
          <w:b/>
        </w:rPr>
        <w:t>tomato</w:t>
      </w:r>
      <w:r w:rsidRPr="008C3226">
        <w:t xml:space="preserve">, </w:t>
      </w:r>
      <w:r w:rsidRPr="008C3226">
        <w:rPr>
          <w:b/>
        </w:rPr>
        <w:t>cucumber</w:t>
      </w:r>
      <w:r w:rsidRPr="008C3226">
        <w:t xml:space="preserve">, </w:t>
      </w:r>
      <w:r w:rsidRPr="008C3226">
        <w:rPr>
          <w:b/>
        </w:rPr>
        <w:t>pepper</w:t>
      </w:r>
      <w:r w:rsidR="008C3226">
        <w:rPr>
          <w:b/>
        </w:rPr>
        <w:t>,</w:t>
      </w:r>
      <w:r w:rsidRPr="008C3226">
        <w:t xml:space="preserve"> and </w:t>
      </w:r>
      <w:r w:rsidRPr="008C3226">
        <w:rPr>
          <w:b/>
        </w:rPr>
        <w:t>carrot</w:t>
      </w:r>
    </w:p>
    <w:p w14:paraId="618F4553" w14:textId="77777777" w:rsidR="005F13E8" w:rsidRPr="008C3226" w:rsidRDefault="005F13E8" w:rsidP="005F13E8">
      <w:pPr>
        <w:pStyle w:val="ListParagraph"/>
        <w:numPr>
          <w:ilvl w:val="0"/>
          <w:numId w:val="4"/>
        </w:numPr>
      </w:pPr>
      <w:r w:rsidRPr="008C3226">
        <w:t>Everything else is "</w:t>
      </w:r>
      <w:r w:rsidRPr="008C3226">
        <w:rPr>
          <w:rStyle w:val="CodeChar"/>
        </w:rPr>
        <w:t>unknown</w:t>
      </w:r>
      <w:r w:rsidRPr="008C3226">
        <w:t>"</w:t>
      </w:r>
    </w:p>
    <w:p w14:paraId="5A1CCF31" w14:textId="230EA1A9" w:rsidR="00915E3B" w:rsidRPr="008C3226" w:rsidRDefault="00915E3B" w:rsidP="003F1A6C">
      <w:r w:rsidRPr="008C3226">
        <w:t>Output "</w:t>
      </w:r>
      <w:r w:rsidRPr="008C3226">
        <w:rPr>
          <w:rStyle w:val="CodeChar"/>
        </w:rPr>
        <w:t>fruit</w:t>
      </w:r>
      <w:r w:rsidRPr="008C3226">
        <w:t>", "</w:t>
      </w:r>
      <w:r w:rsidRPr="008C3226">
        <w:rPr>
          <w:rStyle w:val="CodeChar"/>
        </w:rPr>
        <w:t>vegetable</w:t>
      </w:r>
      <w:r w:rsidRPr="008C3226">
        <w:t>" or "</w:t>
      </w:r>
      <w:r w:rsidRPr="008C3226">
        <w:rPr>
          <w:rStyle w:val="CodeChar"/>
        </w:rPr>
        <w:t>unknown</w:t>
      </w:r>
      <w:r w:rsidRPr="008C3226">
        <w:t>" according to the entered product.</w:t>
      </w:r>
    </w:p>
    <w:p w14:paraId="2AE4D333" w14:textId="77777777" w:rsidR="00915E3B" w:rsidRPr="008C3226" w:rsidRDefault="00915E3B" w:rsidP="00915E3B">
      <w:pPr>
        <w:pStyle w:val="Heading3"/>
      </w:pPr>
      <w:r w:rsidRPr="008C3226">
        <w:t>Sample Input and Output</w:t>
      </w:r>
    </w:p>
    <w:tbl>
      <w:tblPr>
        <w:tblStyle w:val="TableGrid"/>
        <w:tblW w:w="117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8"/>
        <w:gridCol w:w="822"/>
        <w:gridCol w:w="190"/>
        <w:gridCol w:w="1857"/>
        <w:gridCol w:w="822"/>
        <w:gridCol w:w="190"/>
        <w:gridCol w:w="1977"/>
        <w:gridCol w:w="1254"/>
        <w:gridCol w:w="190"/>
        <w:gridCol w:w="1610"/>
        <w:gridCol w:w="899"/>
      </w:tblGrid>
      <w:tr w:rsidR="00002085" w:rsidRPr="008C3226" w14:paraId="1C7096A0" w14:textId="77777777" w:rsidTr="00002085">
        <w:trPr>
          <w:trHeight w:val="298"/>
        </w:trPr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5BA41E4" w14:textId="5BC2A9E0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57E7C0E" w14:textId="7D773599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8C3226" w:rsidRDefault="003F1A6C" w:rsidP="00915E3B">
            <w:pPr>
              <w:spacing w:before="0" w:after="0"/>
              <w:rPr>
                <w:b/>
              </w:rPr>
            </w:pP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7B1E1605" w14:textId="6B07D508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C3FB627" w14:textId="74CB8543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8C3226" w:rsidRDefault="003F1A6C" w:rsidP="00915E3B">
            <w:pPr>
              <w:spacing w:before="0" w:after="0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692BE872" w14:textId="46AE8DDE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4815F6A" w14:textId="0D29BE8F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8C3226" w:rsidRDefault="003F1A6C" w:rsidP="00915E3B">
            <w:pPr>
              <w:spacing w:before="0" w:after="0"/>
              <w:rPr>
                <w:b/>
              </w:rPr>
            </w:pPr>
          </w:p>
        </w:tc>
        <w:tc>
          <w:tcPr>
            <w:tcW w:w="1616" w:type="dxa"/>
            <w:shd w:val="clear" w:color="auto" w:fill="D9D9D9" w:themeFill="background1" w:themeFillShade="D9"/>
            <w:vAlign w:val="center"/>
          </w:tcPr>
          <w:p w14:paraId="7700A14D" w14:textId="641E00B5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02" w:type="dxa"/>
            <w:shd w:val="clear" w:color="auto" w:fill="D9D9D9" w:themeFill="background1" w:themeFillShade="D9"/>
            <w:vAlign w:val="center"/>
          </w:tcPr>
          <w:p w14:paraId="6E39048D" w14:textId="6FE8789B" w:rsidR="003F1A6C" w:rsidRPr="008C3226" w:rsidRDefault="00915E3B" w:rsidP="00915E3B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002085" w:rsidRPr="008C3226" w14:paraId="47A11A8F" w14:textId="77777777" w:rsidTr="00002085">
        <w:trPr>
          <w:trHeight w:val="348"/>
        </w:trPr>
        <w:tc>
          <w:tcPr>
            <w:tcW w:w="1985" w:type="dxa"/>
            <w:vAlign w:val="center"/>
          </w:tcPr>
          <w:p w14:paraId="264F4647" w14:textId="70C9CDDA" w:rsidR="003F1A6C" w:rsidRPr="008C3226" w:rsidRDefault="00002085" w:rsidP="00915E3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02085">
              <w:rPr>
                <w:rFonts w:ascii="Consolas" w:hAnsi="Consolas"/>
                <w:noProof/>
              </w:rPr>
              <w:t>solve('banana')</w:t>
            </w:r>
          </w:p>
        </w:tc>
        <w:tc>
          <w:tcPr>
            <w:tcW w:w="825" w:type="dxa"/>
            <w:vAlign w:val="center"/>
          </w:tcPr>
          <w:p w14:paraId="4A47D694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64" w:type="dxa"/>
            <w:vAlign w:val="center"/>
          </w:tcPr>
          <w:p w14:paraId="2DD6EDCB" w14:textId="2E9E47D5" w:rsidR="003F1A6C" w:rsidRPr="008C3226" w:rsidRDefault="00002085" w:rsidP="00915E3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02085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apple</w:t>
            </w:r>
            <w:r w:rsidRPr="00002085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825" w:type="dxa"/>
            <w:vAlign w:val="center"/>
          </w:tcPr>
          <w:p w14:paraId="296D5CCA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85" w:type="dxa"/>
            <w:vAlign w:val="center"/>
          </w:tcPr>
          <w:p w14:paraId="44D8A145" w14:textId="08048D18" w:rsidR="003F1A6C" w:rsidRPr="008C3226" w:rsidRDefault="00002085" w:rsidP="00915E3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02085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tomato</w:t>
            </w:r>
            <w:r w:rsidRPr="00002085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1259" w:type="dxa"/>
            <w:vAlign w:val="center"/>
          </w:tcPr>
          <w:p w14:paraId="45AFBFAA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16" w:type="dxa"/>
            <w:vAlign w:val="center"/>
          </w:tcPr>
          <w:p w14:paraId="1F70681F" w14:textId="1ED11A68" w:rsidR="003F1A6C" w:rsidRPr="008C3226" w:rsidRDefault="00002085" w:rsidP="00915E3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02085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water</w:t>
            </w:r>
            <w:r w:rsidRPr="00002085">
              <w:rPr>
                <w:rFonts w:ascii="Consolas" w:hAnsi="Consolas"/>
                <w:noProof/>
              </w:rPr>
              <w:t>')</w:t>
            </w:r>
          </w:p>
        </w:tc>
        <w:tc>
          <w:tcPr>
            <w:tcW w:w="902" w:type="dxa"/>
            <w:vAlign w:val="center"/>
          </w:tcPr>
          <w:p w14:paraId="36572131" w14:textId="77777777" w:rsidR="003F1A6C" w:rsidRPr="008C3226" w:rsidRDefault="003F1A6C" w:rsidP="00915E3B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unknown</w:t>
            </w:r>
          </w:p>
        </w:tc>
      </w:tr>
    </w:tbl>
    <w:p w14:paraId="578855C7" w14:textId="77777777" w:rsidR="004E6B47" w:rsidRDefault="004E6B47" w:rsidP="004E6B47">
      <w:pPr>
        <w:pStyle w:val="Heading3"/>
      </w:pPr>
      <w:r>
        <w:t>Testing in the Judge System</w:t>
      </w:r>
    </w:p>
    <w:p w14:paraId="1E6B9D2F" w14:textId="5E336DE5" w:rsidR="00B1129A" w:rsidRDefault="004E6B47" w:rsidP="004E6B47">
      <w:r>
        <w:t>Test the solution to this problem here</w:t>
      </w:r>
      <w:r>
        <w:rPr>
          <w:lang w:val="bg-BG"/>
        </w:rPr>
        <w:t xml:space="preserve">: </w:t>
      </w:r>
      <w:hyperlink r:id="rId26" w:anchor="8      " w:history="1">
        <w:r w:rsidR="001618D1" w:rsidRPr="00F37117">
          <w:rPr>
            <w:rStyle w:val="Hyperlink"/>
          </w:rPr>
          <w:t>https://judge.softuni.org/Contests/Compete/Index/</w:t>
        </w:r>
        <w:r w:rsidR="001618D1" w:rsidRPr="00F37117">
          <w:rPr>
            <w:rStyle w:val="Hyperlink"/>
            <w:lang w:val="bg-BG"/>
          </w:rPr>
          <w:t>3491</w:t>
        </w:r>
        <w:r w:rsidR="001618D1" w:rsidRPr="00F37117">
          <w:rPr>
            <w:rStyle w:val="Hyperlink"/>
          </w:rPr>
          <w:t xml:space="preserve">#8      </w:t>
        </w:r>
      </w:hyperlink>
    </w:p>
    <w:p w14:paraId="238CF442" w14:textId="77777777" w:rsidR="004E6B47" w:rsidRPr="008C3226" w:rsidRDefault="004E6B47" w:rsidP="004E6B47"/>
    <w:p w14:paraId="399741D3" w14:textId="77777777" w:rsidR="00B1129A" w:rsidRPr="008C3226" w:rsidRDefault="00B1129A" w:rsidP="00B1129A">
      <w:pPr>
        <w:pStyle w:val="Heading2"/>
        <w:numPr>
          <w:ilvl w:val="0"/>
          <w:numId w:val="0"/>
        </w:numPr>
        <w:ind w:left="360"/>
      </w:pPr>
      <w:r w:rsidRPr="008C3226">
        <w:t>10. Invalid Number</w:t>
      </w:r>
    </w:p>
    <w:p w14:paraId="703C74D3" w14:textId="4090AEE9" w:rsidR="003D5D2C" w:rsidRPr="008C3226" w:rsidRDefault="003D5D2C" w:rsidP="003F1A6C">
      <w:r w:rsidRPr="008C3226">
        <w:t xml:space="preserve">Write a function that receives </w:t>
      </w:r>
      <w:r w:rsidRPr="008C3226">
        <w:rPr>
          <w:b/>
        </w:rPr>
        <w:t>an integer</w:t>
      </w:r>
      <w:r w:rsidRPr="008C3226">
        <w:t xml:space="preserve"> argument, and prints "</w:t>
      </w:r>
      <w:r w:rsidRPr="008C3226">
        <w:rPr>
          <w:rStyle w:val="CodeChar"/>
        </w:rPr>
        <w:t>invalid</w:t>
      </w:r>
      <w:r w:rsidRPr="008C3226">
        <w:t xml:space="preserve">" if the entered number </w:t>
      </w:r>
      <w:r w:rsidRPr="008C3226">
        <w:rPr>
          <w:b/>
        </w:rPr>
        <w:t>is not valid</w:t>
      </w:r>
      <w:r w:rsidRPr="008C3226">
        <w:t>.</w:t>
      </w:r>
      <w:r w:rsidR="008C3226">
        <w:t xml:space="preserve"> </w:t>
      </w:r>
      <w:r w:rsidR="008C3226" w:rsidRPr="008C3226">
        <w:t xml:space="preserve">A given </w:t>
      </w:r>
      <w:r w:rsidR="008C3226" w:rsidRPr="008C3226">
        <w:rPr>
          <w:b/>
        </w:rPr>
        <w:t>number is valid</w:t>
      </w:r>
      <w:r w:rsidR="008C3226" w:rsidRPr="008C3226">
        <w:t xml:space="preserve"> if it is in the range [</w:t>
      </w:r>
      <w:r w:rsidR="008C3226" w:rsidRPr="008C3226">
        <w:rPr>
          <w:b/>
        </w:rPr>
        <w:t>100...200</w:t>
      </w:r>
      <w:r w:rsidR="008C3226" w:rsidRPr="008C3226">
        <w:t xml:space="preserve">] or is </w:t>
      </w:r>
      <w:r w:rsidR="008C3226" w:rsidRPr="008C3226">
        <w:rPr>
          <w:b/>
        </w:rPr>
        <w:t>0</w:t>
      </w:r>
      <w:r w:rsidR="008C3226" w:rsidRPr="008C3226">
        <w:t>.</w:t>
      </w:r>
      <w:r w:rsidR="00715A93">
        <w:t xml:space="preserve"> If the number is valid print “</w:t>
      </w:r>
      <w:r w:rsidR="00715A93" w:rsidRPr="00715A93">
        <w:rPr>
          <w:b/>
          <w:bCs/>
        </w:rPr>
        <w:t>valid</w:t>
      </w:r>
      <w:r w:rsidR="00715A93">
        <w:t>”</w:t>
      </w:r>
    </w:p>
    <w:p w14:paraId="65E8ED67" w14:textId="77777777" w:rsidR="003D5D2C" w:rsidRPr="008C3226" w:rsidRDefault="003D5D2C" w:rsidP="003D5D2C">
      <w:pPr>
        <w:pStyle w:val="Heading3"/>
      </w:pPr>
      <w:r w:rsidRPr="008C3226">
        <w:t>Sample Input and Output</w:t>
      </w:r>
    </w:p>
    <w:tbl>
      <w:tblPr>
        <w:tblStyle w:val="TableGrid"/>
        <w:tblW w:w="105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077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8C3226" w14:paraId="73A300E2" w14:textId="77777777" w:rsidTr="0030446C">
        <w:trPr>
          <w:trHeight w:val="205"/>
        </w:trPr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ACDE7B4" w14:textId="2D52D56A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77" w:type="dxa"/>
            <w:shd w:val="clear" w:color="auto" w:fill="D9D9D9" w:themeFill="background1" w:themeFillShade="D9"/>
            <w:vAlign w:val="center"/>
          </w:tcPr>
          <w:p w14:paraId="183E87E9" w14:textId="08C5A532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05370C5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3A356B76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247C5917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8310779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348DB91F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5BB66B0F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D9268C" w:rsidRPr="008C3226" w14:paraId="429A339C" w14:textId="77777777" w:rsidTr="0030446C">
        <w:trPr>
          <w:trHeight w:val="599"/>
        </w:trPr>
        <w:tc>
          <w:tcPr>
            <w:tcW w:w="1276" w:type="dxa"/>
            <w:vAlign w:val="center"/>
          </w:tcPr>
          <w:p w14:paraId="4F65E499" w14:textId="401E0D04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75)</w:t>
            </w:r>
          </w:p>
        </w:tc>
        <w:tc>
          <w:tcPr>
            <w:tcW w:w="1077" w:type="dxa"/>
            <w:vAlign w:val="center"/>
          </w:tcPr>
          <w:p w14:paraId="12FF9D39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713C36C2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150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25424B5" w:rsidR="003F1A6C" w:rsidRPr="0030446C" w:rsidRDefault="0030446C" w:rsidP="003D5D2C">
            <w:pPr>
              <w:spacing w:before="0" w:after="0"/>
              <w:rPr>
                <w:rFonts w:ascii="Consolas" w:hAnsi="Consolas"/>
                <w:iCs/>
                <w:noProof/>
              </w:rPr>
            </w:pPr>
            <w:r w:rsidRPr="0030446C">
              <w:rPr>
                <w:rFonts w:ascii="Consolas" w:hAnsi="Consolas"/>
                <w:iCs/>
                <w:noProof/>
              </w:rPr>
              <w:t>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38FF538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220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1275D543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199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54FB947B" w:rsidR="003F1A6C" w:rsidRPr="008C3226" w:rsidRDefault="0030446C" w:rsidP="003D5D2C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30446C">
              <w:rPr>
                <w:rFonts w:ascii="Consolas" w:hAnsi="Consolas"/>
                <w:iCs/>
                <w:noProof/>
              </w:rPr>
              <w:t>valid</w:t>
            </w:r>
          </w:p>
        </w:tc>
      </w:tr>
    </w:tbl>
    <w:p w14:paraId="30BAC21D" w14:textId="77777777" w:rsidR="003F1A6C" w:rsidRPr="008C3226" w:rsidRDefault="003F1A6C" w:rsidP="003D5D2C">
      <w:pPr>
        <w:spacing w:before="0" w:after="0" w:line="240" w:lineRule="auto"/>
      </w:pPr>
    </w:p>
    <w:tbl>
      <w:tblPr>
        <w:tblStyle w:val="TableGrid"/>
        <w:tblW w:w="105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055"/>
        <w:gridCol w:w="365"/>
        <w:gridCol w:w="1276"/>
        <w:gridCol w:w="1090"/>
        <w:gridCol w:w="320"/>
        <w:gridCol w:w="1294"/>
        <w:gridCol w:w="1253"/>
        <w:gridCol w:w="372"/>
        <w:gridCol w:w="1075"/>
        <w:gridCol w:w="1443"/>
      </w:tblGrid>
      <w:tr w:rsidR="0030446C" w:rsidRPr="008C3226" w14:paraId="00CCE2B9" w14:textId="77777777" w:rsidTr="0030446C">
        <w:trPr>
          <w:trHeight w:val="267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7B58F3B" w14:textId="28E1D8ED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CD7518D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3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B8EBA98" w14:textId="2844A8D0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090" w:type="dxa"/>
            <w:shd w:val="clear" w:color="auto" w:fill="D9D9D9" w:themeFill="background1" w:themeFillShade="D9"/>
            <w:vAlign w:val="center"/>
          </w:tcPr>
          <w:p w14:paraId="2D99669C" w14:textId="3F2F003C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56E5142E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3E8DDD8D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8C3226" w:rsidRDefault="003F1A6C" w:rsidP="003D5D2C">
            <w:pPr>
              <w:spacing w:before="0" w:after="0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63DAE50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312FA44E" w:rsidR="003F1A6C" w:rsidRPr="008C3226" w:rsidRDefault="003D5D2C" w:rsidP="003D5D2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30446C" w:rsidRPr="008C3226" w14:paraId="5D3B9518" w14:textId="77777777" w:rsidTr="0030446C">
        <w:trPr>
          <w:trHeight w:val="595"/>
        </w:trPr>
        <w:tc>
          <w:tcPr>
            <w:tcW w:w="990" w:type="dxa"/>
            <w:vAlign w:val="center"/>
          </w:tcPr>
          <w:p w14:paraId="4F227812" w14:textId="01D3A6A2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-1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5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  <w:vAlign w:val="center"/>
          </w:tcPr>
          <w:p w14:paraId="0FE649C5" w14:textId="67EFF1B8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100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90" w:type="dxa"/>
            <w:vAlign w:val="center"/>
          </w:tcPr>
          <w:p w14:paraId="10A8C8C3" w14:textId="7F16A5BE" w:rsidR="003F1A6C" w:rsidRPr="008C3226" w:rsidRDefault="0030446C" w:rsidP="003D5D2C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30446C">
              <w:rPr>
                <w:rFonts w:ascii="Consolas" w:hAnsi="Consolas"/>
                <w:iCs/>
                <w:noProof/>
              </w:rPr>
              <w:t>valid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2A469BE3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200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6F44E093" w:rsidR="003F1A6C" w:rsidRPr="008C3226" w:rsidRDefault="0030446C" w:rsidP="003D5D2C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30446C">
              <w:rPr>
                <w:rFonts w:ascii="Consolas" w:hAnsi="Consolas"/>
                <w:iCs/>
                <w:noProof/>
              </w:rPr>
              <w:t>valid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8C3226" w:rsidRDefault="003F1A6C" w:rsidP="003D5D2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742117ED" w:rsidR="003F1A6C" w:rsidRPr="008C3226" w:rsidRDefault="00AD59AF" w:rsidP="003D5D2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9AF">
              <w:rPr>
                <w:rFonts w:ascii="Consolas" w:hAnsi="Consolas"/>
                <w:noProof/>
              </w:rPr>
              <w:t>solve(</w:t>
            </w:r>
            <w:r>
              <w:rPr>
                <w:rFonts w:ascii="Consolas" w:hAnsi="Consolas"/>
                <w:noProof/>
              </w:rPr>
              <w:t>0</w:t>
            </w:r>
            <w:r w:rsidRPr="00AD59A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FDEB579" w:rsidR="003F1A6C" w:rsidRPr="008C3226" w:rsidRDefault="0030446C" w:rsidP="003D5D2C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30446C">
              <w:rPr>
                <w:rFonts w:ascii="Consolas" w:hAnsi="Consolas"/>
                <w:iCs/>
                <w:noProof/>
              </w:rPr>
              <w:t>valid</w:t>
            </w:r>
          </w:p>
        </w:tc>
      </w:tr>
    </w:tbl>
    <w:p w14:paraId="4AAAC4C9" w14:textId="77777777" w:rsidR="004E6B47" w:rsidRDefault="004E6B47" w:rsidP="004E6B47">
      <w:pPr>
        <w:pStyle w:val="Heading3"/>
      </w:pPr>
      <w:r>
        <w:t>Testing in the Judge System</w:t>
      </w:r>
    </w:p>
    <w:p w14:paraId="0840EC0B" w14:textId="68EEB0B1" w:rsidR="003432BB" w:rsidRPr="008C3226" w:rsidRDefault="004E6B47" w:rsidP="003F1A6C">
      <w:r>
        <w:t>Test the solution to this problem here</w:t>
      </w:r>
      <w:r>
        <w:rPr>
          <w:lang w:val="bg-BG"/>
        </w:rPr>
        <w:t xml:space="preserve">: </w:t>
      </w:r>
      <w:hyperlink r:id="rId27" w:anchor="9      " w:history="1">
        <w:r w:rsidR="00796C0E" w:rsidRPr="00F37117">
          <w:rPr>
            <w:rStyle w:val="Hyperlink"/>
          </w:rPr>
          <w:t>https://judge.softuni.org/Contests/Compete/Index/</w:t>
        </w:r>
        <w:r w:rsidR="00796C0E" w:rsidRPr="00F37117">
          <w:rPr>
            <w:rStyle w:val="Hyperlink"/>
            <w:lang w:val="bg-BG"/>
          </w:rPr>
          <w:t>3491</w:t>
        </w:r>
        <w:r w:rsidR="00796C0E" w:rsidRPr="00F37117">
          <w:rPr>
            <w:rStyle w:val="Hyperlink"/>
          </w:rPr>
          <w:t xml:space="preserve">#9      </w:t>
        </w:r>
      </w:hyperlink>
    </w:p>
    <w:p w14:paraId="3A62ABC2" w14:textId="77777777" w:rsidR="006D01D0" w:rsidRPr="008C3226" w:rsidRDefault="006D01D0" w:rsidP="003F1A6C"/>
    <w:p w14:paraId="03B3FD49" w14:textId="77777777" w:rsidR="003D5D2C" w:rsidRPr="008C3226" w:rsidRDefault="003D5D2C" w:rsidP="003D5D2C">
      <w:pPr>
        <w:pStyle w:val="Heading2"/>
        <w:numPr>
          <w:ilvl w:val="0"/>
          <w:numId w:val="0"/>
        </w:numPr>
        <w:ind w:left="360" w:hanging="360"/>
      </w:pPr>
      <w:r w:rsidRPr="008C3226">
        <w:t>11. Fruit Shop</w:t>
      </w:r>
    </w:p>
    <w:p w14:paraId="2EDB8489" w14:textId="35F3AF06" w:rsidR="003B536B" w:rsidRPr="008C3226" w:rsidRDefault="008C3226" w:rsidP="003F1A6C">
      <w:r>
        <w:t>A f</w:t>
      </w:r>
      <w:r w:rsidR="003B536B" w:rsidRPr="008C3226">
        <w:t xml:space="preserve">ruit shop works on </w:t>
      </w:r>
      <w:r w:rsidR="003B536B" w:rsidRPr="008C3226">
        <w:rPr>
          <w:b/>
        </w:rPr>
        <w:t>weekdays</w:t>
      </w:r>
      <w:r w:rsidR="003B536B" w:rsidRPr="008C3226">
        <w:t xml:space="preserve"> at the following </w:t>
      </w:r>
      <w:r w:rsidR="003B536B" w:rsidRPr="008C3226">
        <w:rPr>
          <w:b/>
        </w:rPr>
        <w:t>prices</w:t>
      </w:r>
      <w:r w:rsidR="003B536B" w:rsidRPr="008C3226"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98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8C3226" w14:paraId="3C5C9A0E" w14:textId="77777777" w:rsidTr="008E67F7">
        <w:tc>
          <w:tcPr>
            <w:tcW w:w="698" w:type="dxa"/>
            <w:shd w:val="clear" w:color="auto" w:fill="D9D9D9" w:themeFill="background1" w:themeFillShade="D9"/>
          </w:tcPr>
          <w:p w14:paraId="6490577A" w14:textId="738D12B3" w:rsidR="003F1A6C" w:rsidRPr="008C3226" w:rsidRDefault="00A278BA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fruit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orang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grapes</w:t>
            </w:r>
          </w:p>
        </w:tc>
      </w:tr>
      <w:tr w:rsidR="003F1A6C" w:rsidRPr="008C3226" w14:paraId="0BEBED23" w14:textId="77777777" w:rsidTr="008E67F7">
        <w:tc>
          <w:tcPr>
            <w:tcW w:w="698" w:type="dxa"/>
            <w:shd w:val="clear" w:color="auto" w:fill="D9D9D9" w:themeFill="background1" w:themeFillShade="D9"/>
          </w:tcPr>
          <w:p w14:paraId="478EE6F3" w14:textId="29093618" w:rsidR="003F1A6C" w:rsidRPr="008C3226" w:rsidRDefault="00A278BA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price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0.85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092F4627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3.85</w:t>
            </w:r>
          </w:p>
        </w:tc>
      </w:tr>
    </w:tbl>
    <w:p w14:paraId="74F50BA3" w14:textId="5CA81E9E" w:rsidR="003F1A6C" w:rsidRPr="008C3226" w:rsidRDefault="00A278BA" w:rsidP="003F1A6C">
      <w:r w:rsidRPr="008C3226">
        <w:t>On</w:t>
      </w:r>
      <w:r w:rsidRPr="008C3226">
        <w:rPr>
          <w:b/>
        </w:rPr>
        <w:t xml:space="preserve"> Saturdays </w:t>
      </w:r>
      <w:r w:rsidRPr="008C3226">
        <w:t>and</w:t>
      </w:r>
      <w:r w:rsidRPr="008C3226">
        <w:rPr>
          <w:b/>
        </w:rPr>
        <w:t xml:space="preserve"> </w:t>
      </w:r>
      <w:r w:rsidR="004B5F39" w:rsidRPr="008C3226">
        <w:rPr>
          <w:b/>
        </w:rPr>
        <w:t>Sundays,</w:t>
      </w:r>
      <w:r w:rsidRPr="008C3226">
        <w:rPr>
          <w:b/>
        </w:rPr>
        <w:t xml:space="preserve"> </w:t>
      </w:r>
      <w:r w:rsidRPr="008C3226">
        <w:t>the shop sells at</w:t>
      </w:r>
      <w:r w:rsidRPr="008C3226">
        <w:rPr>
          <w:b/>
        </w:rPr>
        <w:t xml:space="preserve"> higher prices</w:t>
      </w:r>
      <w:r w:rsidR="003F1A6C" w:rsidRPr="008C3226">
        <w:t>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98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8C3226" w14:paraId="327F51EC" w14:textId="77777777" w:rsidTr="008E67F7">
        <w:tc>
          <w:tcPr>
            <w:tcW w:w="698" w:type="dxa"/>
            <w:shd w:val="clear" w:color="auto" w:fill="D9D9D9" w:themeFill="background1" w:themeFillShade="D9"/>
          </w:tcPr>
          <w:p w14:paraId="77CC67B2" w14:textId="5FF9F646" w:rsidR="003F1A6C" w:rsidRPr="008C3226" w:rsidRDefault="00A278BA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fruit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456C2891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grapes</w:t>
            </w:r>
          </w:p>
        </w:tc>
      </w:tr>
      <w:tr w:rsidR="003F1A6C" w:rsidRPr="008C3226" w14:paraId="512C3217" w14:textId="77777777" w:rsidTr="008E67F7">
        <w:tc>
          <w:tcPr>
            <w:tcW w:w="698" w:type="dxa"/>
            <w:shd w:val="clear" w:color="auto" w:fill="D9D9D9" w:themeFill="background1" w:themeFillShade="D9"/>
          </w:tcPr>
          <w:p w14:paraId="597696C9" w14:textId="6150AAA1" w:rsidR="003F1A6C" w:rsidRPr="008C3226" w:rsidRDefault="00A278BA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price</w:t>
            </w:r>
          </w:p>
        </w:tc>
        <w:tc>
          <w:tcPr>
            <w:tcW w:w="989" w:type="dxa"/>
          </w:tcPr>
          <w:p w14:paraId="358384DF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2.70</w:t>
            </w:r>
          </w:p>
        </w:tc>
        <w:tc>
          <w:tcPr>
            <w:tcW w:w="823" w:type="dxa"/>
          </w:tcPr>
          <w:p w14:paraId="118D2F6A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0.90</w:t>
            </w:r>
          </w:p>
        </w:tc>
        <w:tc>
          <w:tcPr>
            <w:tcW w:w="1133" w:type="dxa"/>
          </w:tcPr>
          <w:p w14:paraId="46AD03D0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.60</w:t>
            </w:r>
          </w:p>
        </w:tc>
        <w:tc>
          <w:tcPr>
            <w:tcW w:w="716" w:type="dxa"/>
          </w:tcPr>
          <w:p w14:paraId="76782E62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3.00</w:t>
            </w:r>
          </w:p>
        </w:tc>
        <w:tc>
          <w:tcPr>
            <w:tcW w:w="1214" w:type="dxa"/>
          </w:tcPr>
          <w:p w14:paraId="7B984E0C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5.60</w:t>
            </w:r>
          </w:p>
        </w:tc>
        <w:tc>
          <w:tcPr>
            <w:tcW w:w="923" w:type="dxa"/>
          </w:tcPr>
          <w:p w14:paraId="1CF72AA8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4.20</w:t>
            </w:r>
          </w:p>
        </w:tc>
      </w:tr>
    </w:tbl>
    <w:p w14:paraId="1E26A251" w14:textId="67E6C4FA" w:rsidR="003F1A6C" w:rsidRPr="008C3226" w:rsidRDefault="004A36AA" w:rsidP="008E67F7">
      <w:pPr>
        <w:spacing w:before="120"/>
        <w:jc w:val="both"/>
      </w:pPr>
      <w:r w:rsidRPr="008C3226">
        <w:t xml:space="preserve">Write a function that receives the following arguments: </w:t>
      </w:r>
      <w:r w:rsidRPr="008C3226">
        <w:rPr>
          <w:b/>
        </w:rPr>
        <w:t>fruit</w:t>
      </w:r>
      <w:r w:rsidRPr="008C3226">
        <w:t xml:space="preserve"> </w:t>
      </w:r>
      <w:r w:rsidRPr="008C3226">
        <w:rPr>
          <w:noProof/>
        </w:rPr>
        <w:t>(</w:t>
      </w:r>
      <w:r w:rsidR="0085728D">
        <w:rPr>
          <w:noProof/>
        </w:rPr>
        <w:t xml:space="preserve"> </w:t>
      </w:r>
      <w:r w:rsidRPr="008C3226">
        <w:rPr>
          <w:rFonts w:ascii="Consolas" w:hAnsi="Consolas"/>
          <w:noProof/>
        </w:rPr>
        <w:t>banana / apple / orange / grapefruit / kiwi / pineapple / grapes</w:t>
      </w:r>
      <w:r w:rsidRPr="008C3226">
        <w:t xml:space="preserve">), </w:t>
      </w:r>
      <w:r w:rsidRPr="008C3226">
        <w:rPr>
          <w:b/>
        </w:rPr>
        <w:t>day of the week</w:t>
      </w:r>
      <w:r w:rsidRPr="008C3226">
        <w:t xml:space="preserve"> </w:t>
      </w:r>
      <w:r w:rsidRPr="008C3226">
        <w:rPr>
          <w:noProof/>
        </w:rPr>
        <w:t>(</w:t>
      </w:r>
      <w:r w:rsidR="00122209">
        <w:rPr>
          <w:noProof/>
        </w:rPr>
        <w:t xml:space="preserve"> </w:t>
      </w:r>
      <w:r w:rsidRPr="008C3226">
        <w:rPr>
          <w:rFonts w:ascii="Consolas" w:hAnsi="Consolas"/>
          <w:noProof/>
        </w:rPr>
        <w:t>Monday / Tuesday / Wednesday / Thursday / Friday / Saturday / Sunday</w:t>
      </w:r>
      <w:r w:rsidRPr="008C3226">
        <w:rPr>
          <w:noProof/>
        </w:rPr>
        <w:t xml:space="preserve">) and </w:t>
      </w:r>
      <w:r w:rsidRPr="008C3226">
        <w:rPr>
          <w:b/>
          <w:noProof/>
        </w:rPr>
        <w:t>quantity</w:t>
      </w:r>
      <w:r w:rsidRPr="008C3226">
        <w:t xml:space="preserve"> </w:t>
      </w:r>
      <w:r w:rsidRPr="008C3226">
        <w:rPr>
          <w:noProof/>
        </w:rPr>
        <w:t>(</w:t>
      </w:r>
      <w:r w:rsidRPr="008C3226">
        <w:t xml:space="preserve">number) and calculates the </w:t>
      </w:r>
      <w:r w:rsidRPr="008C3226">
        <w:rPr>
          <w:b/>
        </w:rPr>
        <w:t>price</w:t>
      </w:r>
      <w:r w:rsidRPr="008C3226">
        <w:t xml:space="preserve">, according to the prices in the tables above. The result must be printed </w:t>
      </w:r>
      <w:r w:rsidRPr="008C3226">
        <w:rPr>
          <w:b/>
        </w:rPr>
        <w:t>rounded to 2 digits after the decimal point</w:t>
      </w:r>
      <w:r w:rsidRPr="008C3226">
        <w:t>. In case of invalid day of the week or fruit name, print "</w:t>
      </w:r>
      <w:r w:rsidRPr="008C3226">
        <w:rPr>
          <w:rStyle w:val="CodeChar"/>
        </w:rPr>
        <w:t>error</w:t>
      </w:r>
      <w:r w:rsidRPr="008C3226">
        <w:t xml:space="preserve">". </w:t>
      </w:r>
      <w:r w:rsidRPr="008C3226">
        <w:rPr>
          <w:b/>
        </w:rPr>
        <w:t xml:space="preserve"> </w:t>
      </w:r>
      <w:r w:rsidRPr="008C3226">
        <w:t xml:space="preserve">  </w:t>
      </w:r>
    </w:p>
    <w:p w14:paraId="0CFB9912" w14:textId="77777777" w:rsidR="004A36AA" w:rsidRPr="008C3226" w:rsidRDefault="004A36AA" w:rsidP="004A36AA">
      <w:pPr>
        <w:pStyle w:val="Heading3"/>
      </w:pPr>
      <w:r w:rsidRPr="008C3226">
        <w:t>Sample Input and Output</w:t>
      </w:r>
    </w:p>
    <w:tbl>
      <w:tblPr>
        <w:tblStyle w:val="TableGrid"/>
        <w:tblW w:w="905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2"/>
        <w:gridCol w:w="881"/>
        <w:gridCol w:w="190"/>
        <w:gridCol w:w="2801"/>
        <w:gridCol w:w="896"/>
        <w:gridCol w:w="190"/>
        <w:gridCol w:w="1213"/>
        <w:gridCol w:w="190"/>
      </w:tblGrid>
      <w:tr w:rsidR="00DD0C5E" w:rsidRPr="008C3226" w14:paraId="465864B9" w14:textId="77777777" w:rsidTr="004D34B8">
        <w:trPr>
          <w:trHeight w:val="410"/>
        </w:trPr>
        <w:tc>
          <w:tcPr>
            <w:tcW w:w="2701" w:type="dxa"/>
            <w:shd w:val="clear" w:color="auto" w:fill="D9D9D9" w:themeFill="background1" w:themeFillShade="D9"/>
            <w:vAlign w:val="center"/>
          </w:tcPr>
          <w:p w14:paraId="3601BBE6" w14:textId="25702F78" w:rsidR="00DD0C5E" w:rsidRPr="008C3226" w:rsidRDefault="00DD0C5E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83" w:type="dxa"/>
            <w:shd w:val="clear" w:color="auto" w:fill="D9D9D9" w:themeFill="background1" w:themeFillShade="D9"/>
            <w:vAlign w:val="center"/>
          </w:tcPr>
          <w:p w14:paraId="7B922711" w14:textId="508F3F81" w:rsidR="00DD0C5E" w:rsidRPr="008C3226" w:rsidRDefault="00DD0C5E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DD0C5E" w:rsidRPr="008C3226" w:rsidRDefault="00DD0C5E" w:rsidP="0020393F">
            <w:pPr>
              <w:spacing w:before="0" w:after="0"/>
              <w:rPr>
                <w:b/>
              </w:rPr>
            </w:pPr>
          </w:p>
        </w:tc>
        <w:tc>
          <w:tcPr>
            <w:tcW w:w="2810" w:type="dxa"/>
            <w:shd w:val="clear" w:color="auto" w:fill="D9D9D9" w:themeFill="background1" w:themeFillShade="D9"/>
            <w:vAlign w:val="center"/>
          </w:tcPr>
          <w:p w14:paraId="4096DE21" w14:textId="6240B57C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98" w:type="dxa"/>
            <w:shd w:val="clear" w:color="auto" w:fill="D9D9D9" w:themeFill="background1" w:themeFillShade="D9"/>
            <w:vAlign w:val="center"/>
          </w:tcPr>
          <w:p w14:paraId="76D48109" w14:textId="347CD128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7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DD0C5E" w:rsidRPr="008C3226" w:rsidRDefault="00DD0C5E" w:rsidP="0020393F">
            <w:pPr>
              <w:spacing w:before="0" w:after="0"/>
              <w:rPr>
                <w:b/>
              </w:rPr>
            </w:pP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14:paraId="7DAD6834" w14:textId="19539B7D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90" w:type="dxa"/>
            <w:shd w:val="clear" w:color="auto" w:fill="D9D9D9" w:themeFill="background1" w:themeFillShade="D9"/>
            <w:vAlign w:val="center"/>
          </w:tcPr>
          <w:p w14:paraId="00838DC7" w14:textId="0959134A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DD0C5E" w:rsidRPr="008C3226" w14:paraId="318DC643" w14:textId="77777777" w:rsidTr="004D34B8">
        <w:trPr>
          <w:trHeight w:val="1185"/>
        </w:trPr>
        <w:tc>
          <w:tcPr>
            <w:tcW w:w="2701" w:type="dxa"/>
            <w:vAlign w:val="center"/>
          </w:tcPr>
          <w:p w14:paraId="453D4DC2" w14:textId="2B83B7EF" w:rsidR="00DD0C5E" w:rsidRPr="008C3226" w:rsidRDefault="004D34B8" w:rsidP="0020393F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4D34B8">
              <w:rPr>
                <w:rFonts w:ascii="Consolas" w:hAnsi="Consolas"/>
                <w:noProof/>
                <w:sz w:val="20"/>
                <w:szCs w:val="20"/>
              </w:rPr>
              <w:t>calculatePrice('apple', 'Tuesday', 2)</w:t>
            </w:r>
          </w:p>
        </w:tc>
        <w:tc>
          <w:tcPr>
            <w:tcW w:w="883" w:type="dxa"/>
            <w:vAlign w:val="center"/>
          </w:tcPr>
          <w:p w14:paraId="5BDCD6C7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77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10" w:type="dxa"/>
            <w:vAlign w:val="center"/>
          </w:tcPr>
          <w:p w14:paraId="64ABE73D" w14:textId="597609BC" w:rsidR="00DD0C5E" w:rsidRPr="008C3226" w:rsidRDefault="004D34B8" w:rsidP="0020393F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4D34B8">
              <w:rPr>
                <w:rFonts w:ascii="Consolas" w:hAnsi="Consolas"/>
                <w:noProof/>
                <w:sz w:val="20"/>
                <w:szCs w:val="20"/>
              </w:rPr>
              <w:t>calculatePrice('</w:t>
            </w:r>
            <w:r>
              <w:rPr>
                <w:rFonts w:ascii="Consolas" w:hAnsi="Consolas"/>
                <w:noProof/>
                <w:sz w:val="20"/>
                <w:szCs w:val="20"/>
              </w:rPr>
              <w:t>orange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>
              <w:rPr>
                <w:rFonts w:ascii="Consolas" w:hAnsi="Consolas"/>
                <w:noProof/>
                <w:sz w:val="20"/>
                <w:szCs w:val="20"/>
              </w:rPr>
              <w:t>Sunday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 xml:space="preserve">', </w:t>
            </w:r>
            <w:r>
              <w:rPr>
                <w:rFonts w:ascii="Consolas" w:hAnsi="Consolas"/>
                <w:noProof/>
                <w:sz w:val="20"/>
                <w:szCs w:val="20"/>
              </w:rPr>
              <w:t>3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98" w:type="dxa"/>
            <w:vAlign w:val="center"/>
          </w:tcPr>
          <w:p w14:paraId="31D30926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7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7" w:type="dxa"/>
            <w:vAlign w:val="center"/>
          </w:tcPr>
          <w:p w14:paraId="59509F3F" w14:textId="2A161ACB" w:rsidR="00DD0C5E" w:rsidRPr="008C3226" w:rsidRDefault="004D34B8" w:rsidP="0020393F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4D34B8">
              <w:rPr>
                <w:rFonts w:ascii="Consolas" w:hAnsi="Consolas"/>
                <w:noProof/>
                <w:sz w:val="20"/>
                <w:szCs w:val="20"/>
              </w:rPr>
              <w:t>calculatePrice('</w:t>
            </w:r>
            <w:r>
              <w:rPr>
                <w:rFonts w:ascii="Consolas" w:hAnsi="Consolas"/>
                <w:noProof/>
                <w:sz w:val="20"/>
                <w:szCs w:val="20"/>
              </w:rPr>
              <w:t>kiwi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>
              <w:rPr>
                <w:rFonts w:ascii="Consolas" w:hAnsi="Consolas"/>
                <w:noProof/>
                <w:sz w:val="20"/>
                <w:szCs w:val="20"/>
              </w:rPr>
              <w:t>Monday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', 2</w:t>
            </w:r>
            <w:r>
              <w:rPr>
                <w:rFonts w:ascii="Consolas" w:hAnsi="Consolas"/>
                <w:noProof/>
                <w:sz w:val="20"/>
                <w:szCs w:val="20"/>
              </w:rPr>
              <w:t>.5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190" w:type="dxa"/>
            <w:vAlign w:val="center"/>
          </w:tcPr>
          <w:p w14:paraId="04FA0F27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6.75</w:t>
            </w:r>
          </w:p>
        </w:tc>
      </w:tr>
    </w:tbl>
    <w:p w14:paraId="146C046E" w14:textId="77777777" w:rsidR="004A36AA" w:rsidRPr="008C3226" w:rsidRDefault="004A36AA" w:rsidP="0020393F">
      <w:pPr>
        <w:pStyle w:val="Heading2"/>
        <w:numPr>
          <w:ilvl w:val="0"/>
          <w:numId w:val="0"/>
        </w:numPr>
      </w:pPr>
    </w:p>
    <w:tbl>
      <w:tblPr>
        <w:tblStyle w:val="TableGrid"/>
        <w:tblW w:w="623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60"/>
        <w:gridCol w:w="1417"/>
        <w:gridCol w:w="190"/>
        <w:gridCol w:w="1511"/>
        <w:gridCol w:w="1559"/>
      </w:tblGrid>
      <w:tr w:rsidR="00DD0C5E" w:rsidRPr="008C3226" w14:paraId="579A8875" w14:textId="77777777" w:rsidTr="004D34B8">
        <w:trPr>
          <w:trHeight w:val="362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33FAEE5" w14:textId="5DF3B85B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5D25406F" w14:textId="424D211C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5D9D5" w14:textId="77777777" w:rsidR="00DD0C5E" w:rsidRPr="008C3226" w:rsidRDefault="00DD0C5E" w:rsidP="0020393F">
            <w:pPr>
              <w:spacing w:before="0" w:after="0"/>
              <w:rPr>
                <w:b/>
              </w:rPr>
            </w:pPr>
          </w:p>
        </w:tc>
        <w:tc>
          <w:tcPr>
            <w:tcW w:w="1511" w:type="dxa"/>
            <w:shd w:val="clear" w:color="auto" w:fill="D9D9D9" w:themeFill="background1" w:themeFillShade="D9"/>
            <w:vAlign w:val="center"/>
          </w:tcPr>
          <w:p w14:paraId="3C22B5B8" w14:textId="107348D3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1AA218B5" w14:textId="18067D59" w:rsidR="00DD0C5E" w:rsidRPr="008C3226" w:rsidRDefault="0020393F" w:rsidP="0020393F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DD0C5E" w:rsidRPr="008C3226" w14:paraId="0CE0AA70" w14:textId="77777777" w:rsidTr="004D34B8">
        <w:trPr>
          <w:trHeight w:val="1167"/>
        </w:trPr>
        <w:tc>
          <w:tcPr>
            <w:tcW w:w="1560" w:type="dxa"/>
            <w:vAlign w:val="center"/>
          </w:tcPr>
          <w:p w14:paraId="43264284" w14:textId="1A6F5D95" w:rsidR="00DD0C5E" w:rsidRPr="008C3226" w:rsidRDefault="004D34B8" w:rsidP="0020393F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4D34B8">
              <w:rPr>
                <w:rFonts w:ascii="Consolas" w:hAnsi="Consolas"/>
                <w:noProof/>
                <w:sz w:val="20"/>
                <w:szCs w:val="20"/>
              </w:rPr>
              <w:t>calculatePrice('</w:t>
            </w:r>
            <w:r>
              <w:rPr>
                <w:rFonts w:ascii="Consolas" w:hAnsi="Consolas"/>
                <w:noProof/>
                <w:sz w:val="20"/>
                <w:szCs w:val="20"/>
              </w:rPr>
              <w:t>grapes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>
              <w:rPr>
                <w:rFonts w:ascii="Consolas" w:hAnsi="Consolas"/>
                <w:noProof/>
                <w:sz w:val="20"/>
                <w:szCs w:val="20"/>
              </w:rPr>
              <w:t>Saturday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 xml:space="preserve">', </w:t>
            </w:r>
            <w:r w:rsidR="00513A8D">
              <w:rPr>
                <w:rFonts w:ascii="Consolas" w:hAnsi="Consolas"/>
                <w:noProof/>
                <w:sz w:val="20"/>
                <w:szCs w:val="20"/>
              </w:rPr>
              <w:t>0.5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1417" w:type="dxa"/>
            <w:vAlign w:val="center"/>
          </w:tcPr>
          <w:p w14:paraId="2DD2A921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05AF3567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1" w:type="dxa"/>
            <w:vAlign w:val="center"/>
          </w:tcPr>
          <w:p w14:paraId="48A9EC1C" w14:textId="15648F33" w:rsidR="00DD0C5E" w:rsidRPr="008C3226" w:rsidRDefault="004D34B8" w:rsidP="0020393F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</w:rPr>
            </w:pPr>
            <w:r w:rsidRPr="004D34B8">
              <w:rPr>
                <w:rFonts w:ascii="Consolas" w:hAnsi="Consolas"/>
                <w:noProof/>
                <w:sz w:val="20"/>
                <w:szCs w:val="20"/>
              </w:rPr>
              <w:t>calculatePrice('</w:t>
            </w:r>
            <w:r w:rsidR="00D42078">
              <w:rPr>
                <w:rFonts w:ascii="Consolas" w:hAnsi="Consolas"/>
                <w:noProof/>
                <w:sz w:val="20"/>
                <w:szCs w:val="20"/>
              </w:rPr>
              <w:t>t</w:t>
            </w:r>
            <w:r w:rsidR="00C6030E">
              <w:rPr>
                <w:rFonts w:ascii="Consolas" w:hAnsi="Consolas"/>
                <w:noProof/>
                <w:sz w:val="20"/>
                <w:szCs w:val="20"/>
              </w:rPr>
              <w:t>omato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', '</w:t>
            </w:r>
            <w:r w:rsidR="00C6030E">
              <w:rPr>
                <w:rFonts w:ascii="Consolas" w:hAnsi="Consolas"/>
                <w:noProof/>
                <w:sz w:val="20"/>
                <w:szCs w:val="20"/>
              </w:rPr>
              <w:t>Monday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 xml:space="preserve">', </w:t>
            </w:r>
            <w:r>
              <w:rPr>
                <w:rFonts w:ascii="Consolas" w:hAnsi="Consolas"/>
                <w:noProof/>
                <w:sz w:val="20"/>
                <w:szCs w:val="20"/>
              </w:rPr>
              <w:t>0.5</w:t>
            </w:r>
            <w:r w:rsidRPr="004D34B8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1559" w:type="dxa"/>
            <w:vAlign w:val="center"/>
          </w:tcPr>
          <w:p w14:paraId="39D3C95C" w14:textId="77777777" w:rsidR="00DD0C5E" w:rsidRPr="008C3226" w:rsidRDefault="00DD0C5E" w:rsidP="0020393F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error</w:t>
            </w:r>
          </w:p>
        </w:tc>
      </w:tr>
    </w:tbl>
    <w:p w14:paraId="3FB009F9" w14:textId="77777777" w:rsidR="004E6B47" w:rsidRDefault="004E6B47" w:rsidP="004E6B47">
      <w:pPr>
        <w:pStyle w:val="Heading3"/>
      </w:pPr>
      <w:r>
        <w:t>Testing in the Judge System</w:t>
      </w:r>
    </w:p>
    <w:p w14:paraId="621BCC26" w14:textId="5B9232BF" w:rsidR="006D01D0" w:rsidRDefault="004E6B47" w:rsidP="004A36AA">
      <w:r>
        <w:t>Test the solution to this problem here</w:t>
      </w:r>
      <w:r>
        <w:rPr>
          <w:lang w:val="bg-BG"/>
        </w:rPr>
        <w:t xml:space="preserve">: </w:t>
      </w:r>
      <w:r w:rsidRPr="004E6B47">
        <w:t xml:space="preserve"> </w:t>
      </w:r>
      <w:hyperlink r:id="rId28" w:anchor="10" w:history="1">
        <w:r w:rsidR="00AC64C6" w:rsidRPr="00F37117">
          <w:rPr>
            <w:rStyle w:val="Hyperlink"/>
          </w:rPr>
          <w:t>https://judge.softuni.org/Contests/Compete/Index/</w:t>
        </w:r>
        <w:r w:rsidR="00AC64C6" w:rsidRPr="00F37117">
          <w:rPr>
            <w:rStyle w:val="Hyperlink"/>
            <w:lang w:val="bg-BG"/>
          </w:rPr>
          <w:t>3491</w:t>
        </w:r>
        <w:r w:rsidR="00AC64C6" w:rsidRPr="00F37117">
          <w:rPr>
            <w:rStyle w:val="Hyperlink"/>
          </w:rPr>
          <w:t>#10</w:t>
        </w:r>
      </w:hyperlink>
    </w:p>
    <w:p w14:paraId="53D13479" w14:textId="77777777" w:rsidR="004E6B47" w:rsidRPr="008C3226" w:rsidRDefault="004E6B47" w:rsidP="004A36AA"/>
    <w:p w14:paraId="08FEF7CA" w14:textId="77777777" w:rsidR="004A36AA" w:rsidRPr="008C3226" w:rsidRDefault="004A36AA" w:rsidP="004A36AA">
      <w:pPr>
        <w:pStyle w:val="Heading2"/>
        <w:numPr>
          <w:ilvl w:val="0"/>
          <w:numId w:val="0"/>
        </w:numPr>
        <w:ind w:left="360" w:hanging="360"/>
      </w:pPr>
      <w:r w:rsidRPr="008C3226">
        <w:t>12. Trade Commissions</w:t>
      </w:r>
    </w:p>
    <w:p w14:paraId="6ACBEB1A" w14:textId="63EB9AF7" w:rsidR="00814632" w:rsidRPr="008C3226" w:rsidRDefault="00814632" w:rsidP="003F1A6C">
      <w:r w:rsidRPr="008C3226">
        <w:t>A company gives the following trade </w:t>
      </w:r>
      <w:r w:rsidRPr="008C3226">
        <w:rPr>
          <w:rStyle w:val="Strong"/>
          <w:color w:val="0E101A"/>
        </w:rPr>
        <w:t>commissions</w:t>
      </w:r>
      <w:r w:rsidRPr="008C3226">
        <w:t> to its sellers according to the </w:t>
      </w:r>
      <w:r w:rsidRPr="008C3226">
        <w:rPr>
          <w:rStyle w:val="Strong"/>
          <w:color w:val="0E101A"/>
        </w:rPr>
        <w:t>city</w:t>
      </w:r>
      <w:r w:rsidRPr="008C3226">
        <w:t> in which they work and the volume of </w:t>
      </w:r>
      <w:r w:rsidRPr="008C3226">
        <w:rPr>
          <w:rStyle w:val="Strong"/>
          <w:color w:val="0E101A"/>
        </w:rPr>
        <w:t>sales</w:t>
      </w:r>
      <w:r w:rsidRPr="008C3226">
        <w:rPr>
          <w:b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8C3226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19F184C8" w:rsidR="003F1A6C" w:rsidRPr="008C3226" w:rsidRDefault="00047BB9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City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8C3226" w:rsidRDefault="003F1A6C" w:rsidP="00331087">
            <w:pPr>
              <w:spacing w:before="60" w:after="60"/>
              <w:jc w:val="center"/>
              <w:rPr>
                <w:b/>
              </w:rPr>
            </w:pPr>
            <w:r w:rsidRPr="008C3226">
              <w:rPr>
                <w:b/>
              </w:rPr>
              <w:t>s &gt; 10 000</w:t>
            </w:r>
          </w:p>
        </w:tc>
      </w:tr>
      <w:tr w:rsidR="003F1A6C" w:rsidRPr="008C3226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59A0E491" w:rsidR="003F1A6C" w:rsidRPr="00D40DFF" w:rsidRDefault="00D40DFF" w:rsidP="00331087">
            <w:pPr>
              <w:spacing w:before="60" w:after="60"/>
              <w:jc w:val="center"/>
            </w:pPr>
            <w:r>
              <w:t>London</w:t>
            </w:r>
          </w:p>
        </w:tc>
        <w:tc>
          <w:tcPr>
            <w:tcW w:w="1278" w:type="dxa"/>
          </w:tcPr>
          <w:p w14:paraId="3E905BD0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5%</w:t>
            </w:r>
          </w:p>
        </w:tc>
        <w:tc>
          <w:tcPr>
            <w:tcW w:w="1662" w:type="dxa"/>
          </w:tcPr>
          <w:p w14:paraId="431F008C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7%</w:t>
            </w:r>
          </w:p>
        </w:tc>
        <w:tc>
          <w:tcPr>
            <w:tcW w:w="1935" w:type="dxa"/>
          </w:tcPr>
          <w:p w14:paraId="1764C75D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8%</w:t>
            </w:r>
          </w:p>
        </w:tc>
        <w:tc>
          <w:tcPr>
            <w:tcW w:w="1230" w:type="dxa"/>
          </w:tcPr>
          <w:p w14:paraId="1040FFB9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2%</w:t>
            </w:r>
          </w:p>
        </w:tc>
      </w:tr>
      <w:tr w:rsidR="003F1A6C" w:rsidRPr="008C3226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4CBDD6E4" w:rsidR="003F1A6C" w:rsidRPr="008C3226" w:rsidRDefault="00D40DFF" w:rsidP="00331087">
            <w:pPr>
              <w:spacing w:before="60" w:after="60"/>
              <w:jc w:val="center"/>
            </w:pPr>
            <w:r>
              <w:t>Rome</w:t>
            </w:r>
          </w:p>
        </w:tc>
        <w:tc>
          <w:tcPr>
            <w:tcW w:w="1278" w:type="dxa"/>
          </w:tcPr>
          <w:p w14:paraId="67443A27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4.5%</w:t>
            </w:r>
          </w:p>
        </w:tc>
        <w:tc>
          <w:tcPr>
            <w:tcW w:w="1662" w:type="dxa"/>
          </w:tcPr>
          <w:p w14:paraId="3F77CD73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7.5%</w:t>
            </w:r>
          </w:p>
        </w:tc>
        <w:tc>
          <w:tcPr>
            <w:tcW w:w="1935" w:type="dxa"/>
          </w:tcPr>
          <w:p w14:paraId="7211821A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0%</w:t>
            </w:r>
          </w:p>
        </w:tc>
        <w:tc>
          <w:tcPr>
            <w:tcW w:w="1230" w:type="dxa"/>
          </w:tcPr>
          <w:p w14:paraId="24B90AAB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3%</w:t>
            </w:r>
          </w:p>
        </w:tc>
      </w:tr>
      <w:tr w:rsidR="003F1A6C" w:rsidRPr="008C3226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6CAFDF94" w:rsidR="003F1A6C" w:rsidRPr="008C3226" w:rsidRDefault="00D40DFF" w:rsidP="00331087">
            <w:pPr>
              <w:spacing w:before="60" w:after="60"/>
              <w:jc w:val="center"/>
            </w:pPr>
            <w:r>
              <w:t>Paris</w:t>
            </w:r>
          </w:p>
        </w:tc>
        <w:tc>
          <w:tcPr>
            <w:tcW w:w="1278" w:type="dxa"/>
          </w:tcPr>
          <w:p w14:paraId="5F253AF5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5.5%</w:t>
            </w:r>
          </w:p>
        </w:tc>
        <w:tc>
          <w:tcPr>
            <w:tcW w:w="1662" w:type="dxa"/>
          </w:tcPr>
          <w:p w14:paraId="3253B01B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8%</w:t>
            </w:r>
          </w:p>
        </w:tc>
        <w:tc>
          <w:tcPr>
            <w:tcW w:w="1935" w:type="dxa"/>
          </w:tcPr>
          <w:p w14:paraId="4F97D340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2%</w:t>
            </w:r>
          </w:p>
        </w:tc>
        <w:tc>
          <w:tcPr>
            <w:tcW w:w="1230" w:type="dxa"/>
          </w:tcPr>
          <w:p w14:paraId="0E90171E" w14:textId="77777777" w:rsidR="003F1A6C" w:rsidRPr="008C3226" w:rsidRDefault="003F1A6C" w:rsidP="00331087">
            <w:pPr>
              <w:spacing w:before="60" w:after="60"/>
              <w:jc w:val="center"/>
            </w:pPr>
            <w:r w:rsidRPr="008C3226">
              <w:t>14.5%</w:t>
            </w:r>
          </w:p>
        </w:tc>
      </w:tr>
    </w:tbl>
    <w:p w14:paraId="7689F8E5" w14:textId="77777777" w:rsidR="00E25227" w:rsidRPr="008C3226" w:rsidRDefault="00E25227" w:rsidP="003F1A6C">
      <w:pPr>
        <w:spacing w:before="120"/>
      </w:pPr>
    </w:p>
    <w:p w14:paraId="766400D3" w14:textId="1761E5A0" w:rsidR="006D01D0" w:rsidRPr="008C3226" w:rsidRDefault="00814632" w:rsidP="003F1A6C">
      <w:pPr>
        <w:spacing w:before="120"/>
      </w:pPr>
      <w:r w:rsidRPr="008C3226">
        <w:t xml:space="preserve">Write a </w:t>
      </w:r>
      <w:r w:rsidRPr="008C3226">
        <w:rPr>
          <w:b/>
        </w:rPr>
        <w:t>function</w:t>
      </w:r>
      <w:r w:rsidRPr="008C3226">
        <w:t xml:space="preserve"> that receives a </w:t>
      </w:r>
      <w:r w:rsidRPr="008C3226">
        <w:rPr>
          <w:b/>
        </w:rPr>
        <w:t>city</w:t>
      </w:r>
      <w:r w:rsidRPr="008C3226">
        <w:t xml:space="preserve"> name (string) and a </w:t>
      </w:r>
      <w:r w:rsidRPr="008C3226">
        <w:rPr>
          <w:b/>
        </w:rPr>
        <w:t>sales</w:t>
      </w:r>
      <w:r w:rsidRPr="008C3226">
        <w:t xml:space="preserve"> volume (number) and calculates and outputs the trade </w:t>
      </w:r>
      <w:r w:rsidRPr="008C3226">
        <w:rPr>
          <w:b/>
        </w:rPr>
        <w:t>commission</w:t>
      </w:r>
      <w:r w:rsidRPr="008C3226">
        <w:t xml:space="preserve"> according to the above table. Output the result formatted to </w:t>
      </w:r>
      <w:r w:rsidRPr="008C3226">
        <w:rPr>
          <w:b/>
        </w:rPr>
        <w:t>2 digits after the decimal point</w:t>
      </w:r>
      <w:r w:rsidRPr="008C3226">
        <w:t xml:space="preserve">. In case of </w:t>
      </w:r>
      <w:r w:rsidRPr="008C3226">
        <w:rPr>
          <w:b/>
        </w:rPr>
        <w:t>invalid</w:t>
      </w:r>
      <w:r w:rsidRPr="008C3226">
        <w:t xml:space="preserve"> city or sales volume (</w:t>
      </w:r>
      <w:r w:rsidR="00471874" w:rsidRPr="008C3226">
        <w:t xml:space="preserve">a </w:t>
      </w:r>
      <w:r w:rsidRPr="008C3226">
        <w:t>negative number) print "</w:t>
      </w:r>
      <w:r w:rsidRPr="008C3226">
        <w:rPr>
          <w:rFonts w:ascii="Consolas" w:hAnsi="Consolas"/>
          <w:b/>
        </w:rPr>
        <w:t>error</w:t>
      </w:r>
      <w:r w:rsidRPr="008C3226">
        <w:t>"</w:t>
      </w:r>
      <w:r w:rsidR="006D01D0" w:rsidRPr="008C3226">
        <w:t>.</w:t>
      </w:r>
    </w:p>
    <w:p w14:paraId="75E49969" w14:textId="526126AA" w:rsidR="003F1A6C" w:rsidRPr="008C3226" w:rsidRDefault="00287242" w:rsidP="003F1A6C">
      <w:pPr>
        <w:pStyle w:val="Heading3"/>
      </w:pPr>
      <w:r w:rsidRPr="008C3226">
        <w:t>Sample Input and Output</w:t>
      </w:r>
    </w:p>
    <w:tbl>
      <w:tblPr>
        <w:tblStyle w:val="TableGrid"/>
        <w:tblW w:w="1063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60"/>
        <w:gridCol w:w="992"/>
        <w:gridCol w:w="190"/>
        <w:gridCol w:w="1653"/>
        <w:gridCol w:w="850"/>
        <w:gridCol w:w="190"/>
        <w:gridCol w:w="1511"/>
        <w:gridCol w:w="992"/>
        <w:gridCol w:w="190"/>
        <w:gridCol w:w="1653"/>
        <w:gridCol w:w="851"/>
      </w:tblGrid>
      <w:tr w:rsidR="00C71000" w:rsidRPr="008C3226" w14:paraId="6C7C054C" w14:textId="77777777" w:rsidTr="00B820F1"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5DDE4AC0" w14:textId="55367C74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3E6A076" w14:textId="0AD726E9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8C3226" w:rsidRDefault="003F1A6C" w:rsidP="0098493C">
            <w:pPr>
              <w:spacing w:before="0" w:after="0"/>
              <w:rPr>
                <w:b/>
              </w:rPr>
            </w:pPr>
          </w:p>
        </w:tc>
        <w:tc>
          <w:tcPr>
            <w:tcW w:w="1653" w:type="dxa"/>
            <w:shd w:val="clear" w:color="auto" w:fill="D9D9D9" w:themeFill="background1" w:themeFillShade="D9"/>
            <w:vAlign w:val="center"/>
          </w:tcPr>
          <w:p w14:paraId="5F783262" w14:textId="6CD5CF5B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131CF17" w14:textId="79A79B96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8C3226" w:rsidRDefault="003F1A6C" w:rsidP="0098493C">
            <w:pPr>
              <w:spacing w:before="0" w:after="0"/>
              <w:rPr>
                <w:b/>
              </w:rPr>
            </w:pPr>
          </w:p>
        </w:tc>
        <w:tc>
          <w:tcPr>
            <w:tcW w:w="1511" w:type="dxa"/>
            <w:shd w:val="clear" w:color="auto" w:fill="D9D9D9" w:themeFill="background1" w:themeFillShade="D9"/>
            <w:vAlign w:val="center"/>
          </w:tcPr>
          <w:p w14:paraId="21227F41" w14:textId="23CE7AF0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789FA1" w14:textId="1FA7C096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8C3226" w:rsidRDefault="003F1A6C" w:rsidP="0098493C">
            <w:pPr>
              <w:spacing w:before="0" w:after="0"/>
              <w:rPr>
                <w:b/>
              </w:rPr>
            </w:pPr>
          </w:p>
        </w:tc>
        <w:tc>
          <w:tcPr>
            <w:tcW w:w="1653" w:type="dxa"/>
            <w:shd w:val="clear" w:color="auto" w:fill="D9D9D9" w:themeFill="background1" w:themeFillShade="D9"/>
            <w:vAlign w:val="center"/>
          </w:tcPr>
          <w:p w14:paraId="1B5A8119" w14:textId="4ADD994C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Input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7A175746" w14:textId="261C923D" w:rsidR="003F1A6C" w:rsidRPr="008C3226" w:rsidRDefault="0098493C" w:rsidP="0098493C">
            <w:pPr>
              <w:spacing w:before="0" w:after="0"/>
              <w:rPr>
                <w:b/>
              </w:rPr>
            </w:pPr>
            <w:r w:rsidRPr="008C3226">
              <w:rPr>
                <w:b/>
              </w:rPr>
              <w:t>Output</w:t>
            </w:r>
          </w:p>
        </w:tc>
      </w:tr>
      <w:tr w:rsidR="00C71000" w:rsidRPr="008C3226" w14:paraId="43B25451" w14:textId="77777777" w:rsidTr="00B820F1">
        <w:tc>
          <w:tcPr>
            <w:tcW w:w="1560" w:type="dxa"/>
            <w:vAlign w:val="center"/>
          </w:tcPr>
          <w:p w14:paraId="095DA63A" w14:textId="7ED80E15" w:rsidR="003F1A6C" w:rsidRPr="008C3226" w:rsidRDefault="00B820F1" w:rsidP="009849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B820F1">
              <w:rPr>
                <w:rFonts w:ascii="Consolas" w:hAnsi="Consolas"/>
                <w:noProof/>
              </w:rPr>
              <w:t>solve('London', 1500)</w:t>
            </w:r>
          </w:p>
        </w:tc>
        <w:tc>
          <w:tcPr>
            <w:tcW w:w="992" w:type="dxa"/>
            <w:vAlign w:val="center"/>
          </w:tcPr>
          <w:p w14:paraId="68BEBC49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53" w:type="dxa"/>
            <w:vAlign w:val="center"/>
          </w:tcPr>
          <w:p w14:paraId="4388D2C5" w14:textId="1F975C4D" w:rsidR="003F1A6C" w:rsidRPr="008C3226" w:rsidRDefault="00B820F1" w:rsidP="009849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B820F1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Paris</w:t>
            </w:r>
            <w:r w:rsidRPr="00B820F1">
              <w:rPr>
                <w:rFonts w:ascii="Consolas" w:hAnsi="Consolas"/>
                <w:noProof/>
              </w:rPr>
              <w:t xml:space="preserve">', </w:t>
            </w:r>
            <w:r>
              <w:rPr>
                <w:rFonts w:ascii="Consolas" w:hAnsi="Consolas"/>
                <w:noProof/>
              </w:rPr>
              <w:t>499.99</w:t>
            </w:r>
            <w:r w:rsidRPr="00B820F1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50" w:type="dxa"/>
            <w:vAlign w:val="center"/>
          </w:tcPr>
          <w:p w14:paraId="730AA4D5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1" w:type="dxa"/>
            <w:vAlign w:val="center"/>
          </w:tcPr>
          <w:p w14:paraId="21478E36" w14:textId="65A8D227" w:rsidR="003F1A6C" w:rsidRPr="008C3226" w:rsidRDefault="00B820F1" w:rsidP="009849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B820F1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Rome</w:t>
            </w:r>
            <w:r w:rsidRPr="00B820F1">
              <w:rPr>
                <w:rFonts w:ascii="Consolas" w:hAnsi="Consolas"/>
                <w:noProof/>
              </w:rPr>
              <w:t xml:space="preserve">', </w:t>
            </w:r>
            <w:r>
              <w:rPr>
                <w:rFonts w:ascii="Consolas" w:hAnsi="Consolas"/>
                <w:noProof/>
              </w:rPr>
              <w:t>3874.50</w:t>
            </w:r>
            <w:r w:rsidRPr="00B820F1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92" w:type="dxa"/>
            <w:vAlign w:val="center"/>
          </w:tcPr>
          <w:p w14:paraId="51276CDB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53" w:type="dxa"/>
            <w:vAlign w:val="center"/>
          </w:tcPr>
          <w:p w14:paraId="5C62110D" w14:textId="077E8363" w:rsidR="003F1A6C" w:rsidRPr="008C3226" w:rsidRDefault="00B820F1" w:rsidP="009849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B820F1">
              <w:rPr>
                <w:rFonts w:ascii="Consolas" w:hAnsi="Consolas"/>
                <w:noProof/>
              </w:rPr>
              <w:t>solve('</w:t>
            </w:r>
            <w:r>
              <w:rPr>
                <w:rFonts w:ascii="Consolas" w:hAnsi="Consolas"/>
                <w:noProof/>
              </w:rPr>
              <w:t>Atlanta</w:t>
            </w:r>
            <w:r w:rsidRPr="00B820F1">
              <w:rPr>
                <w:rFonts w:ascii="Consolas" w:hAnsi="Consolas"/>
                <w:noProof/>
              </w:rPr>
              <w:t xml:space="preserve">', </w:t>
            </w:r>
            <w:r>
              <w:rPr>
                <w:rFonts w:ascii="Consolas" w:hAnsi="Consolas"/>
                <w:noProof/>
              </w:rPr>
              <w:t>-50</w:t>
            </w:r>
            <w:r w:rsidRPr="00B820F1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51" w:type="dxa"/>
            <w:vAlign w:val="center"/>
          </w:tcPr>
          <w:p w14:paraId="39350FF7" w14:textId="77777777" w:rsidR="003F1A6C" w:rsidRPr="008C3226" w:rsidRDefault="003F1A6C" w:rsidP="0098493C">
            <w:pPr>
              <w:spacing w:before="0" w:after="0"/>
              <w:rPr>
                <w:rFonts w:ascii="Consolas" w:hAnsi="Consolas"/>
                <w:noProof/>
              </w:rPr>
            </w:pPr>
            <w:r w:rsidRPr="008C3226">
              <w:rPr>
                <w:rFonts w:ascii="Consolas" w:hAnsi="Consolas"/>
                <w:noProof/>
              </w:rPr>
              <w:t>error</w:t>
            </w:r>
          </w:p>
        </w:tc>
      </w:tr>
    </w:tbl>
    <w:p w14:paraId="38DF0BB3" w14:textId="77777777" w:rsidR="004E6B47" w:rsidRDefault="004E6B47" w:rsidP="004E6B47">
      <w:pPr>
        <w:pStyle w:val="Heading3"/>
      </w:pPr>
      <w:r>
        <w:t>Testing in the Judge System</w:t>
      </w:r>
    </w:p>
    <w:p w14:paraId="316F8A40" w14:textId="045B1DE8" w:rsidR="00640502" w:rsidRPr="008C3226" w:rsidRDefault="004E6B47" w:rsidP="004E6B47">
      <w:r>
        <w:t>Test the solution to this problem here</w:t>
      </w:r>
      <w:r>
        <w:rPr>
          <w:lang w:val="bg-BG"/>
        </w:rPr>
        <w:t xml:space="preserve">: </w:t>
      </w:r>
      <w:hyperlink r:id="rId29" w:anchor="11      " w:history="1">
        <w:r w:rsidR="00125ABB" w:rsidRPr="00F37117">
          <w:rPr>
            <w:rStyle w:val="Hyperlink"/>
          </w:rPr>
          <w:t>https://judge.softuni.org/Contests/Compete/Index/</w:t>
        </w:r>
        <w:r w:rsidR="00125ABB" w:rsidRPr="00F37117">
          <w:rPr>
            <w:rStyle w:val="Hyperlink"/>
            <w:lang w:val="bg-BG"/>
          </w:rPr>
          <w:t>3491</w:t>
        </w:r>
        <w:r w:rsidR="00125ABB" w:rsidRPr="00F37117">
          <w:rPr>
            <w:rStyle w:val="Hyperlink"/>
          </w:rPr>
          <w:t xml:space="preserve">#11      </w:t>
        </w:r>
      </w:hyperlink>
    </w:p>
    <w:sectPr w:rsidR="00640502" w:rsidRPr="008C3226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C3C7A" w14:textId="77777777" w:rsidR="00C8161C" w:rsidRDefault="00C8161C" w:rsidP="008068A2">
      <w:pPr>
        <w:spacing w:after="0" w:line="240" w:lineRule="auto"/>
      </w:pPr>
      <w:r>
        <w:separator/>
      </w:r>
    </w:p>
  </w:endnote>
  <w:endnote w:type="continuationSeparator" w:id="0">
    <w:p w14:paraId="3A660E4E" w14:textId="77777777" w:rsidR="00C8161C" w:rsidRDefault="00C816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82EB" w14:textId="52A00C8B" w:rsidR="00386E1A" w:rsidRDefault="001E5822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DF8FE8" wp14:editId="07408E4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30B4D1" w14:textId="77777777" w:rsidR="00386E1A" w:rsidRPr="002C539D" w:rsidRDefault="00386E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DF8F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30B4D1" w14:textId="77777777" w:rsidR="00386E1A" w:rsidRPr="002C539D" w:rsidRDefault="00386E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A09850" wp14:editId="43EB074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2EA78E" w14:textId="77777777" w:rsidR="00386E1A" w:rsidRPr="002C539D" w:rsidRDefault="00386E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5DEB7D3" w14:textId="77777777" w:rsidR="00386E1A" w:rsidRPr="00596AA5" w:rsidRDefault="00386E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DDA8ED" wp14:editId="20A660B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842EA" wp14:editId="688BD1F6">
                                <wp:extent cx="180000" cy="180000"/>
                                <wp:effectExtent l="0" t="0" r="0" b="0"/>
                                <wp:docPr id="43" name="Picture 4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02CB18" wp14:editId="213633CF">
                                <wp:extent cx="180000" cy="180000"/>
                                <wp:effectExtent l="0" t="0" r="0" b="0"/>
                                <wp:docPr id="44" name="Picture 4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E48BE" wp14:editId="1CE971E0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C2517A" wp14:editId="33BC8A8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AB195" wp14:editId="121B93D9">
                                <wp:extent cx="180000" cy="180000"/>
                                <wp:effectExtent l="0" t="0" r="0" b="0"/>
                                <wp:docPr id="47" name="Picture 4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03A2D4" wp14:editId="718A854A">
                                <wp:extent cx="180000" cy="180000"/>
                                <wp:effectExtent l="0" t="0" r="0" b="0"/>
                                <wp:docPr id="48" name="Picture 4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2865C3" wp14:editId="2AD4C9AD">
                                <wp:extent cx="180000" cy="180000"/>
                                <wp:effectExtent l="0" t="0" r="0" b="0"/>
                                <wp:docPr id="49" name="Picture 4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49B189" wp14:editId="662CBDBE">
                                <wp:extent cx="180000" cy="180000"/>
                                <wp:effectExtent l="0" t="0" r="0" b="0"/>
                                <wp:docPr id="50" name="Picture 5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A09850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2EA78E" w14:textId="77777777" w:rsidR="00386E1A" w:rsidRPr="002C539D" w:rsidRDefault="00386E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5DEB7D3" w14:textId="77777777" w:rsidR="00386E1A" w:rsidRPr="00596AA5" w:rsidRDefault="00386E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DDA8ED" wp14:editId="20A660B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842EA" wp14:editId="688BD1F6">
                          <wp:extent cx="180000" cy="180000"/>
                          <wp:effectExtent l="0" t="0" r="0" b="0"/>
                          <wp:docPr id="43" name="Picture 4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02CB18" wp14:editId="213633CF">
                          <wp:extent cx="180000" cy="180000"/>
                          <wp:effectExtent l="0" t="0" r="0" b="0"/>
                          <wp:docPr id="44" name="Picture 44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E48BE" wp14:editId="1CE971E0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C2517A" wp14:editId="33BC8A8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AB195" wp14:editId="121B93D9">
                          <wp:extent cx="180000" cy="180000"/>
                          <wp:effectExtent l="0" t="0" r="0" b="0"/>
                          <wp:docPr id="47" name="Picture 4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03A2D4" wp14:editId="718A854A">
                          <wp:extent cx="180000" cy="180000"/>
                          <wp:effectExtent l="0" t="0" r="0" b="0"/>
                          <wp:docPr id="48" name="Picture 4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2865C3" wp14:editId="2AD4C9AD">
                          <wp:extent cx="180000" cy="180000"/>
                          <wp:effectExtent l="0" t="0" r="0" b="0"/>
                          <wp:docPr id="49" name="Picture 4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49B189" wp14:editId="662CBDBE">
                          <wp:extent cx="180000" cy="180000"/>
                          <wp:effectExtent l="0" t="0" r="0" b="0"/>
                          <wp:docPr id="50" name="Picture 5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86E1A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1" name="Picture 4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D21C6B5" wp14:editId="4D655E16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87C933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D11574" wp14:editId="1BE1B0B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D13FD2" w14:textId="5824B994" w:rsidR="00386E1A" w:rsidRPr="00596AA5" w:rsidRDefault="00386E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66D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AB66D4" w:rsidRPr="00AB66D4">
                              <w:rPr>
                                <w:noProof/>
                                <w:sz w:val="18"/>
                                <w:szCs w:val="18"/>
                              </w:rPr>
                              <w:t>9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11574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2D13FD2" w14:textId="5824B994" w:rsidR="00386E1A" w:rsidRPr="00596AA5" w:rsidRDefault="00386E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66D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AB66D4" w:rsidRPr="00AB66D4">
                        <w:rPr>
                          <w:noProof/>
                          <w:sz w:val="18"/>
                          <w:szCs w:val="18"/>
                        </w:rPr>
                        <w:t>9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9B108" w14:textId="77777777" w:rsidR="00C8161C" w:rsidRDefault="00C8161C" w:rsidP="008068A2">
      <w:pPr>
        <w:spacing w:after="0" w:line="240" w:lineRule="auto"/>
      </w:pPr>
      <w:r>
        <w:separator/>
      </w:r>
    </w:p>
  </w:footnote>
  <w:footnote w:type="continuationSeparator" w:id="0">
    <w:p w14:paraId="278DEC74" w14:textId="77777777" w:rsidR="00C8161C" w:rsidRDefault="00C816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E24A" w14:textId="77777777" w:rsidR="00386E1A" w:rsidRDefault="00386E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6292491">
    <w:abstractNumId w:val="4"/>
  </w:num>
  <w:num w:numId="2" w16cid:durableId="1706755784">
    <w:abstractNumId w:val="6"/>
  </w:num>
  <w:num w:numId="3" w16cid:durableId="1588463815">
    <w:abstractNumId w:val="5"/>
  </w:num>
  <w:num w:numId="4" w16cid:durableId="1510678377">
    <w:abstractNumId w:val="8"/>
  </w:num>
  <w:num w:numId="5" w16cid:durableId="895045853">
    <w:abstractNumId w:val="7"/>
  </w:num>
  <w:num w:numId="6" w16cid:durableId="1431192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2497380">
    <w:abstractNumId w:val="10"/>
  </w:num>
  <w:num w:numId="8" w16cid:durableId="1786729818">
    <w:abstractNumId w:val="2"/>
  </w:num>
  <w:num w:numId="9" w16cid:durableId="1398044969">
    <w:abstractNumId w:val="11"/>
  </w:num>
  <w:num w:numId="10" w16cid:durableId="1776632613">
    <w:abstractNumId w:val="12"/>
  </w:num>
  <w:num w:numId="11" w16cid:durableId="747196092">
    <w:abstractNumId w:val="0"/>
  </w:num>
  <w:num w:numId="12" w16cid:durableId="2122606716">
    <w:abstractNumId w:val="3"/>
  </w:num>
  <w:num w:numId="13" w16cid:durableId="386606734">
    <w:abstractNumId w:val="9"/>
  </w:num>
  <w:num w:numId="14" w16cid:durableId="351536375">
    <w:abstractNumId w:val="1"/>
  </w:num>
  <w:num w:numId="15" w16cid:durableId="852305615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Q0tjAwNDAytDBS0lEKTi0uzszPAykwrAUAaris+SwAAAA="/>
  </w:docVars>
  <w:rsids>
    <w:rsidRoot w:val="008068A2"/>
    <w:rsid w:val="000006BB"/>
    <w:rsid w:val="00002085"/>
    <w:rsid w:val="00002C1C"/>
    <w:rsid w:val="00007044"/>
    <w:rsid w:val="00010C04"/>
    <w:rsid w:val="0001451E"/>
    <w:rsid w:val="000205CA"/>
    <w:rsid w:val="00023DC6"/>
    <w:rsid w:val="00025F04"/>
    <w:rsid w:val="00031427"/>
    <w:rsid w:val="00047BB9"/>
    <w:rsid w:val="00053EF7"/>
    <w:rsid w:val="000553D3"/>
    <w:rsid w:val="000612D6"/>
    <w:rsid w:val="00064D15"/>
    <w:rsid w:val="00070C2C"/>
    <w:rsid w:val="000757B1"/>
    <w:rsid w:val="00085484"/>
    <w:rsid w:val="0008559D"/>
    <w:rsid w:val="00086727"/>
    <w:rsid w:val="0009209B"/>
    <w:rsid w:val="000A6794"/>
    <w:rsid w:val="000B39E6"/>
    <w:rsid w:val="000B56F0"/>
    <w:rsid w:val="000C5361"/>
    <w:rsid w:val="000C5EB5"/>
    <w:rsid w:val="000E202B"/>
    <w:rsid w:val="0010317D"/>
    <w:rsid w:val="00103906"/>
    <w:rsid w:val="0010703D"/>
    <w:rsid w:val="001076F2"/>
    <w:rsid w:val="00113253"/>
    <w:rsid w:val="00122209"/>
    <w:rsid w:val="00125ABB"/>
    <w:rsid w:val="001275B9"/>
    <w:rsid w:val="00127B5D"/>
    <w:rsid w:val="00132A55"/>
    <w:rsid w:val="00142C75"/>
    <w:rsid w:val="001449E8"/>
    <w:rsid w:val="001618D1"/>
    <w:rsid w:val="001619DF"/>
    <w:rsid w:val="00164CDC"/>
    <w:rsid w:val="00167CF1"/>
    <w:rsid w:val="00171021"/>
    <w:rsid w:val="001747E2"/>
    <w:rsid w:val="00175E1D"/>
    <w:rsid w:val="001837BD"/>
    <w:rsid w:val="00183A2C"/>
    <w:rsid w:val="00190835"/>
    <w:rsid w:val="001A4140"/>
    <w:rsid w:val="001A6728"/>
    <w:rsid w:val="001B0DB2"/>
    <w:rsid w:val="001B468F"/>
    <w:rsid w:val="001B7060"/>
    <w:rsid w:val="001B70C5"/>
    <w:rsid w:val="001B76BC"/>
    <w:rsid w:val="001C1FCD"/>
    <w:rsid w:val="001C3DFA"/>
    <w:rsid w:val="001C42FF"/>
    <w:rsid w:val="001C5562"/>
    <w:rsid w:val="001D2464"/>
    <w:rsid w:val="001D50AE"/>
    <w:rsid w:val="001E1161"/>
    <w:rsid w:val="001E3FEF"/>
    <w:rsid w:val="001E5822"/>
    <w:rsid w:val="001E6BD9"/>
    <w:rsid w:val="001F4680"/>
    <w:rsid w:val="00202683"/>
    <w:rsid w:val="0020393F"/>
    <w:rsid w:val="00215FCE"/>
    <w:rsid w:val="00216181"/>
    <w:rsid w:val="002240FF"/>
    <w:rsid w:val="0023240B"/>
    <w:rsid w:val="002326A7"/>
    <w:rsid w:val="00232E7D"/>
    <w:rsid w:val="00241187"/>
    <w:rsid w:val="00245C76"/>
    <w:rsid w:val="00255E60"/>
    <w:rsid w:val="00262C93"/>
    <w:rsid w:val="00264287"/>
    <w:rsid w:val="0026589D"/>
    <w:rsid w:val="002664E1"/>
    <w:rsid w:val="00266786"/>
    <w:rsid w:val="002674C4"/>
    <w:rsid w:val="00272334"/>
    <w:rsid w:val="00277C69"/>
    <w:rsid w:val="002819B5"/>
    <w:rsid w:val="002823FA"/>
    <w:rsid w:val="002835DC"/>
    <w:rsid w:val="00283DD3"/>
    <w:rsid w:val="002853F4"/>
    <w:rsid w:val="00287242"/>
    <w:rsid w:val="00290C38"/>
    <w:rsid w:val="00297301"/>
    <w:rsid w:val="002A2D2D"/>
    <w:rsid w:val="002B0F18"/>
    <w:rsid w:val="002B177F"/>
    <w:rsid w:val="002C186C"/>
    <w:rsid w:val="002C539D"/>
    <w:rsid w:val="002C71C6"/>
    <w:rsid w:val="002C7C6E"/>
    <w:rsid w:val="002D07CA"/>
    <w:rsid w:val="002E3606"/>
    <w:rsid w:val="002F1F6A"/>
    <w:rsid w:val="002F4720"/>
    <w:rsid w:val="0030446C"/>
    <w:rsid w:val="00305122"/>
    <w:rsid w:val="00305DDE"/>
    <w:rsid w:val="003230CF"/>
    <w:rsid w:val="00323446"/>
    <w:rsid w:val="0032606A"/>
    <w:rsid w:val="00330D0F"/>
    <w:rsid w:val="00331087"/>
    <w:rsid w:val="0033212E"/>
    <w:rsid w:val="0033490F"/>
    <w:rsid w:val="003432BB"/>
    <w:rsid w:val="003606F9"/>
    <w:rsid w:val="00380A57"/>
    <w:rsid w:val="003817EF"/>
    <w:rsid w:val="00382A45"/>
    <w:rsid w:val="00386E1A"/>
    <w:rsid w:val="00396E41"/>
    <w:rsid w:val="003A1601"/>
    <w:rsid w:val="003A33F9"/>
    <w:rsid w:val="003A360F"/>
    <w:rsid w:val="003A4C13"/>
    <w:rsid w:val="003A5602"/>
    <w:rsid w:val="003B0278"/>
    <w:rsid w:val="003B1846"/>
    <w:rsid w:val="003B536B"/>
    <w:rsid w:val="003B6A53"/>
    <w:rsid w:val="003D5D2C"/>
    <w:rsid w:val="003D60D0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120EE"/>
    <w:rsid w:val="004311CA"/>
    <w:rsid w:val="004366BE"/>
    <w:rsid w:val="00440DEB"/>
    <w:rsid w:val="00451B45"/>
    <w:rsid w:val="0046459A"/>
    <w:rsid w:val="00471874"/>
    <w:rsid w:val="0047331A"/>
    <w:rsid w:val="00473818"/>
    <w:rsid w:val="00474A79"/>
    <w:rsid w:val="00475CB6"/>
    <w:rsid w:val="0047640B"/>
    <w:rsid w:val="0047644B"/>
    <w:rsid w:val="00476D4B"/>
    <w:rsid w:val="00487BBF"/>
    <w:rsid w:val="00491748"/>
    <w:rsid w:val="00493F0E"/>
    <w:rsid w:val="004A36AA"/>
    <w:rsid w:val="004A444E"/>
    <w:rsid w:val="004A7E77"/>
    <w:rsid w:val="004B0253"/>
    <w:rsid w:val="004B5F39"/>
    <w:rsid w:val="004C0A80"/>
    <w:rsid w:val="004C3B27"/>
    <w:rsid w:val="004D0134"/>
    <w:rsid w:val="004D03E1"/>
    <w:rsid w:val="004D283F"/>
    <w:rsid w:val="004D29A9"/>
    <w:rsid w:val="004D34B8"/>
    <w:rsid w:val="004E0D4F"/>
    <w:rsid w:val="004E4C1E"/>
    <w:rsid w:val="004E6B47"/>
    <w:rsid w:val="0050017E"/>
    <w:rsid w:val="00503820"/>
    <w:rsid w:val="005054C7"/>
    <w:rsid w:val="00507F81"/>
    <w:rsid w:val="00513A8D"/>
    <w:rsid w:val="005172E9"/>
    <w:rsid w:val="00517B12"/>
    <w:rsid w:val="00522FB3"/>
    <w:rsid w:val="00524789"/>
    <w:rsid w:val="00527BE8"/>
    <w:rsid w:val="0053390F"/>
    <w:rsid w:val="00534189"/>
    <w:rsid w:val="005353E1"/>
    <w:rsid w:val="005439C9"/>
    <w:rsid w:val="00553CCB"/>
    <w:rsid w:val="00562D3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BFA"/>
    <w:rsid w:val="005B0164"/>
    <w:rsid w:val="005C131C"/>
    <w:rsid w:val="005C28B3"/>
    <w:rsid w:val="005C6A24"/>
    <w:rsid w:val="005E04CE"/>
    <w:rsid w:val="005E6CC9"/>
    <w:rsid w:val="005F13E8"/>
    <w:rsid w:val="005F4CA6"/>
    <w:rsid w:val="00600083"/>
    <w:rsid w:val="0060228C"/>
    <w:rsid w:val="00604363"/>
    <w:rsid w:val="006236E3"/>
    <w:rsid w:val="00624212"/>
    <w:rsid w:val="006242A9"/>
    <w:rsid w:val="00624DCF"/>
    <w:rsid w:val="0063342B"/>
    <w:rsid w:val="00640502"/>
    <w:rsid w:val="00641929"/>
    <w:rsid w:val="00644D27"/>
    <w:rsid w:val="006640AE"/>
    <w:rsid w:val="00665FD1"/>
    <w:rsid w:val="00670041"/>
    <w:rsid w:val="00671FE2"/>
    <w:rsid w:val="00673954"/>
    <w:rsid w:val="0068248A"/>
    <w:rsid w:val="00686C0C"/>
    <w:rsid w:val="00695634"/>
    <w:rsid w:val="006A07E9"/>
    <w:rsid w:val="006A2531"/>
    <w:rsid w:val="006B5685"/>
    <w:rsid w:val="006D01D0"/>
    <w:rsid w:val="006D174D"/>
    <w:rsid w:val="006D239A"/>
    <w:rsid w:val="006E1081"/>
    <w:rsid w:val="006E1302"/>
    <w:rsid w:val="006E2245"/>
    <w:rsid w:val="006E55B4"/>
    <w:rsid w:val="006E7E50"/>
    <w:rsid w:val="006F1C1F"/>
    <w:rsid w:val="006F58A6"/>
    <w:rsid w:val="006F7F49"/>
    <w:rsid w:val="00702C0A"/>
    <w:rsid w:val="00704432"/>
    <w:rsid w:val="007051DF"/>
    <w:rsid w:val="00714872"/>
    <w:rsid w:val="00715A93"/>
    <w:rsid w:val="007209D1"/>
    <w:rsid w:val="007211D8"/>
    <w:rsid w:val="00723284"/>
    <w:rsid w:val="00724DA4"/>
    <w:rsid w:val="007262D1"/>
    <w:rsid w:val="00730E90"/>
    <w:rsid w:val="00743ECA"/>
    <w:rsid w:val="00750BEE"/>
    <w:rsid w:val="00763912"/>
    <w:rsid w:val="00774E44"/>
    <w:rsid w:val="007811B5"/>
    <w:rsid w:val="00785258"/>
    <w:rsid w:val="007856B4"/>
    <w:rsid w:val="00791F02"/>
    <w:rsid w:val="0079324A"/>
    <w:rsid w:val="00794EEE"/>
    <w:rsid w:val="00796C0E"/>
    <w:rsid w:val="007A0639"/>
    <w:rsid w:val="007A5CA0"/>
    <w:rsid w:val="007A635E"/>
    <w:rsid w:val="007B3686"/>
    <w:rsid w:val="007B55BB"/>
    <w:rsid w:val="007C2904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14632"/>
    <w:rsid w:val="00825771"/>
    <w:rsid w:val="00836CA4"/>
    <w:rsid w:val="00846109"/>
    <w:rsid w:val="0085184F"/>
    <w:rsid w:val="00852BEB"/>
    <w:rsid w:val="0085728D"/>
    <w:rsid w:val="00857469"/>
    <w:rsid w:val="00861625"/>
    <w:rsid w:val="008617B5"/>
    <w:rsid w:val="00870136"/>
    <w:rsid w:val="00870828"/>
    <w:rsid w:val="00875085"/>
    <w:rsid w:val="00876B23"/>
    <w:rsid w:val="0088080B"/>
    <w:rsid w:val="00883848"/>
    <w:rsid w:val="00885CCD"/>
    <w:rsid w:val="008931D4"/>
    <w:rsid w:val="00896136"/>
    <w:rsid w:val="008A6257"/>
    <w:rsid w:val="008B07D7"/>
    <w:rsid w:val="008B557F"/>
    <w:rsid w:val="008C2344"/>
    <w:rsid w:val="008C2B83"/>
    <w:rsid w:val="008C3226"/>
    <w:rsid w:val="008C5930"/>
    <w:rsid w:val="008C719D"/>
    <w:rsid w:val="008D5909"/>
    <w:rsid w:val="008D6097"/>
    <w:rsid w:val="008D7BFF"/>
    <w:rsid w:val="008E1D78"/>
    <w:rsid w:val="008E38EA"/>
    <w:rsid w:val="008E67F7"/>
    <w:rsid w:val="008E6CF3"/>
    <w:rsid w:val="008F202C"/>
    <w:rsid w:val="008F5B43"/>
    <w:rsid w:val="008F5FDB"/>
    <w:rsid w:val="008F6CC1"/>
    <w:rsid w:val="00900408"/>
    <w:rsid w:val="00902E68"/>
    <w:rsid w:val="00912BC6"/>
    <w:rsid w:val="00913038"/>
    <w:rsid w:val="00915E3B"/>
    <w:rsid w:val="0092145D"/>
    <w:rsid w:val="009254B7"/>
    <w:rsid w:val="00930CEE"/>
    <w:rsid w:val="00937E28"/>
    <w:rsid w:val="00941EB9"/>
    <w:rsid w:val="00941FFF"/>
    <w:rsid w:val="00955691"/>
    <w:rsid w:val="00956A7C"/>
    <w:rsid w:val="00961157"/>
    <w:rsid w:val="00965C5B"/>
    <w:rsid w:val="0096684B"/>
    <w:rsid w:val="00972C7F"/>
    <w:rsid w:val="00975B00"/>
    <w:rsid w:val="00975D2B"/>
    <w:rsid w:val="00976E46"/>
    <w:rsid w:val="0098493C"/>
    <w:rsid w:val="00996919"/>
    <w:rsid w:val="009B4FB4"/>
    <w:rsid w:val="009C0C39"/>
    <w:rsid w:val="009C2495"/>
    <w:rsid w:val="009D1805"/>
    <w:rsid w:val="009E1A09"/>
    <w:rsid w:val="009E5029"/>
    <w:rsid w:val="009E519F"/>
    <w:rsid w:val="009F5F27"/>
    <w:rsid w:val="00A02545"/>
    <w:rsid w:val="00A025E6"/>
    <w:rsid w:val="00A05555"/>
    <w:rsid w:val="00A06D89"/>
    <w:rsid w:val="00A278BA"/>
    <w:rsid w:val="00A30853"/>
    <w:rsid w:val="00A35790"/>
    <w:rsid w:val="00A45A89"/>
    <w:rsid w:val="00A47F12"/>
    <w:rsid w:val="00A6098D"/>
    <w:rsid w:val="00A62AB2"/>
    <w:rsid w:val="00A65A8F"/>
    <w:rsid w:val="00A66DE2"/>
    <w:rsid w:val="00A70227"/>
    <w:rsid w:val="00A847D3"/>
    <w:rsid w:val="00A94043"/>
    <w:rsid w:val="00AA3772"/>
    <w:rsid w:val="00AB106E"/>
    <w:rsid w:val="00AB2224"/>
    <w:rsid w:val="00AB2906"/>
    <w:rsid w:val="00AB66D4"/>
    <w:rsid w:val="00AC0938"/>
    <w:rsid w:val="00AC36D6"/>
    <w:rsid w:val="00AC60FE"/>
    <w:rsid w:val="00AC64C6"/>
    <w:rsid w:val="00AC77AD"/>
    <w:rsid w:val="00AD026A"/>
    <w:rsid w:val="00AD3214"/>
    <w:rsid w:val="00AD59AF"/>
    <w:rsid w:val="00AE05D3"/>
    <w:rsid w:val="00AE355A"/>
    <w:rsid w:val="00B07884"/>
    <w:rsid w:val="00B1129A"/>
    <w:rsid w:val="00B144B0"/>
    <w:rsid w:val="00B148DD"/>
    <w:rsid w:val="00B14E8B"/>
    <w:rsid w:val="00B15E26"/>
    <w:rsid w:val="00B2472A"/>
    <w:rsid w:val="00B24F10"/>
    <w:rsid w:val="00B41A07"/>
    <w:rsid w:val="00B567F6"/>
    <w:rsid w:val="00B56DF3"/>
    <w:rsid w:val="00B57A5C"/>
    <w:rsid w:val="00B6185B"/>
    <w:rsid w:val="00B638EB"/>
    <w:rsid w:val="00B63DED"/>
    <w:rsid w:val="00B66996"/>
    <w:rsid w:val="00B753E7"/>
    <w:rsid w:val="00B820F1"/>
    <w:rsid w:val="00B84E77"/>
    <w:rsid w:val="00B86AF3"/>
    <w:rsid w:val="00B9309B"/>
    <w:rsid w:val="00BA1F40"/>
    <w:rsid w:val="00BA4820"/>
    <w:rsid w:val="00BA6DEF"/>
    <w:rsid w:val="00BB05FA"/>
    <w:rsid w:val="00BB1906"/>
    <w:rsid w:val="00BB5B10"/>
    <w:rsid w:val="00BB6107"/>
    <w:rsid w:val="00BB7798"/>
    <w:rsid w:val="00BC22E7"/>
    <w:rsid w:val="00BC56D6"/>
    <w:rsid w:val="00BD3B88"/>
    <w:rsid w:val="00BD72DC"/>
    <w:rsid w:val="00BD7B29"/>
    <w:rsid w:val="00BE0B96"/>
    <w:rsid w:val="00BE2081"/>
    <w:rsid w:val="00BE399E"/>
    <w:rsid w:val="00BE3F53"/>
    <w:rsid w:val="00BF1775"/>
    <w:rsid w:val="00BF201D"/>
    <w:rsid w:val="00C0490B"/>
    <w:rsid w:val="00C053AA"/>
    <w:rsid w:val="00C07904"/>
    <w:rsid w:val="00C102BC"/>
    <w:rsid w:val="00C121AF"/>
    <w:rsid w:val="00C14C80"/>
    <w:rsid w:val="00C27853"/>
    <w:rsid w:val="00C32246"/>
    <w:rsid w:val="00C355A5"/>
    <w:rsid w:val="00C35985"/>
    <w:rsid w:val="00C43B64"/>
    <w:rsid w:val="00C4570F"/>
    <w:rsid w:val="00C52CDF"/>
    <w:rsid w:val="00C53266"/>
    <w:rsid w:val="00C53F37"/>
    <w:rsid w:val="00C5499A"/>
    <w:rsid w:val="00C54D38"/>
    <w:rsid w:val="00C56E4F"/>
    <w:rsid w:val="00C6030E"/>
    <w:rsid w:val="00C62A0F"/>
    <w:rsid w:val="00C62FFD"/>
    <w:rsid w:val="00C71000"/>
    <w:rsid w:val="00C8161C"/>
    <w:rsid w:val="00C82862"/>
    <w:rsid w:val="00C82C02"/>
    <w:rsid w:val="00C84E4D"/>
    <w:rsid w:val="00CA2FD0"/>
    <w:rsid w:val="00CA37EB"/>
    <w:rsid w:val="00CB626D"/>
    <w:rsid w:val="00CC1EC7"/>
    <w:rsid w:val="00CD0DD8"/>
    <w:rsid w:val="00CD5181"/>
    <w:rsid w:val="00CD7485"/>
    <w:rsid w:val="00CE1EED"/>
    <w:rsid w:val="00CE2360"/>
    <w:rsid w:val="00CE236C"/>
    <w:rsid w:val="00CE5A51"/>
    <w:rsid w:val="00CE66EE"/>
    <w:rsid w:val="00CF0047"/>
    <w:rsid w:val="00CF2FCA"/>
    <w:rsid w:val="00CF3490"/>
    <w:rsid w:val="00CF74BD"/>
    <w:rsid w:val="00D04D06"/>
    <w:rsid w:val="00D07513"/>
    <w:rsid w:val="00D105E1"/>
    <w:rsid w:val="00D10985"/>
    <w:rsid w:val="00D1288B"/>
    <w:rsid w:val="00D22895"/>
    <w:rsid w:val="00D27666"/>
    <w:rsid w:val="00D3404A"/>
    <w:rsid w:val="00D40DFF"/>
    <w:rsid w:val="00D42078"/>
    <w:rsid w:val="00D4354E"/>
    <w:rsid w:val="00D43F69"/>
    <w:rsid w:val="00D50F79"/>
    <w:rsid w:val="00D53248"/>
    <w:rsid w:val="00D57F46"/>
    <w:rsid w:val="00D60799"/>
    <w:rsid w:val="00D63F16"/>
    <w:rsid w:val="00D73957"/>
    <w:rsid w:val="00D75602"/>
    <w:rsid w:val="00D760A2"/>
    <w:rsid w:val="00D8395C"/>
    <w:rsid w:val="00D87C1C"/>
    <w:rsid w:val="00D910AA"/>
    <w:rsid w:val="00D9268C"/>
    <w:rsid w:val="00DA028F"/>
    <w:rsid w:val="00DA06EF"/>
    <w:rsid w:val="00DB3359"/>
    <w:rsid w:val="00DC03B3"/>
    <w:rsid w:val="00DC28E6"/>
    <w:rsid w:val="00DC79E8"/>
    <w:rsid w:val="00DD0C5E"/>
    <w:rsid w:val="00DD55F0"/>
    <w:rsid w:val="00DD7BB2"/>
    <w:rsid w:val="00DE1B8E"/>
    <w:rsid w:val="00DF00FA"/>
    <w:rsid w:val="00DF3887"/>
    <w:rsid w:val="00DF533C"/>
    <w:rsid w:val="00DF57D8"/>
    <w:rsid w:val="00DF6F6D"/>
    <w:rsid w:val="00E0264F"/>
    <w:rsid w:val="00E032C5"/>
    <w:rsid w:val="00E060B6"/>
    <w:rsid w:val="00E12EDB"/>
    <w:rsid w:val="00E24C6A"/>
    <w:rsid w:val="00E25227"/>
    <w:rsid w:val="00E25811"/>
    <w:rsid w:val="00E25A4B"/>
    <w:rsid w:val="00E32F85"/>
    <w:rsid w:val="00E36FD8"/>
    <w:rsid w:val="00E37380"/>
    <w:rsid w:val="00E37FB3"/>
    <w:rsid w:val="00E42CE8"/>
    <w:rsid w:val="00E42E9F"/>
    <w:rsid w:val="00E465C4"/>
    <w:rsid w:val="00E63F64"/>
    <w:rsid w:val="00E723C8"/>
    <w:rsid w:val="00E72DD3"/>
    <w:rsid w:val="00E744E7"/>
    <w:rsid w:val="00E74623"/>
    <w:rsid w:val="00E80E3D"/>
    <w:rsid w:val="00E86D42"/>
    <w:rsid w:val="00E870B8"/>
    <w:rsid w:val="00EA1019"/>
    <w:rsid w:val="00EA3B29"/>
    <w:rsid w:val="00EB3499"/>
    <w:rsid w:val="00EB61D3"/>
    <w:rsid w:val="00EB7421"/>
    <w:rsid w:val="00EB787E"/>
    <w:rsid w:val="00EC300A"/>
    <w:rsid w:val="00EC36F5"/>
    <w:rsid w:val="00EC5A4D"/>
    <w:rsid w:val="00ED0DEA"/>
    <w:rsid w:val="00ED73C4"/>
    <w:rsid w:val="00EF7014"/>
    <w:rsid w:val="00F00A7B"/>
    <w:rsid w:val="00F16818"/>
    <w:rsid w:val="00F1698E"/>
    <w:rsid w:val="00F20B48"/>
    <w:rsid w:val="00F2565D"/>
    <w:rsid w:val="00F258BA"/>
    <w:rsid w:val="00F27E9C"/>
    <w:rsid w:val="00F304CD"/>
    <w:rsid w:val="00F41F41"/>
    <w:rsid w:val="00F458B2"/>
    <w:rsid w:val="00F46918"/>
    <w:rsid w:val="00F46DDE"/>
    <w:rsid w:val="00F478E8"/>
    <w:rsid w:val="00F55A2D"/>
    <w:rsid w:val="00F655ED"/>
    <w:rsid w:val="00F663B8"/>
    <w:rsid w:val="00F7033C"/>
    <w:rsid w:val="00F704BA"/>
    <w:rsid w:val="00F8280F"/>
    <w:rsid w:val="00F96D0D"/>
    <w:rsid w:val="00F976AD"/>
    <w:rsid w:val="00FA36B5"/>
    <w:rsid w:val="00FA6461"/>
    <w:rsid w:val="00FB7A23"/>
    <w:rsid w:val="00FD3A88"/>
    <w:rsid w:val="00FD45F8"/>
    <w:rsid w:val="00FE038F"/>
    <w:rsid w:val="00FF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C65F45"/>
  <w15:docId w15:val="{43020937-3E81-4FDB-9E1B-C5DEF77B9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  <w:style w:type="character" w:customStyle="1" w:styleId="q4iawc">
    <w:name w:val="q4iawc"/>
    <w:basedOn w:val="DefaultParagraphFont"/>
    <w:rsid w:val="00E25A4B"/>
  </w:style>
  <w:style w:type="character" w:customStyle="1" w:styleId="viiyi">
    <w:name w:val="viiyi"/>
    <w:basedOn w:val="DefaultParagraphFont"/>
    <w:rsid w:val="00AC0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yperlink" Target="https://judge.softuni.org/Contests/Compete/Index/3491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judge.softuni.org/Contests/Compete/Index/3491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Compete/Index/3491" TargetMode="External"/><Relationship Id="rId20" Type="http://schemas.openxmlformats.org/officeDocument/2006/relationships/image" Target="media/image9.png"/><Relationship Id="rId29" Type="http://schemas.openxmlformats.org/officeDocument/2006/relationships/hyperlink" Target="https://judge.softuni.org/Contests/Compete/Index/349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judge.softuni.org/Contests/Compete/Index/3491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judge.softuni.org/Contests/Compete/Index/3491" TargetMode="External"/><Relationship Id="rId28" Type="http://schemas.openxmlformats.org/officeDocument/2006/relationships/hyperlink" Target="https://judge.softuni.org/Contests/Compete/Index/3491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Compete/Index/3491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91/Conditional-Statements-Advanced-Lab-PS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judge.softuni.org/Contests/Compete/Index/3491" TargetMode="External"/><Relationship Id="rId27" Type="http://schemas.openxmlformats.org/officeDocument/2006/relationships/hyperlink" Target="https://judge.softuni.org/Contests/Compete/Index/3491" TargetMode="External"/><Relationship Id="rId30" Type="http://schemas.openxmlformats.org/officeDocument/2006/relationships/header" Target="header1.xml"/><Relationship Id="rId8" Type="http://schemas.openxmlformats.org/officeDocument/2006/relationships/hyperlink" Target="https://softuni.org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7DA6C-C110-47B6-B37F-6D4DB0788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75</Words>
  <Characters>8980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nditional Statements Advanced</vt:lpstr>
      <vt:lpstr>Сложни проверки - Упражнения</vt:lpstr>
    </vt:vector>
  </TitlesOfParts>
  <Company>SoftUni – https://softuni.org</Company>
  <LinksUpToDate>false</LinksUpToDate>
  <CharactersWithSpaces>10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 Statements Advanced</dc:title>
  <dc:subject>Основи на програмирането Практически курс в СофтУни</dc:subject>
  <dc:creator>Software University</dc:creator>
  <cp:keywords>Sofware University</cp:keywords>
  <dc:description>© SoftUni – https://softuni.org
© Software University – https://softuni.bg
Copyrighted document. Unauthorized copy, reproduction or use is not permitted.</dc:description>
  <cp:lastModifiedBy>Luben Lubenov</cp:lastModifiedBy>
  <cp:revision>14</cp:revision>
  <cp:lastPrinted>2015-10-26T22:35:00Z</cp:lastPrinted>
  <dcterms:created xsi:type="dcterms:W3CDTF">2022-06-01T10:57:00Z</dcterms:created>
  <dcterms:modified xsi:type="dcterms:W3CDTF">2022-08-09T08:36:00Z</dcterms:modified>
  <cp:category>programming;education;software engineering;software development</cp:category>
</cp:coreProperties>
</file>